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D8F506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55A93">
        <w:rPr>
          <w:rFonts w:eastAsia="Times New Roman"/>
        </w:rPr>
        <w:t xml:space="preserve"> – Secondary Component</w:t>
      </w:r>
    </w:p>
    <w:p w14:paraId="7A5A68F0" w14:textId="57FA1E19" w:rsidR="00EA581C" w:rsidRDefault="00EA581C" w:rsidP="00E60D07">
      <w:pPr>
        <w:pStyle w:val="Heading1"/>
        <w:spacing w:before="0"/>
        <w:rPr>
          <w:rFonts w:eastAsia="Times New Roman"/>
        </w:rPr>
      </w:pPr>
      <w:r w:rsidRPr="00EA581C">
        <w:rPr>
          <w:rFonts w:eastAsia="Times New Roman"/>
        </w:rPr>
        <w:t>Building/Property Maintenance</w:t>
      </w:r>
      <w:r>
        <w:rPr>
          <w:rFonts w:eastAsia="Times New Roman"/>
        </w:rPr>
        <w:t xml:space="preserve"> </w:t>
      </w:r>
      <w:r w:rsidR="009E2CAF">
        <w:rPr>
          <w:rFonts w:eastAsia="Times New Roman"/>
        </w:rPr>
        <w:t xml:space="preserve">&amp; Manager </w:t>
      </w:r>
      <w:r w:rsidR="006E0583">
        <w:rPr>
          <w:rFonts w:eastAsia="Times New Roman"/>
        </w:rPr>
        <w:t xml:space="preserve">CIP </w:t>
      </w:r>
      <w:r w:rsidRPr="00EA581C">
        <w:rPr>
          <w:rFonts w:eastAsia="Times New Roman"/>
        </w:rPr>
        <w:t>46.0401</w:t>
      </w:r>
    </w:p>
    <w:p w14:paraId="3FD86B02" w14:textId="5F0DE101" w:rsidR="00E60D07" w:rsidRPr="00455A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55A93">
        <w:rPr>
          <w:rFonts w:eastAsia="Times New Roman"/>
          <w:sz w:val="24"/>
          <w:szCs w:val="24"/>
        </w:rPr>
        <w:t>H</w:t>
      </w:r>
      <w:r w:rsidR="00E60D07" w:rsidRPr="00455A93">
        <w:rPr>
          <w:rFonts w:eastAsia="Times New Roman"/>
          <w:sz w:val="24"/>
          <w:szCs w:val="24"/>
        </w:rPr>
        <w:t xml:space="preserve">igh </w:t>
      </w:r>
      <w:r w:rsidRPr="00455A93">
        <w:rPr>
          <w:rFonts w:eastAsia="Times New Roman"/>
          <w:sz w:val="24"/>
          <w:szCs w:val="24"/>
        </w:rPr>
        <w:t>S</w:t>
      </w:r>
      <w:r w:rsidR="00E60D07" w:rsidRPr="00455A93">
        <w:rPr>
          <w:rFonts w:eastAsia="Times New Roman"/>
          <w:sz w:val="24"/>
          <w:szCs w:val="24"/>
        </w:rPr>
        <w:t xml:space="preserve">chool </w:t>
      </w:r>
      <w:r w:rsidRPr="00455A93">
        <w:rPr>
          <w:rFonts w:eastAsia="Times New Roman"/>
          <w:sz w:val="24"/>
          <w:szCs w:val="24"/>
        </w:rPr>
        <w:t>G</w:t>
      </w:r>
      <w:r w:rsidR="00E60D07" w:rsidRPr="00455A93">
        <w:rPr>
          <w:rFonts w:eastAsia="Times New Roman"/>
          <w:sz w:val="24"/>
          <w:szCs w:val="24"/>
        </w:rPr>
        <w:t xml:space="preserve">raduation </w:t>
      </w:r>
      <w:r w:rsidR="0096082B" w:rsidRPr="00455A93">
        <w:rPr>
          <w:rFonts w:eastAsia="Times New Roman"/>
          <w:sz w:val="24"/>
          <w:szCs w:val="24"/>
        </w:rPr>
        <w:t>Y</w:t>
      </w:r>
      <w:r w:rsidR="00E60D07" w:rsidRPr="00455A93">
        <w:rPr>
          <w:rFonts w:eastAsia="Times New Roman"/>
          <w:sz w:val="24"/>
          <w:szCs w:val="24"/>
        </w:rPr>
        <w:t>ears 20</w:t>
      </w:r>
      <w:r w:rsidR="00EA581C" w:rsidRPr="00455A93">
        <w:rPr>
          <w:rFonts w:eastAsia="Times New Roman"/>
          <w:sz w:val="24"/>
          <w:szCs w:val="24"/>
        </w:rPr>
        <w:t>2</w:t>
      </w:r>
      <w:r w:rsidR="00551DD2" w:rsidRPr="00455A93">
        <w:rPr>
          <w:rFonts w:eastAsia="Times New Roman"/>
          <w:sz w:val="24"/>
          <w:szCs w:val="24"/>
        </w:rPr>
        <w:t>0</w:t>
      </w:r>
      <w:r w:rsidR="00E60D07" w:rsidRPr="00455A93">
        <w:rPr>
          <w:rFonts w:eastAsia="Times New Roman"/>
          <w:sz w:val="24"/>
          <w:szCs w:val="24"/>
        </w:rPr>
        <w:t>, 202</w:t>
      </w:r>
      <w:r w:rsidR="00551DD2" w:rsidRPr="00455A93">
        <w:rPr>
          <w:rFonts w:eastAsia="Times New Roman"/>
          <w:sz w:val="24"/>
          <w:szCs w:val="24"/>
        </w:rPr>
        <w:t>1</w:t>
      </w:r>
      <w:r w:rsidR="00E60D07" w:rsidRPr="00455A93">
        <w:rPr>
          <w:rFonts w:eastAsia="Times New Roman"/>
          <w:sz w:val="24"/>
          <w:szCs w:val="24"/>
        </w:rPr>
        <w:t>, 202</w:t>
      </w:r>
      <w:bookmarkEnd w:id="0"/>
      <w:r w:rsidR="00551DD2" w:rsidRPr="00455A93">
        <w:rPr>
          <w:rFonts w:eastAsia="Times New Roman"/>
          <w:sz w:val="24"/>
          <w:szCs w:val="24"/>
        </w:rPr>
        <w:t>2</w:t>
      </w:r>
    </w:p>
    <w:p w14:paraId="523AF23E" w14:textId="752B8E9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774661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1"/>
      <w:tr w:rsidR="00EA581C" w:rsidRPr="00E60D07" w14:paraId="594B24A7" w14:textId="77777777" w:rsidTr="00EA581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F3B92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B36833F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shop safety procedures</w:t>
            </w:r>
            <w:r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81C" w:rsidRPr="00E60D07" w14:paraId="1EC6E0AA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4FE70CA6" w14:textId="0D1410B3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6DDD1B89" w14:textId="7EBFE0F1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67651C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76AD775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EEC0B73" w14:textId="55D1679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107FF8D2" w14:textId="222589E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RESERVED</w:t>
            </w:r>
          </w:p>
        </w:tc>
        <w:tc>
          <w:tcPr>
            <w:tcW w:w="1620" w:type="dxa"/>
            <w:vAlign w:val="center"/>
          </w:tcPr>
          <w:p w14:paraId="1879530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4F60D8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6E5F3D2" w14:textId="5D7FC70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4EC798FA" w14:textId="20410EFB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Identify the components of </w:t>
            </w:r>
            <w:r w:rsidR="009E2CAF">
              <w:rPr>
                <w:rFonts w:cs="Arial"/>
              </w:rPr>
              <w:t xml:space="preserve">the </w:t>
            </w:r>
            <w:r w:rsidRPr="00EA581C">
              <w:rPr>
                <w:rFonts w:cs="Arial"/>
              </w:rPr>
              <w:t>Occupational Safety and Health Act (OSHA) and state its purposes.</w:t>
            </w:r>
          </w:p>
        </w:tc>
        <w:tc>
          <w:tcPr>
            <w:tcW w:w="1620" w:type="dxa"/>
            <w:vAlign w:val="center"/>
          </w:tcPr>
          <w:p w14:paraId="5A4498E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1D3F24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851EBB" w14:textId="0A0404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6F8D895" w14:textId="40E25120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Lift and carry objects using ergonomics</w:t>
            </w:r>
            <w:r w:rsidR="009E2CAF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3998E4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9257F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C68DF0D" w14:textId="5723225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E41BD48" w14:textId="01CBA31D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Follow Safety Data Sheets (SDS) and identify their location in the shop/classroom. </w:t>
            </w:r>
          </w:p>
        </w:tc>
        <w:tc>
          <w:tcPr>
            <w:tcW w:w="1620" w:type="dxa"/>
            <w:vAlign w:val="center"/>
          </w:tcPr>
          <w:p w14:paraId="2B07388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502CD6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14C750" w14:textId="79E9A52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512F49FD" w14:textId="7C3D3A3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ladder safety.</w:t>
            </w:r>
          </w:p>
        </w:tc>
        <w:tc>
          <w:tcPr>
            <w:tcW w:w="1620" w:type="dxa"/>
            <w:vAlign w:val="center"/>
          </w:tcPr>
          <w:p w14:paraId="1E36478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7D48206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3DC9664" w14:textId="13715D1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40822869" w14:textId="53F04AE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Determine scaffolding and other elevated work surfaces.</w:t>
            </w:r>
          </w:p>
        </w:tc>
        <w:tc>
          <w:tcPr>
            <w:tcW w:w="1620" w:type="dxa"/>
            <w:vAlign w:val="center"/>
          </w:tcPr>
          <w:p w14:paraId="5C5512D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648881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B0CC189" w14:textId="7F0D6E3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13698009" w14:textId="4476130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classes of fires and types of fire extinguishers.</w:t>
            </w:r>
          </w:p>
        </w:tc>
        <w:tc>
          <w:tcPr>
            <w:tcW w:w="1620" w:type="dxa"/>
            <w:vAlign w:val="center"/>
          </w:tcPr>
          <w:p w14:paraId="516195E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183B97B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D5812B1" w14:textId="4149D732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0</w:t>
            </w:r>
          </w:p>
        </w:tc>
        <w:tc>
          <w:tcPr>
            <w:tcW w:w="7650" w:type="dxa"/>
            <w:vAlign w:val="center"/>
          </w:tcPr>
          <w:p w14:paraId="16D1FF59" w14:textId="00C4B3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fall protection safety procedures.</w:t>
            </w:r>
          </w:p>
        </w:tc>
        <w:tc>
          <w:tcPr>
            <w:tcW w:w="1620" w:type="dxa"/>
            <w:vAlign w:val="center"/>
          </w:tcPr>
          <w:p w14:paraId="113DB427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652ADB5C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16D36DDA" w14:textId="48D1816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1</w:t>
            </w:r>
          </w:p>
        </w:tc>
        <w:tc>
          <w:tcPr>
            <w:tcW w:w="7650" w:type="dxa"/>
            <w:vAlign w:val="center"/>
          </w:tcPr>
          <w:p w14:paraId="482A12CB" w14:textId="151CC76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the requirements of building permits.</w:t>
            </w:r>
          </w:p>
        </w:tc>
        <w:tc>
          <w:tcPr>
            <w:tcW w:w="1620" w:type="dxa"/>
            <w:vAlign w:val="center"/>
          </w:tcPr>
          <w:p w14:paraId="111FE4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2E4340" w:rsidR="00E60D07" w:rsidRDefault="00E60D07" w:rsidP="00E60D07">
      <w:pPr>
        <w:pStyle w:val="Heading2"/>
      </w:pPr>
      <w:r>
        <w:t>200 B</w:t>
      </w:r>
      <w:r w:rsidR="00945C84">
        <w:t>uilding and Property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E4867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7D3CCF8" w14:textId="77777777" w:rsidTr="002146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9E741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6DD788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 xml:space="preserve">Follow </w:t>
            </w:r>
            <w:r w:rsidR="009E2CAF">
              <w:t>building and property maintenance</w:t>
            </w:r>
            <w:r w:rsidRPr="009B67DB">
              <w:t xml:space="preserve"> </w:t>
            </w:r>
            <w:r w:rsidR="009E2CAF">
              <w:t xml:space="preserve">(BPM) </w:t>
            </w:r>
            <w:r w:rsidRPr="009B67DB">
              <w:t>lab rules and procedur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B27C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513863" w14:textId="44324F2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2</w:t>
            </w:r>
          </w:p>
        </w:tc>
        <w:tc>
          <w:tcPr>
            <w:tcW w:w="7650" w:type="dxa"/>
            <w:vAlign w:val="center"/>
          </w:tcPr>
          <w:p w14:paraId="55ED1763" w14:textId="389ABA07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C2E13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E178321" w14:textId="3E477214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3</w:t>
            </w:r>
          </w:p>
        </w:tc>
        <w:tc>
          <w:tcPr>
            <w:tcW w:w="7650" w:type="dxa"/>
            <w:vAlign w:val="center"/>
          </w:tcPr>
          <w:p w14:paraId="170E6E85" w14:textId="780BD74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ty rules for tools, machines</w:t>
            </w:r>
            <w:r w:rsidR="009E2CAF">
              <w:t>,</w:t>
            </w:r>
            <w:r w:rsidRPr="009B67DB">
              <w:t xml:space="preserve"> and processes.</w:t>
            </w:r>
          </w:p>
        </w:tc>
        <w:tc>
          <w:tcPr>
            <w:tcW w:w="1620" w:type="dxa"/>
            <w:vAlign w:val="center"/>
          </w:tcPr>
          <w:p w14:paraId="1FB29C97" w14:textId="7114855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4177C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B22CAE6" w14:textId="6E1CA44B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4</w:t>
            </w:r>
          </w:p>
        </w:tc>
        <w:tc>
          <w:tcPr>
            <w:tcW w:w="7650" w:type="dxa"/>
            <w:vAlign w:val="center"/>
          </w:tcPr>
          <w:p w14:paraId="70CEB03E" w14:textId="0088462B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9EAC9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61B6F" w14:textId="729C54F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5</w:t>
            </w:r>
          </w:p>
        </w:tc>
        <w:tc>
          <w:tcPr>
            <w:tcW w:w="7650" w:type="dxa"/>
            <w:vAlign w:val="center"/>
          </w:tcPr>
          <w:p w14:paraId="59975919" w14:textId="041B2B1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Identify BPM lab tools and equipment.</w:t>
            </w:r>
          </w:p>
        </w:tc>
        <w:tc>
          <w:tcPr>
            <w:tcW w:w="1620" w:type="dxa"/>
            <w:vAlign w:val="center"/>
          </w:tcPr>
          <w:p w14:paraId="1E4203E1" w14:textId="2880E57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647B4C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B5703C" w14:textId="5BF1626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0966B56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Keep daily timecards and project logs.</w:t>
            </w:r>
          </w:p>
        </w:tc>
        <w:tc>
          <w:tcPr>
            <w:tcW w:w="1620" w:type="dxa"/>
            <w:vAlign w:val="center"/>
          </w:tcPr>
          <w:p w14:paraId="5A48A834" w14:textId="170A093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21FB24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33454F" w14:textId="50600F2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7</w:t>
            </w:r>
          </w:p>
        </w:tc>
        <w:tc>
          <w:tcPr>
            <w:tcW w:w="7650" w:type="dxa"/>
            <w:vAlign w:val="center"/>
          </w:tcPr>
          <w:p w14:paraId="16F6C7D6" w14:textId="0DEB488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cord daily units/hour records.</w:t>
            </w:r>
          </w:p>
        </w:tc>
        <w:tc>
          <w:tcPr>
            <w:tcW w:w="1620" w:type="dxa"/>
            <w:vAlign w:val="center"/>
          </w:tcPr>
          <w:p w14:paraId="145D11F2" w14:textId="2CF0E75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F6E1B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FC533C" w14:textId="21644A2F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8</w:t>
            </w:r>
          </w:p>
        </w:tc>
        <w:tc>
          <w:tcPr>
            <w:tcW w:w="7650" w:type="dxa"/>
            <w:vAlign w:val="center"/>
          </w:tcPr>
          <w:p w14:paraId="5E11DCFE" w14:textId="5AC1F1C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6E57DEF4" w14:textId="1D9BBA4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72E31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07002" w14:textId="6E118807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9</w:t>
            </w:r>
          </w:p>
        </w:tc>
        <w:tc>
          <w:tcPr>
            <w:tcW w:w="7650" w:type="dxa"/>
            <w:vAlign w:val="center"/>
          </w:tcPr>
          <w:p w14:paraId="2E65CFC0" w14:textId="55804B73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12DFB61F" w14:textId="3BF0900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76C13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845E04" w14:textId="7FA9BE8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0</w:t>
            </w:r>
          </w:p>
        </w:tc>
        <w:tc>
          <w:tcPr>
            <w:tcW w:w="7650" w:type="dxa"/>
            <w:vAlign w:val="center"/>
          </w:tcPr>
          <w:p w14:paraId="7C178236" w14:textId="2B0B2C11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 methods of storing materials and supplies.</w:t>
            </w:r>
          </w:p>
        </w:tc>
        <w:tc>
          <w:tcPr>
            <w:tcW w:w="1620" w:type="dxa"/>
            <w:vAlign w:val="center"/>
          </w:tcPr>
          <w:p w14:paraId="2CEB4BC0" w14:textId="12F4DFB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3BC5B3E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B17B2B" w14:textId="1B233E3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1</w:t>
            </w:r>
          </w:p>
        </w:tc>
        <w:tc>
          <w:tcPr>
            <w:tcW w:w="7650" w:type="dxa"/>
            <w:vAlign w:val="center"/>
          </w:tcPr>
          <w:p w14:paraId="7BCF0DB7" w14:textId="4DA5495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Use measuring devices.</w:t>
            </w:r>
          </w:p>
        </w:tc>
        <w:tc>
          <w:tcPr>
            <w:tcW w:w="1620" w:type="dxa"/>
            <w:vAlign w:val="center"/>
          </w:tcPr>
          <w:p w14:paraId="514E114D" w14:textId="4E0B6C0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3AE45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E74AD5" w14:textId="6E02EF9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2</w:t>
            </w:r>
          </w:p>
        </w:tc>
        <w:tc>
          <w:tcPr>
            <w:tcW w:w="7650" w:type="dxa"/>
            <w:vAlign w:val="center"/>
          </w:tcPr>
          <w:p w14:paraId="332EA366" w14:textId="7301B4F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Estimate quantities of materials.</w:t>
            </w:r>
          </w:p>
        </w:tc>
        <w:tc>
          <w:tcPr>
            <w:tcW w:w="1620" w:type="dxa"/>
            <w:vAlign w:val="center"/>
          </w:tcPr>
          <w:p w14:paraId="1F3F479D" w14:textId="238752E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9682EF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3D3554" w14:textId="02AC23F8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3</w:t>
            </w:r>
          </w:p>
        </w:tc>
        <w:tc>
          <w:tcPr>
            <w:tcW w:w="7650" w:type="dxa"/>
            <w:vAlign w:val="center"/>
          </w:tcPr>
          <w:p w14:paraId="4C33BED7" w14:textId="2F2095CF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782D2A7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270A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76BAB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6E3304" w14:textId="35BCDC2B" w:rsidR="00FA394D" w:rsidRPr="008808FE" w:rsidRDefault="00FA394D" w:rsidP="002146A6">
            <w:r w:rsidRPr="009B67DB">
              <w:t>214</w:t>
            </w:r>
          </w:p>
        </w:tc>
        <w:tc>
          <w:tcPr>
            <w:tcW w:w="7650" w:type="dxa"/>
            <w:vAlign w:val="center"/>
          </w:tcPr>
          <w:p w14:paraId="50A8199D" w14:textId="1208BAC4" w:rsidR="00FA394D" w:rsidRPr="008808FE" w:rsidRDefault="00FA394D" w:rsidP="002146A6">
            <w:r w:rsidRPr="009B67DB">
              <w:t>Define and discuss friction and lubrication.</w:t>
            </w:r>
          </w:p>
        </w:tc>
        <w:tc>
          <w:tcPr>
            <w:tcW w:w="1620" w:type="dxa"/>
            <w:vAlign w:val="center"/>
          </w:tcPr>
          <w:p w14:paraId="5BEB6ADC" w14:textId="73F1B1D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6F570E" w14:textId="1A4162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7638FBC" w:rsidR="00E60D07" w:rsidRDefault="00E60D07" w:rsidP="007F79E0">
      <w:pPr>
        <w:pStyle w:val="Heading2"/>
      </w:pPr>
      <w:r>
        <w:t xml:space="preserve">300 </w:t>
      </w:r>
      <w:r w:rsidR="00945C84">
        <w:t>Carpentry and Repai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55CF17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963B85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0239E8" w14:textId="328DC9C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1</w:t>
            </w:r>
          </w:p>
        </w:tc>
        <w:tc>
          <w:tcPr>
            <w:tcW w:w="7650" w:type="dxa"/>
            <w:vAlign w:val="center"/>
          </w:tcPr>
          <w:p w14:paraId="3374318E" w14:textId="1CB6D46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common building materials.</w:t>
            </w:r>
          </w:p>
        </w:tc>
        <w:tc>
          <w:tcPr>
            <w:tcW w:w="1620" w:type="dxa"/>
            <w:hideMark/>
          </w:tcPr>
          <w:p w14:paraId="0B9DD7E0" w14:textId="0569F95A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8A0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A4BEB3" w14:textId="5E1C80B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2</w:t>
            </w:r>
          </w:p>
        </w:tc>
        <w:tc>
          <w:tcPr>
            <w:tcW w:w="7650" w:type="dxa"/>
            <w:vAlign w:val="center"/>
          </w:tcPr>
          <w:p w14:paraId="1834969F" w14:textId="612A53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ad and interpret building plans.</w:t>
            </w:r>
          </w:p>
        </w:tc>
        <w:tc>
          <w:tcPr>
            <w:tcW w:w="1620" w:type="dxa"/>
          </w:tcPr>
          <w:p w14:paraId="34831114" w14:textId="4D8FA59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35932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F347DD3" w14:textId="449C2DB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3</w:t>
            </w:r>
          </w:p>
        </w:tc>
        <w:tc>
          <w:tcPr>
            <w:tcW w:w="7650" w:type="dxa"/>
            <w:vAlign w:val="center"/>
          </w:tcPr>
          <w:p w14:paraId="4BCC0CF3" w14:textId="2FD796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repare a bill of material.</w:t>
            </w:r>
          </w:p>
        </w:tc>
        <w:tc>
          <w:tcPr>
            <w:tcW w:w="1620" w:type="dxa"/>
          </w:tcPr>
          <w:p w14:paraId="6E19A582" w14:textId="5A13B6A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95E54D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643C78B" w14:textId="4F25C3F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4</w:t>
            </w:r>
          </w:p>
        </w:tc>
        <w:tc>
          <w:tcPr>
            <w:tcW w:w="7650" w:type="dxa"/>
            <w:vAlign w:val="center"/>
          </w:tcPr>
          <w:p w14:paraId="514B0326" w14:textId="523B56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stock.</w:t>
            </w:r>
          </w:p>
        </w:tc>
        <w:tc>
          <w:tcPr>
            <w:tcW w:w="1620" w:type="dxa"/>
          </w:tcPr>
          <w:p w14:paraId="45C4B8F9" w14:textId="13F33E4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AF9296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4824EA" w14:textId="046F415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5</w:t>
            </w:r>
          </w:p>
        </w:tc>
        <w:tc>
          <w:tcPr>
            <w:tcW w:w="7650" w:type="dxa"/>
            <w:vAlign w:val="center"/>
          </w:tcPr>
          <w:p w14:paraId="1DBD1627" w14:textId="4F170C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angles.</w:t>
            </w:r>
          </w:p>
        </w:tc>
        <w:tc>
          <w:tcPr>
            <w:tcW w:w="1620" w:type="dxa"/>
          </w:tcPr>
          <w:p w14:paraId="7A07AB49" w14:textId="052B6BE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060532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6CF052" w14:textId="2F8BD6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6</w:t>
            </w:r>
          </w:p>
        </w:tc>
        <w:tc>
          <w:tcPr>
            <w:tcW w:w="7650" w:type="dxa"/>
            <w:vAlign w:val="center"/>
          </w:tcPr>
          <w:p w14:paraId="144C5894" w14:textId="4E2FE72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Find the center line of stock.</w:t>
            </w:r>
          </w:p>
        </w:tc>
        <w:tc>
          <w:tcPr>
            <w:tcW w:w="1620" w:type="dxa"/>
          </w:tcPr>
          <w:p w14:paraId="4FEED0A0" w14:textId="5135E6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31FAB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877355" w14:textId="0C714E4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7</w:t>
            </w:r>
          </w:p>
        </w:tc>
        <w:tc>
          <w:tcPr>
            <w:tcW w:w="7650" w:type="dxa"/>
            <w:vAlign w:val="center"/>
          </w:tcPr>
          <w:p w14:paraId="516079AA" w14:textId="770AB9E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Use a sliding T-bevel to transfer an angle.</w:t>
            </w:r>
          </w:p>
        </w:tc>
        <w:tc>
          <w:tcPr>
            <w:tcW w:w="1620" w:type="dxa"/>
          </w:tcPr>
          <w:p w14:paraId="7D285D46" w14:textId="716564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4925D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D84D8B" w14:textId="7472C94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8</w:t>
            </w:r>
          </w:p>
        </w:tc>
        <w:tc>
          <w:tcPr>
            <w:tcW w:w="7650" w:type="dxa"/>
            <w:vAlign w:val="center"/>
          </w:tcPr>
          <w:p w14:paraId="2023C529" w14:textId="14E27A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ransfer a cut line using a marking gauge.</w:t>
            </w:r>
          </w:p>
        </w:tc>
        <w:tc>
          <w:tcPr>
            <w:tcW w:w="1620" w:type="dxa"/>
          </w:tcPr>
          <w:p w14:paraId="174F8373" w14:textId="6C43439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17020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64E74D" w14:textId="0DD2AC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9</w:t>
            </w:r>
          </w:p>
        </w:tc>
        <w:tc>
          <w:tcPr>
            <w:tcW w:w="7650" w:type="dxa"/>
            <w:vAlign w:val="center"/>
          </w:tcPr>
          <w:p w14:paraId="700A352F" w14:textId="058DFCE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est a level for accuracy in the vertical and horizontal positions.</w:t>
            </w:r>
          </w:p>
        </w:tc>
        <w:tc>
          <w:tcPr>
            <w:tcW w:w="1620" w:type="dxa"/>
          </w:tcPr>
          <w:p w14:paraId="52A73F77" w14:textId="7A7D8C5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297A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93C" w14:textId="1B2720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0</w:t>
            </w:r>
          </w:p>
        </w:tc>
        <w:tc>
          <w:tcPr>
            <w:tcW w:w="7650" w:type="dxa"/>
            <w:vAlign w:val="center"/>
          </w:tcPr>
          <w:p w14:paraId="650BD7A7" w14:textId="600DF8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horizontal surface using a level.</w:t>
            </w:r>
          </w:p>
        </w:tc>
        <w:tc>
          <w:tcPr>
            <w:tcW w:w="1620" w:type="dxa"/>
          </w:tcPr>
          <w:p w14:paraId="125D1F1A" w14:textId="5AE15E6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63660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48CE6F" w14:textId="033CDD6E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1</w:t>
            </w:r>
          </w:p>
        </w:tc>
        <w:tc>
          <w:tcPr>
            <w:tcW w:w="7650" w:type="dxa"/>
            <w:vAlign w:val="center"/>
          </w:tcPr>
          <w:p w14:paraId="7E2449FE" w14:textId="288CDC6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vertical surface using a level.</w:t>
            </w:r>
          </w:p>
        </w:tc>
        <w:tc>
          <w:tcPr>
            <w:tcW w:w="1620" w:type="dxa"/>
          </w:tcPr>
          <w:p w14:paraId="51379507" w14:textId="265C6F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BD4CB8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FB67E3" w14:textId="3245510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2</w:t>
            </w:r>
          </w:p>
        </w:tc>
        <w:tc>
          <w:tcPr>
            <w:tcW w:w="7650" w:type="dxa"/>
            <w:vAlign w:val="center"/>
          </w:tcPr>
          <w:p w14:paraId="3ECD49D4" w14:textId="20C2AFC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nap a chalk line.</w:t>
            </w:r>
          </w:p>
        </w:tc>
        <w:tc>
          <w:tcPr>
            <w:tcW w:w="1620" w:type="dxa"/>
          </w:tcPr>
          <w:p w14:paraId="6496261A" w14:textId="30B2BA2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0965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E118CD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C73484" w14:textId="559141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3</w:t>
            </w:r>
          </w:p>
        </w:tc>
        <w:tc>
          <w:tcPr>
            <w:tcW w:w="7650" w:type="dxa"/>
            <w:vAlign w:val="center"/>
          </w:tcPr>
          <w:p w14:paraId="593672AF" w14:textId="0FDA9192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18DA8F66" w14:textId="30708C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BBFE2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1082D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88B489" w14:textId="37A70E2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4</w:t>
            </w:r>
          </w:p>
        </w:tc>
        <w:tc>
          <w:tcPr>
            <w:tcW w:w="7650" w:type="dxa"/>
            <w:vAlign w:val="center"/>
          </w:tcPr>
          <w:p w14:paraId="3382D3C5" w14:textId="42FFF460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various drill bits.</w:t>
            </w:r>
          </w:p>
        </w:tc>
        <w:tc>
          <w:tcPr>
            <w:tcW w:w="1620" w:type="dxa"/>
          </w:tcPr>
          <w:p w14:paraId="3D030AE7" w14:textId="355FA7E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0DB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3088D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DC1311" w14:textId="612906E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5</w:t>
            </w:r>
          </w:p>
        </w:tc>
        <w:tc>
          <w:tcPr>
            <w:tcW w:w="7650" w:type="dxa"/>
            <w:vAlign w:val="center"/>
          </w:tcPr>
          <w:p w14:paraId="3ED43B7B" w14:textId="27BDEE6F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a drill.</w:t>
            </w:r>
          </w:p>
        </w:tc>
        <w:tc>
          <w:tcPr>
            <w:tcW w:w="1620" w:type="dxa"/>
          </w:tcPr>
          <w:p w14:paraId="6EFAC262" w14:textId="27E7BF7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02E9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AE9357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6ACA28" w14:textId="0B38C31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6</w:t>
            </w:r>
          </w:p>
        </w:tc>
        <w:tc>
          <w:tcPr>
            <w:tcW w:w="7650" w:type="dxa"/>
            <w:vAlign w:val="center"/>
          </w:tcPr>
          <w:p w14:paraId="13DA3F8B" w14:textId="21B038F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various nails for a specific job.</w:t>
            </w:r>
          </w:p>
        </w:tc>
        <w:tc>
          <w:tcPr>
            <w:tcW w:w="1620" w:type="dxa"/>
          </w:tcPr>
          <w:p w14:paraId="36C47743" w14:textId="7884290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00EEC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324C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9A9238" w14:textId="214E60D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7</w:t>
            </w:r>
          </w:p>
        </w:tc>
        <w:tc>
          <w:tcPr>
            <w:tcW w:w="7650" w:type="dxa"/>
            <w:vAlign w:val="center"/>
          </w:tcPr>
          <w:p w14:paraId="0CE859DF" w14:textId="5BB9CA3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Drive and remove nails using a claw hammer.</w:t>
            </w:r>
          </w:p>
        </w:tc>
        <w:tc>
          <w:tcPr>
            <w:tcW w:w="1620" w:type="dxa"/>
          </w:tcPr>
          <w:p w14:paraId="48CC663A" w14:textId="55A4E53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A8AF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01A82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02AA45" w14:textId="38F6955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lastRenderedPageBreak/>
              <w:t>318</w:t>
            </w:r>
          </w:p>
        </w:tc>
        <w:tc>
          <w:tcPr>
            <w:tcW w:w="7650" w:type="dxa"/>
            <w:vAlign w:val="center"/>
          </w:tcPr>
          <w:p w14:paraId="294AFBD3" w14:textId="30D259D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3CAB9090" w14:textId="6133D51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5C60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1BC9B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0F81A47" w14:textId="2B83AA3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9</w:t>
            </w:r>
          </w:p>
        </w:tc>
        <w:tc>
          <w:tcPr>
            <w:tcW w:w="7650" w:type="dxa"/>
            <w:vAlign w:val="center"/>
          </w:tcPr>
          <w:p w14:paraId="4914BC88" w14:textId="6109C01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ull nails with a wrecking bar.</w:t>
            </w:r>
          </w:p>
        </w:tc>
        <w:tc>
          <w:tcPr>
            <w:tcW w:w="1620" w:type="dxa"/>
          </w:tcPr>
          <w:p w14:paraId="3B9183BA" w14:textId="6980413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773F1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6FA351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81E70E" w14:textId="421882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0</w:t>
            </w:r>
          </w:p>
        </w:tc>
        <w:tc>
          <w:tcPr>
            <w:tcW w:w="7650" w:type="dxa"/>
            <w:vAlign w:val="center"/>
          </w:tcPr>
          <w:p w14:paraId="4A89CAAB" w14:textId="0513111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330E002" w14:textId="0E96F17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E770F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E727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219C70" w14:textId="1731CE6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1</w:t>
            </w:r>
          </w:p>
        </w:tc>
        <w:tc>
          <w:tcPr>
            <w:tcW w:w="7650" w:type="dxa"/>
            <w:vAlign w:val="center"/>
          </w:tcPr>
          <w:p w14:paraId="2F7B2338" w14:textId="5618E4F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and install screw-type fasteners.</w:t>
            </w:r>
          </w:p>
        </w:tc>
        <w:tc>
          <w:tcPr>
            <w:tcW w:w="1620" w:type="dxa"/>
          </w:tcPr>
          <w:p w14:paraId="2202ED78" w14:textId="172E02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CCB1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421BA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093854" w14:textId="0DC1B74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2</w:t>
            </w:r>
          </w:p>
        </w:tc>
        <w:tc>
          <w:tcPr>
            <w:tcW w:w="7650" w:type="dxa"/>
            <w:vAlign w:val="center"/>
          </w:tcPr>
          <w:p w14:paraId="71C2E98C" w14:textId="5D1B4DF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fasteners and anchors for various uses.</w:t>
            </w:r>
          </w:p>
        </w:tc>
        <w:tc>
          <w:tcPr>
            <w:tcW w:w="1620" w:type="dxa"/>
          </w:tcPr>
          <w:p w14:paraId="5D868396" w14:textId="5D52BE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7308B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13FCA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05018" w14:textId="03EEFF2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3</w:t>
            </w:r>
          </w:p>
        </w:tc>
        <w:tc>
          <w:tcPr>
            <w:tcW w:w="7650" w:type="dxa"/>
            <w:vAlign w:val="center"/>
          </w:tcPr>
          <w:p w14:paraId="0D7D803D" w14:textId="6F6C6BD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2AD5DA2" w14:textId="751376C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EDCF8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97FB6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3A8BFF" w14:textId="4173531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4</w:t>
            </w:r>
          </w:p>
        </w:tc>
        <w:tc>
          <w:tcPr>
            <w:tcW w:w="7650" w:type="dxa"/>
            <w:vAlign w:val="center"/>
          </w:tcPr>
          <w:p w14:paraId="19197CAC" w14:textId="5B91F2C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01D08D75" w14:textId="0761E6A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F731B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C323C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63E72D" w14:textId="0ABE94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5</w:t>
            </w:r>
          </w:p>
        </w:tc>
        <w:tc>
          <w:tcPr>
            <w:tcW w:w="7650" w:type="dxa"/>
            <w:vAlign w:val="center"/>
          </w:tcPr>
          <w:p w14:paraId="36A89445" w14:textId="5D7F3FD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7C4CFCB2" w14:textId="200B4F3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2C8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622E0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0C8C7B" w14:textId="0A47D99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6</w:t>
            </w:r>
          </w:p>
        </w:tc>
        <w:tc>
          <w:tcPr>
            <w:tcW w:w="7650" w:type="dxa"/>
            <w:vAlign w:val="center"/>
          </w:tcPr>
          <w:p w14:paraId="6B761E27" w14:textId="16D4C8D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D6FA558" w14:textId="0935324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FF74" w14:textId="4EC6E5D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4A8BA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FB1A87" w14:textId="402D208D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327</w:t>
            </w:r>
          </w:p>
        </w:tc>
        <w:tc>
          <w:tcPr>
            <w:tcW w:w="7650" w:type="dxa"/>
            <w:vAlign w:val="center"/>
          </w:tcPr>
          <w:p w14:paraId="6F357F89" w14:textId="15B1C6BF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Check for square.</w:t>
            </w:r>
          </w:p>
        </w:tc>
        <w:tc>
          <w:tcPr>
            <w:tcW w:w="1620" w:type="dxa"/>
          </w:tcPr>
          <w:p w14:paraId="726AAA72" w14:textId="04128F3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</w:tcPr>
          <w:p w14:paraId="0119C50A" w14:textId="51D9D2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257E73" w:rsidR="007F79E0" w:rsidRDefault="007F79E0" w:rsidP="007F79E0">
      <w:pPr>
        <w:pStyle w:val="Heading2"/>
      </w:pPr>
      <w:r>
        <w:t xml:space="preserve">400 </w:t>
      </w:r>
      <w:r w:rsidR="00CA5C5A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AC0CAF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791966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A866F3" w14:textId="5C98EBFB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1</w:t>
            </w:r>
          </w:p>
        </w:tc>
        <w:tc>
          <w:tcPr>
            <w:tcW w:w="7650" w:type="dxa"/>
            <w:vAlign w:val="center"/>
          </w:tcPr>
          <w:p w14:paraId="0C82466E" w14:textId="6CB2C6C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State and follow all safety rules and procedures for using portable power tools.</w:t>
            </w:r>
          </w:p>
        </w:tc>
        <w:tc>
          <w:tcPr>
            <w:tcW w:w="1620" w:type="dxa"/>
            <w:hideMark/>
          </w:tcPr>
          <w:p w14:paraId="7CD4AEBE" w14:textId="539A309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F81F3B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830D7F" w14:textId="5D04E35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2</w:t>
            </w:r>
          </w:p>
        </w:tc>
        <w:tc>
          <w:tcPr>
            <w:tcW w:w="7650" w:type="dxa"/>
            <w:vAlign w:val="center"/>
          </w:tcPr>
          <w:p w14:paraId="64A9A743" w14:textId="44DA465C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portable electric and battery</w:t>
            </w:r>
            <w:r w:rsidR="009E2CAF">
              <w:t>-</w:t>
            </w:r>
            <w:r w:rsidRPr="0078384A">
              <w:t>operated drills.</w:t>
            </w:r>
          </w:p>
        </w:tc>
        <w:tc>
          <w:tcPr>
            <w:tcW w:w="1620" w:type="dxa"/>
          </w:tcPr>
          <w:p w14:paraId="5B82A548" w14:textId="671BF7FD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24F3C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4AC167" w14:textId="4DB305FE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3</w:t>
            </w:r>
          </w:p>
        </w:tc>
        <w:tc>
          <w:tcPr>
            <w:tcW w:w="7650" w:type="dxa"/>
            <w:vAlign w:val="center"/>
          </w:tcPr>
          <w:p w14:paraId="2DEA73F8" w14:textId="67F9D31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metal cutting (abrasive disc) chop saw.</w:t>
            </w:r>
          </w:p>
        </w:tc>
        <w:tc>
          <w:tcPr>
            <w:tcW w:w="1620" w:type="dxa"/>
          </w:tcPr>
          <w:p w14:paraId="166FCC22" w14:textId="27C72561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F0B09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3662C9" w14:textId="7623EFD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4</w:t>
            </w:r>
          </w:p>
        </w:tc>
        <w:tc>
          <w:tcPr>
            <w:tcW w:w="7650" w:type="dxa"/>
            <w:vAlign w:val="center"/>
          </w:tcPr>
          <w:p w14:paraId="6178697F" w14:textId="5BB43CA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portable jigsaw and reciprocating saw.</w:t>
            </w:r>
          </w:p>
        </w:tc>
        <w:tc>
          <w:tcPr>
            <w:tcW w:w="1620" w:type="dxa"/>
          </w:tcPr>
          <w:p w14:paraId="63741AFB" w14:textId="69C49246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C4233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F54062" w14:textId="2C87CC21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5</w:t>
            </w:r>
          </w:p>
        </w:tc>
        <w:tc>
          <w:tcPr>
            <w:tcW w:w="7650" w:type="dxa"/>
            <w:vAlign w:val="center"/>
          </w:tcPr>
          <w:p w14:paraId="7BB3C3AB" w14:textId="70AED25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router.</w:t>
            </w:r>
          </w:p>
        </w:tc>
        <w:tc>
          <w:tcPr>
            <w:tcW w:w="1620" w:type="dxa"/>
          </w:tcPr>
          <w:p w14:paraId="3A666FAE" w14:textId="24D60488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C66C75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A806E36" w14:textId="7DC786C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6</w:t>
            </w:r>
          </w:p>
        </w:tc>
        <w:tc>
          <w:tcPr>
            <w:tcW w:w="7650" w:type="dxa"/>
            <w:vAlign w:val="center"/>
          </w:tcPr>
          <w:p w14:paraId="3C10F52B" w14:textId="0A68C0C4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 </w:t>
            </w:r>
            <w:r w:rsidRPr="0078384A">
              <w:t>disc grinder</w:t>
            </w:r>
            <w:r w:rsidR="009E2CAF">
              <w:t>.</w:t>
            </w:r>
          </w:p>
        </w:tc>
        <w:tc>
          <w:tcPr>
            <w:tcW w:w="1620" w:type="dxa"/>
          </w:tcPr>
          <w:p w14:paraId="719A58F8" w14:textId="4631F8A2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01EDAD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EE27" w14:textId="7FE6587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7</w:t>
            </w:r>
          </w:p>
        </w:tc>
        <w:tc>
          <w:tcPr>
            <w:tcW w:w="7650" w:type="dxa"/>
            <w:vAlign w:val="center"/>
          </w:tcPr>
          <w:p w14:paraId="4F4D1307" w14:textId="71258DF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n </w:t>
            </w:r>
            <w:r w:rsidRPr="0078384A">
              <w:t>oscillating multi-tool.</w:t>
            </w:r>
          </w:p>
        </w:tc>
        <w:tc>
          <w:tcPr>
            <w:tcW w:w="1620" w:type="dxa"/>
          </w:tcPr>
          <w:p w14:paraId="5ADFCA9C" w14:textId="4636F94B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B03FA65" w:rsidR="007F79E0" w:rsidRDefault="007F79E0" w:rsidP="007F79E0">
      <w:pPr>
        <w:pStyle w:val="Heading2"/>
      </w:pPr>
      <w:r>
        <w:t xml:space="preserve">500 </w:t>
      </w:r>
      <w:r w:rsidR="009B08CB">
        <w:t>Table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4A7EA6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2"/>
      <w:tr w:rsidR="009B08CB" w:rsidRPr="00E60D07" w14:paraId="64B4DF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D6D65B" w14:textId="184B1532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1</w:t>
            </w:r>
          </w:p>
        </w:tc>
        <w:tc>
          <w:tcPr>
            <w:tcW w:w="7650" w:type="dxa"/>
            <w:vAlign w:val="center"/>
          </w:tcPr>
          <w:p w14:paraId="43EA4BD5" w14:textId="1C1EDBCC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Follow safety rules and procedures for using a table saw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1C04BD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FF0FDE" w14:textId="295B1523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2</w:t>
            </w:r>
          </w:p>
        </w:tc>
        <w:tc>
          <w:tcPr>
            <w:tcW w:w="7650" w:type="dxa"/>
            <w:vAlign w:val="center"/>
          </w:tcPr>
          <w:p w14:paraId="191074CB" w14:textId="7FA00CE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 xml:space="preserve">Rip stock on a table saw using a rip fence. </w:t>
            </w:r>
          </w:p>
        </w:tc>
        <w:tc>
          <w:tcPr>
            <w:tcW w:w="1620" w:type="dxa"/>
            <w:vAlign w:val="center"/>
          </w:tcPr>
          <w:p w14:paraId="275D4B9E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3A2B8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E704B37" w14:textId="3A1C0B4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3</w:t>
            </w:r>
          </w:p>
        </w:tc>
        <w:tc>
          <w:tcPr>
            <w:tcW w:w="7650" w:type="dxa"/>
            <w:vAlign w:val="center"/>
          </w:tcPr>
          <w:p w14:paraId="050245BD" w14:textId="60E98B51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Crosscut stock on a table saw with a miter gauge.</w:t>
            </w:r>
          </w:p>
        </w:tc>
        <w:tc>
          <w:tcPr>
            <w:tcW w:w="1620" w:type="dxa"/>
            <w:vAlign w:val="center"/>
          </w:tcPr>
          <w:p w14:paraId="433A2573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317645B" w:rsidR="007F79E0" w:rsidRDefault="007F79E0" w:rsidP="007F79E0">
      <w:pPr>
        <w:pStyle w:val="Heading2"/>
      </w:pPr>
      <w:r>
        <w:lastRenderedPageBreak/>
        <w:t xml:space="preserve">600 </w:t>
      </w:r>
      <w:r w:rsidR="009B08CB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F3C8A0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216F40" w:rsidRPr="00E60D07" w14:paraId="45BEF1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A14760" w14:textId="120FE7CA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48EB3DBB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State and follow all safety rules and procedures for using a drill pres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5414A3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53893B" w14:textId="20A9B4B3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79A887CC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metal using a drill press.</w:t>
            </w:r>
          </w:p>
        </w:tc>
        <w:tc>
          <w:tcPr>
            <w:tcW w:w="1620" w:type="dxa"/>
            <w:vAlign w:val="center"/>
          </w:tcPr>
          <w:p w14:paraId="1F8FD1E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6AEDD74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CFE745" w14:textId="121D618E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1A84C406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non-metallic materials using a drill press.</w:t>
            </w:r>
          </w:p>
        </w:tc>
        <w:tc>
          <w:tcPr>
            <w:tcW w:w="1620" w:type="dxa"/>
            <w:vAlign w:val="center"/>
          </w:tcPr>
          <w:p w14:paraId="41C01942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0E2779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695A2C" w14:textId="4B6B8312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4</w:t>
            </w:r>
          </w:p>
        </w:tc>
        <w:tc>
          <w:tcPr>
            <w:tcW w:w="7650" w:type="dxa"/>
            <w:vAlign w:val="center"/>
          </w:tcPr>
          <w:p w14:paraId="01B52E05" w14:textId="07DB0AE7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0AA88DA" w:rsidR="00EA581C" w:rsidRDefault="00EA581C" w:rsidP="00EA581C">
      <w:pPr>
        <w:pStyle w:val="Heading2"/>
      </w:pPr>
      <w:r>
        <w:t xml:space="preserve">700 </w:t>
      </w:r>
      <w:r w:rsidR="00547C10">
        <w:t>Compound Mite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663C6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53EE8" w:rsidRPr="00E60D07" w14:paraId="36B3BC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A0934" w14:textId="2D1A24A6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1</w:t>
            </w:r>
          </w:p>
        </w:tc>
        <w:tc>
          <w:tcPr>
            <w:tcW w:w="7650" w:type="dxa"/>
            <w:vAlign w:val="center"/>
          </w:tcPr>
          <w:p w14:paraId="534FD653" w14:textId="21B147C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Follow safety rules and procedures for using a compound miter saw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05556CC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846A70C" w14:textId="46F709E1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2</w:t>
            </w:r>
          </w:p>
        </w:tc>
        <w:tc>
          <w:tcPr>
            <w:tcW w:w="7650" w:type="dxa"/>
            <w:vAlign w:val="center"/>
          </w:tcPr>
          <w:p w14:paraId="398340A4" w14:textId="3706283B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stock to length on a miter saw.</w:t>
            </w:r>
          </w:p>
        </w:tc>
        <w:tc>
          <w:tcPr>
            <w:tcW w:w="1620" w:type="dxa"/>
            <w:vAlign w:val="center"/>
          </w:tcPr>
          <w:p w14:paraId="7B539FC7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45AC7C2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B31CA" w14:textId="3DFE6DB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3</w:t>
            </w:r>
          </w:p>
        </w:tc>
        <w:tc>
          <w:tcPr>
            <w:tcW w:w="7650" w:type="dxa"/>
            <w:vAlign w:val="center"/>
          </w:tcPr>
          <w:p w14:paraId="2EF1D2E6" w14:textId="74EC3FAD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angles on a miter saw.</w:t>
            </w:r>
          </w:p>
        </w:tc>
        <w:tc>
          <w:tcPr>
            <w:tcW w:w="1620" w:type="dxa"/>
            <w:vAlign w:val="center"/>
          </w:tcPr>
          <w:p w14:paraId="0E348418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6FACE4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4BD84" w14:textId="781F375E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4</w:t>
            </w:r>
          </w:p>
        </w:tc>
        <w:tc>
          <w:tcPr>
            <w:tcW w:w="7650" w:type="dxa"/>
            <w:vAlign w:val="center"/>
          </w:tcPr>
          <w:p w14:paraId="6D872B65" w14:textId="5B363F57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compound angles on a miter saw.</w:t>
            </w:r>
          </w:p>
        </w:tc>
        <w:tc>
          <w:tcPr>
            <w:tcW w:w="1620" w:type="dxa"/>
            <w:vAlign w:val="center"/>
          </w:tcPr>
          <w:p w14:paraId="7598B59A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6483FEB4" w:rsidR="00FA5C60" w:rsidRDefault="00FA5C60" w:rsidP="00FA5C60">
      <w:pPr>
        <w:pStyle w:val="Heading2"/>
      </w:pPr>
      <w:bookmarkStart w:id="3" w:name="_Hlk66374067"/>
      <w:r>
        <w:t>800 Bench Grind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9AA7B9C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16072BA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32089" w14:textId="28539A8B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1</w:t>
            </w:r>
          </w:p>
        </w:tc>
        <w:tc>
          <w:tcPr>
            <w:tcW w:w="7650" w:type="dxa"/>
            <w:vAlign w:val="center"/>
          </w:tcPr>
          <w:p w14:paraId="6A13E116" w14:textId="39BD0BC0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Follow safety rules and procedures for using a bench grinder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BB9D3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2244EA" w14:textId="3FBCB74F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2</w:t>
            </w:r>
          </w:p>
        </w:tc>
        <w:tc>
          <w:tcPr>
            <w:tcW w:w="7650" w:type="dxa"/>
            <w:vAlign w:val="center"/>
          </w:tcPr>
          <w:p w14:paraId="39BA9508" w14:textId="01F0BC4C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Sharpen cutting tools on a bench grinder.</w:t>
            </w:r>
          </w:p>
        </w:tc>
        <w:tc>
          <w:tcPr>
            <w:tcW w:w="1620" w:type="dxa"/>
            <w:vAlign w:val="center"/>
          </w:tcPr>
          <w:p w14:paraId="45F42D7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B572B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2EB1786" w14:textId="080D7712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3</w:t>
            </w:r>
          </w:p>
        </w:tc>
        <w:tc>
          <w:tcPr>
            <w:tcW w:w="7650" w:type="dxa"/>
            <w:vAlign w:val="center"/>
          </w:tcPr>
          <w:p w14:paraId="5FF22327" w14:textId="46252168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De-burr stock on a bench grinder.</w:t>
            </w:r>
          </w:p>
        </w:tc>
        <w:tc>
          <w:tcPr>
            <w:tcW w:w="1620" w:type="dxa"/>
            <w:vAlign w:val="center"/>
          </w:tcPr>
          <w:p w14:paraId="673B873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740FF352" w:rsidR="00FA5C60" w:rsidRDefault="00FA5C60" w:rsidP="00FA5C60">
      <w:pPr>
        <w:pStyle w:val="Heading2"/>
      </w:pPr>
      <w:r>
        <w:t>900 Tool and Machin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91CE462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048934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76B5848" w14:textId="52D62534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1</w:t>
            </w:r>
          </w:p>
        </w:tc>
        <w:tc>
          <w:tcPr>
            <w:tcW w:w="7650" w:type="dxa"/>
            <w:vAlign w:val="center"/>
          </w:tcPr>
          <w:p w14:paraId="5C267A34" w14:textId="736A259F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Replace or repair broken too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6F031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EA1D777" w14:textId="0FA5394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1439D7E1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Examine power tool and cords for damage</w:t>
            </w:r>
            <w:r w:rsidR="009E2CAF">
              <w:t xml:space="preserve"> and</w:t>
            </w:r>
            <w:r w:rsidRPr="00DC2113">
              <w:t xml:space="preserve"> replace or repair.</w:t>
            </w:r>
          </w:p>
        </w:tc>
        <w:tc>
          <w:tcPr>
            <w:tcW w:w="1620" w:type="dxa"/>
            <w:vAlign w:val="center"/>
          </w:tcPr>
          <w:p w14:paraId="7443EE7C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CCBB0F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968DB9" w14:textId="34B10D0B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3</w:t>
            </w:r>
          </w:p>
        </w:tc>
        <w:tc>
          <w:tcPr>
            <w:tcW w:w="7650" w:type="dxa"/>
            <w:vAlign w:val="center"/>
          </w:tcPr>
          <w:p w14:paraId="15C7CF6C" w14:textId="5D99CA6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Lubricate moving parts of power tools as recommended by the manufacturer.</w:t>
            </w:r>
          </w:p>
        </w:tc>
        <w:tc>
          <w:tcPr>
            <w:tcW w:w="1620" w:type="dxa"/>
            <w:vAlign w:val="center"/>
          </w:tcPr>
          <w:p w14:paraId="2D6D143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A7742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6A487D4" w14:textId="6FF72F94" w:rsidR="00FA5C60" w:rsidRPr="001F72A9" w:rsidRDefault="00FA5C60" w:rsidP="002146A6">
            <w:r w:rsidRPr="00DC2113">
              <w:t>904</w:t>
            </w:r>
          </w:p>
        </w:tc>
        <w:tc>
          <w:tcPr>
            <w:tcW w:w="7650" w:type="dxa"/>
            <w:vAlign w:val="center"/>
          </w:tcPr>
          <w:p w14:paraId="40FB7FAC" w14:textId="78E93041" w:rsidR="00FA5C60" w:rsidRPr="001F72A9" w:rsidRDefault="00FA5C60" w:rsidP="002146A6">
            <w:r w:rsidRPr="00DC2113">
              <w:t>Replace saw blades and other cutting tool accessories when they become dull.</w:t>
            </w:r>
          </w:p>
        </w:tc>
        <w:tc>
          <w:tcPr>
            <w:tcW w:w="1620" w:type="dxa"/>
            <w:vAlign w:val="center"/>
          </w:tcPr>
          <w:p w14:paraId="0B5DB10B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1BDF45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76FEFB" w14:textId="24ED389B" w:rsidR="00FA5C60" w:rsidRPr="001F72A9" w:rsidRDefault="00FA5C60" w:rsidP="002146A6">
            <w:r w:rsidRPr="00DC2113">
              <w:t>905</w:t>
            </w:r>
          </w:p>
        </w:tc>
        <w:tc>
          <w:tcPr>
            <w:tcW w:w="7650" w:type="dxa"/>
            <w:vAlign w:val="center"/>
          </w:tcPr>
          <w:p w14:paraId="6D209CF3" w14:textId="3BA16A0D" w:rsidR="00FA5C60" w:rsidRPr="001F72A9" w:rsidRDefault="00FA5C60" w:rsidP="002146A6">
            <w:r w:rsidRPr="00DC2113">
              <w:t>Sharpen edge cutting tools.</w:t>
            </w:r>
          </w:p>
        </w:tc>
        <w:tc>
          <w:tcPr>
            <w:tcW w:w="1620" w:type="dxa"/>
            <w:vAlign w:val="center"/>
          </w:tcPr>
          <w:p w14:paraId="17321835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2F052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5292A4" w14:textId="3A6E4319" w:rsidR="00FA5C60" w:rsidRPr="001F72A9" w:rsidRDefault="00FA5C60" w:rsidP="002146A6">
            <w:r w:rsidRPr="00DC2113">
              <w:t>906</w:t>
            </w:r>
          </w:p>
        </w:tc>
        <w:tc>
          <w:tcPr>
            <w:tcW w:w="7650" w:type="dxa"/>
            <w:vAlign w:val="center"/>
          </w:tcPr>
          <w:p w14:paraId="42D09EAE" w14:textId="3310EFC6" w:rsidR="00FA5C60" w:rsidRPr="001F72A9" w:rsidRDefault="00FA5C60" w:rsidP="002146A6">
            <w:r w:rsidRPr="00DC2113">
              <w:t>Remove dust from power tool stators and rotors.</w:t>
            </w:r>
          </w:p>
        </w:tc>
        <w:tc>
          <w:tcPr>
            <w:tcW w:w="1620" w:type="dxa"/>
            <w:vAlign w:val="center"/>
          </w:tcPr>
          <w:p w14:paraId="586451C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54A34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4184C8" w14:textId="2BCB42AB" w:rsidR="00FA5C60" w:rsidRPr="001F72A9" w:rsidRDefault="00FA5C60" w:rsidP="002146A6">
            <w:r w:rsidRPr="00DC2113">
              <w:t>907</w:t>
            </w:r>
          </w:p>
        </w:tc>
        <w:tc>
          <w:tcPr>
            <w:tcW w:w="7650" w:type="dxa"/>
            <w:vAlign w:val="center"/>
          </w:tcPr>
          <w:p w14:paraId="7F8FB509" w14:textId="0A1B9474" w:rsidR="00FA5C60" w:rsidRPr="001F72A9" w:rsidRDefault="00FA5C60" w:rsidP="002146A6">
            <w:r w:rsidRPr="00DC2113">
              <w:t>Remove paint, oils, water, and lubricants from tool handles and power tool housings and chassis.</w:t>
            </w:r>
          </w:p>
        </w:tc>
        <w:tc>
          <w:tcPr>
            <w:tcW w:w="1620" w:type="dxa"/>
            <w:vAlign w:val="center"/>
          </w:tcPr>
          <w:p w14:paraId="472105F1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00EC62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D2F57" w14:textId="59DDAACD" w:rsidR="00FA5C60" w:rsidRPr="001F72A9" w:rsidRDefault="00FA5C60" w:rsidP="002146A6">
            <w:r w:rsidRPr="00DC2113">
              <w:t>908</w:t>
            </w:r>
          </w:p>
        </w:tc>
        <w:tc>
          <w:tcPr>
            <w:tcW w:w="7650" w:type="dxa"/>
            <w:vAlign w:val="center"/>
          </w:tcPr>
          <w:p w14:paraId="317DDB3F" w14:textId="5BAF4225" w:rsidR="00FA5C60" w:rsidRPr="001F72A9" w:rsidRDefault="00FA5C60" w:rsidP="002146A6">
            <w:r w:rsidRPr="00DC2113">
              <w:t>Examine extension cords for damage</w:t>
            </w:r>
            <w:r w:rsidR="009E2CAF">
              <w:t xml:space="preserve"> and</w:t>
            </w:r>
            <w:r w:rsidRPr="00DC2113">
              <w:t xml:space="preserve"> replace or repair male/female cord ends.</w:t>
            </w:r>
          </w:p>
        </w:tc>
        <w:tc>
          <w:tcPr>
            <w:tcW w:w="1620" w:type="dxa"/>
            <w:vAlign w:val="center"/>
          </w:tcPr>
          <w:p w14:paraId="4450D40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3101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440BAA6" w:rsidR="00E31D6A" w:rsidRDefault="00E31D6A" w:rsidP="00E31D6A">
      <w:pPr>
        <w:pStyle w:val="Heading2"/>
      </w:pPr>
      <w:bookmarkStart w:id="4" w:name="_Hlk66374286"/>
      <w:r>
        <w:t>1000 Structural Flo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BC936AC" w:rsidR="00E31D6A" w:rsidRPr="00E60D07" w:rsidRDefault="00E31D6A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E31D6A" w:rsidRPr="00E60D07" w14:paraId="7F4900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837" w14:textId="3E672791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1</w:t>
            </w:r>
          </w:p>
        </w:tc>
        <w:tc>
          <w:tcPr>
            <w:tcW w:w="7650" w:type="dxa"/>
            <w:vAlign w:val="center"/>
          </w:tcPr>
          <w:p w14:paraId="64E4B478" w14:textId="585454E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dentify floor memb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6971A3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AC6576" w14:textId="6B0AF395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2</w:t>
            </w:r>
          </w:p>
        </w:tc>
        <w:tc>
          <w:tcPr>
            <w:tcW w:w="7650" w:type="dxa"/>
            <w:vAlign w:val="center"/>
          </w:tcPr>
          <w:p w14:paraId="26BD2DB8" w14:textId="20CEDB6D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joist hangers.</w:t>
            </w:r>
          </w:p>
        </w:tc>
        <w:tc>
          <w:tcPr>
            <w:tcW w:w="1620" w:type="dxa"/>
            <w:vAlign w:val="center"/>
          </w:tcPr>
          <w:p w14:paraId="428FBB1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349A279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A1A36E" w14:textId="27A84D6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3</w:t>
            </w:r>
          </w:p>
        </w:tc>
        <w:tc>
          <w:tcPr>
            <w:tcW w:w="7650" w:type="dxa"/>
            <w:vAlign w:val="center"/>
          </w:tcPr>
          <w:p w14:paraId="1F077C8B" w14:textId="1A00CF50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or replace bridging between joists.</w:t>
            </w:r>
          </w:p>
        </w:tc>
        <w:tc>
          <w:tcPr>
            <w:tcW w:w="1620" w:type="dxa"/>
            <w:vAlign w:val="center"/>
          </w:tcPr>
          <w:p w14:paraId="7D41A23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701D7F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EE2DFE" w14:textId="1124FD04" w:rsidR="00E31D6A" w:rsidRPr="001F72A9" w:rsidRDefault="00E31D6A" w:rsidP="002146A6">
            <w:r w:rsidRPr="00D11113">
              <w:t>1004</w:t>
            </w:r>
          </w:p>
        </w:tc>
        <w:tc>
          <w:tcPr>
            <w:tcW w:w="7650" w:type="dxa"/>
            <w:vAlign w:val="center"/>
          </w:tcPr>
          <w:p w14:paraId="04672419" w14:textId="70F5738F" w:rsidR="00E31D6A" w:rsidRPr="001F72A9" w:rsidRDefault="00E31D6A" w:rsidP="002146A6">
            <w:r w:rsidRPr="00D11113">
              <w:t>Repair (remove or replace) plywood sub-flooring on joists.</w:t>
            </w:r>
          </w:p>
        </w:tc>
        <w:tc>
          <w:tcPr>
            <w:tcW w:w="1620" w:type="dxa"/>
            <w:vAlign w:val="center"/>
          </w:tcPr>
          <w:p w14:paraId="03E076C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48C221A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A6799C" w14:textId="46C06854" w:rsidR="00E31D6A" w:rsidRPr="001F72A9" w:rsidRDefault="00E31D6A" w:rsidP="002146A6">
            <w:r w:rsidRPr="00D11113">
              <w:t>1005</w:t>
            </w:r>
          </w:p>
        </w:tc>
        <w:tc>
          <w:tcPr>
            <w:tcW w:w="7650" w:type="dxa"/>
            <w:vAlign w:val="center"/>
          </w:tcPr>
          <w:p w14:paraId="2B942FAA" w14:textId="3F04079A" w:rsidR="00E31D6A" w:rsidRPr="001F72A9" w:rsidRDefault="00E31D6A" w:rsidP="002146A6">
            <w:r w:rsidRPr="00D11113">
              <w:t xml:space="preserve">Describe platform, balloon, and post </w:t>
            </w:r>
            <w:r w:rsidR="009E2CAF">
              <w:t>and</w:t>
            </w:r>
            <w:r w:rsidRPr="00D11113">
              <w:t xml:space="preserve"> beam framing.</w:t>
            </w:r>
          </w:p>
        </w:tc>
        <w:tc>
          <w:tcPr>
            <w:tcW w:w="1620" w:type="dxa"/>
            <w:vAlign w:val="center"/>
          </w:tcPr>
          <w:p w14:paraId="6EF5460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38FE3C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915C41" w14:textId="6DA8DF9B" w:rsidR="00E31D6A" w:rsidRPr="001F72A9" w:rsidRDefault="00E31D6A" w:rsidP="002146A6">
            <w:r w:rsidRPr="00D11113">
              <w:t>1006</w:t>
            </w:r>
          </w:p>
        </w:tc>
        <w:tc>
          <w:tcPr>
            <w:tcW w:w="7650" w:type="dxa"/>
            <w:vAlign w:val="center"/>
          </w:tcPr>
          <w:p w14:paraId="158D14FD" w14:textId="7CF4D55E" w:rsidR="00E31D6A" w:rsidRPr="001F72A9" w:rsidRDefault="00E31D6A" w:rsidP="002146A6">
            <w:r w:rsidRPr="00D11113">
              <w:t>Layout and install sill plates.</w:t>
            </w:r>
          </w:p>
        </w:tc>
        <w:tc>
          <w:tcPr>
            <w:tcW w:w="1620" w:type="dxa"/>
            <w:vAlign w:val="center"/>
          </w:tcPr>
          <w:p w14:paraId="606AEC8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737DCC1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5CA8C0" w14:textId="422D3AE2" w:rsidR="00E31D6A" w:rsidRPr="001F72A9" w:rsidRDefault="00E31D6A" w:rsidP="002146A6">
            <w:r w:rsidRPr="00D11113">
              <w:t>1007</w:t>
            </w:r>
          </w:p>
        </w:tc>
        <w:tc>
          <w:tcPr>
            <w:tcW w:w="7650" w:type="dxa"/>
            <w:vAlign w:val="center"/>
          </w:tcPr>
          <w:p w14:paraId="59C28AF7" w14:textId="0B76BF68" w:rsidR="00E31D6A" w:rsidRPr="001F72A9" w:rsidRDefault="00E31D6A" w:rsidP="002146A6">
            <w:r w:rsidRPr="00D11113">
              <w:t>Layout and install floor joists and openings.</w:t>
            </w:r>
          </w:p>
        </w:tc>
        <w:tc>
          <w:tcPr>
            <w:tcW w:w="1620" w:type="dxa"/>
            <w:vAlign w:val="center"/>
          </w:tcPr>
          <w:p w14:paraId="175A0EE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614BAA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0B832B" w14:textId="51AEE5F4" w:rsidR="00E31D6A" w:rsidRPr="001F72A9" w:rsidRDefault="00E31D6A" w:rsidP="002146A6">
            <w:r w:rsidRPr="00D11113">
              <w:t>1008</w:t>
            </w:r>
          </w:p>
        </w:tc>
        <w:tc>
          <w:tcPr>
            <w:tcW w:w="7650" w:type="dxa"/>
            <w:vAlign w:val="center"/>
          </w:tcPr>
          <w:p w14:paraId="20B3E95B" w14:textId="6D59F90D" w:rsidR="00E31D6A" w:rsidRPr="001F72A9" w:rsidRDefault="00E31D6A" w:rsidP="002146A6">
            <w:r w:rsidRPr="00D11113">
              <w:t>Layout and install subflooring.</w:t>
            </w:r>
          </w:p>
        </w:tc>
        <w:tc>
          <w:tcPr>
            <w:tcW w:w="1620" w:type="dxa"/>
            <w:vAlign w:val="center"/>
          </w:tcPr>
          <w:p w14:paraId="310C0EA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6D8A5C5" w:rsidR="001314D6" w:rsidRDefault="001314D6" w:rsidP="001314D6">
      <w:pPr>
        <w:pStyle w:val="Heading2"/>
      </w:pPr>
      <w:r>
        <w:t>1100 Roof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5FBF14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314D6" w:rsidRPr="00E60D07" w14:paraId="07CC0B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9DF645" w14:textId="5555F70D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1</w:t>
            </w:r>
          </w:p>
        </w:tc>
        <w:tc>
          <w:tcPr>
            <w:tcW w:w="7650" w:type="dxa"/>
            <w:vAlign w:val="center"/>
          </w:tcPr>
          <w:p w14:paraId="03FDA277" w14:textId="63090C75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membe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7E73AD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0E56A" w14:textId="5CF65882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2</w:t>
            </w:r>
          </w:p>
        </w:tc>
        <w:tc>
          <w:tcPr>
            <w:tcW w:w="7650" w:type="dxa"/>
            <w:vAlign w:val="center"/>
          </w:tcPr>
          <w:p w14:paraId="1DFDD85F" w14:textId="493C3AEA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types.</w:t>
            </w:r>
          </w:p>
        </w:tc>
        <w:tc>
          <w:tcPr>
            <w:tcW w:w="1620" w:type="dxa"/>
            <w:vAlign w:val="center"/>
          </w:tcPr>
          <w:p w14:paraId="2E62653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33A21A3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D6540A" w14:textId="54367078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3</w:t>
            </w:r>
          </w:p>
        </w:tc>
        <w:tc>
          <w:tcPr>
            <w:tcW w:w="7650" w:type="dxa"/>
            <w:vAlign w:val="center"/>
          </w:tcPr>
          <w:p w14:paraId="5762DEAB" w14:textId="6BC0DDF0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Repair roof sheathing.</w:t>
            </w:r>
          </w:p>
        </w:tc>
        <w:tc>
          <w:tcPr>
            <w:tcW w:w="1620" w:type="dxa"/>
            <w:vAlign w:val="center"/>
          </w:tcPr>
          <w:p w14:paraId="07053A9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568256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D44362" w14:textId="1E8B2C15" w:rsidR="001314D6" w:rsidRPr="001F72A9" w:rsidRDefault="001314D6" w:rsidP="002146A6">
            <w:r w:rsidRPr="00F862E9">
              <w:lastRenderedPageBreak/>
              <w:t>1104</w:t>
            </w:r>
          </w:p>
        </w:tc>
        <w:tc>
          <w:tcPr>
            <w:tcW w:w="7650" w:type="dxa"/>
            <w:vAlign w:val="center"/>
          </w:tcPr>
          <w:p w14:paraId="262A0887" w14:textId="59515867" w:rsidR="001314D6" w:rsidRPr="001F72A9" w:rsidRDefault="001314D6" w:rsidP="002146A6">
            <w:r w:rsidRPr="00F862E9">
              <w:t>Install shingles.</w:t>
            </w:r>
          </w:p>
        </w:tc>
        <w:tc>
          <w:tcPr>
            <w:tcW w:w="1620" w:type="dxa"/>
            <w:vAlign w:val="center"/>
          </w:tcPr>
          <w:p w14:paraId="3595FBA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7A4CDB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2CB8C5" w14:textId="7DB036A7" w:rsidR="001314D6" w:rsidRPr="001F72A9" w:rsidRDefault="001314D6" w:rsidP="002146A6">
            <w:r w:rsidRPr="00F862E9">
              <w:t>1105</w:t>
            </w:r>
          </w:p>
        </w:tc>
        <w:tc>
          <w:tcPr>
            <w:tcW w:w="7650" w:type="dxa"/>
            <w:vAlign w:val="center"/>
          </w:tcPr>
          <w:p w14:paraId="0BB93B4E" w14:textId="2FEF5BC1" w:rsidR="001314D6" w:rsidRPr="001F72A9" w:rsidRDefault="001314D6" w:rsidP="002146A6">
            <w:r w:rsidRPr="00F862E9">
              <w:t>Remove and replace damaged shingle(s).</w:t>
            </w:r>
          </w:p>
        </w:tc>
        <w:tc>
          <w:tcPr>
            <w:tcW w:w="1620" w:type="dxa"/>
            <w:vAlign w:val="center"/>
          </w:tcPr>
          <w:p w14:paraId="5C24DBBA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53DFDB7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18121CA" w14:textId="69D370A8" w:rsidR="001314D6" w:rsidRPr="001F72A9" w:rsidRDefault="001314D6" w:rsidP="002146A6">
            <w:r w:rsidRPr="00F862E9">
              <w:t>1106</w:t>
            </w:r>
          </w:p>
        </w:tc>
        <w:tc>
          <w:tcPr>
            <w:tcW w:w="7650" w:type="dxa"/>
            <w:vAlign w:val="center"/>
          </w:tcPr>
          <w:p w14:paraId="01FA3780" w14:textId="60EDF425" w:rsidR="001314D6" w:rsidRPr="001F72A9" w:rsidRDefault="001314D6" w:rsidP="002146A6">
            <w:r w:rsidRPr="00F862E9">
              <w:t>Apply sealing compounds and caulking.</w:t>
            </w:r>
          </w:p>
        </w:tc>
        <w:tc>
          <w:tcPr>
            <w:tcW w:w="1620" w:type="dxa"/>
            <w:vAlign w:val="center"/>
          </w:tcPr>
          <w:p w14:paraId="772FD96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9AAB5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F42AEB" w14:textId="7F9A6260" w:rsidR="001314D6" w:rsidRPr="001F72A9" w:rsidRDefault="001314D6" w:rsidP="002146A6">
            <w:r w:rsidRPr="00F862E9">
              <w:t>1107</w:t>
            </w:r>
          </w:p>
        </w:tc>
        <w:tc>
          <w:tcPr>
            <w:tcW w:w="7650" w:type="dxa"/>
            <w:vAlign w:val="center"/>
          </w:tcPr>
          <w:p w14:paraId="2B1F686B" w14:textId="4EDDE7A6" w:rsidR="001314D6" w:rsidRPr="001F72A9" w:rsidRDefault="001314D6" w:rsidP="002146A6">
            <w:r w:rsidRPr="00F862E9">
              <w:t>Installation of common rafters.</w:t>
            </w:r>
          </w:p>
        </w:tc>
        <w:tc>
          <w:tcPr>
            <w:tcW w:w="1620" w:type="dxa"/>
            <w:vAlign w:val="center"/>
          </w:tcPr>
          <w:p w14:paraId="6EF58BB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CCF54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16BB2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F00D35" w14:textId="29ACB3AD" w:rsidR="001314D6" w:rsidRPr="001F72A9" w:rsidRDefault="001314D6" w:rsidP="002146A6">
            <w:r w:rsidRPr="00F862E9">
              <w:t>1108</w:t>
            </w:r>
          </w:p>
        </w:tc>
        <w:tc>
          <w:tcPr>
            <w:tcW w:w="7650" w:type="dxa"/>
            <w:vAlign w:val="center"/>
          </w:tcPr>
          <w:p w14:paraId="18379C86" w14:textId="7D1EE49A" w:rsidR="001314D6" w:rsidRPr="001F72A9" w:rsidRDefault="001314D6" w:rsidP="002146A6">
            <w:r w:rsidRPr="00F862E9">
              <w:t xml:space="preserve">Installation or repair of roof flashings. </w:t>
            </w:r>
          </w:p>
        </w:tc>
        <w:tc>
          <w:tcPr>
            <w:tcW w:w="1620" w:type="dxa"/>
            <w:vAlign w:val="center"/>
          </w:tcPr>
          <w:p w14:paraId="287C743B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D41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03BEBE78" w:rsidR="001314D6" w:rsidRDefault="001314D6" w:rsidP="001314D6">
      <w:pPr>
        <w:pStyle w:val="Heading2"/>
      </w:pPr>
      <w:r>
        <w:t>1</w:t>
      </w:r>
      <w:r w:rsidR="007865A2">
        <w:t>2</w:t>
      </w:r>
      <w:r>
        <w:t>00 St</w:t>
      </w:r>
      <w:r w:rsidR="007865A2">
        <w:t>airs and Stairca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E38CD6D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424F31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2CDF6BA" w14:textId="1E77EFF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1</w:t>
            </w:r>
          </w:p>
        </w:tc>
        <w:tc>
          <w:tcPr>
            <w:tcW w:w="7650" w:type="dxa"/>
            <w:vAlign w:val="center"/>
          </w:tcPr>
          <w:p w14:paraId="127F1AA2" w14:textId="216B38CA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string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2C1B18A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325D749" w14:textId="08829533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2</w:t>
            </w:r>
          </w:p>
        </w:tc>
        <w:tc>
          <w:tcPr>
            <w:tcW w:w="7650" w:type="dxa"/>
            <w:vAlign w:val="center"/>
          </w:tcPr>
          <w:p w14:paraId="0DC0FA31" w14:textId="39F756CB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risers and treads.</w:t>
            </w:r>
          </w:p>
        </w:tc>
        <w:tc>
          <w:tcPr>
            <w:tcW w:w="1620" w:type="dxa"/>
            <w:vAlign w:val="center"/>
          </w:tcPr>
          <w:p w14:paraId="3F4AE83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76CDDC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8DC398" w14:textId="2AFB437F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3</w:t>
            </w:r>
          </w:p>
        </w:tc>
        <w:tc>
          <w:tcPr>
            <w:tcW w:w="7650" w:type="dxa"/>
            <w:vAlign w:val="center"/>
          </w:tcPr>
          <w:p w14:paraId="27955A8A" w14:textId="6D05AAD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Install or repair a stair railing.</w:t>
            </w:r>
          </w:p>
        </w:tc>
        <w:tc>
          <w:tcPr>
            <w:tcW w:w="1620" w:type="dxa"/>
            <w:vAlign w:val="center"/>
          </w:tcPr>
          <w:p w14:paraId="27BF1C1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02E191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27DE48F" w14:textId="46A39856" w:rsidR="007865A2" w:rsidRPr="001F72A9" w:rsidRDefault="007865A2" w:rsidP="002146A6">
            <w:r w:rsidRPr="008E6227">
              <w:t>1204</w:t>
            </w:r>
          </w:p>
        </w:tc>
        <w:tc>
          <w:tcPr>
            <w:tcW w:w="7650" w:type="dxa"/>
            <w:vAlign w:val="center"/>
          </w:tcPr>
          <w:p w14:paraId="42B625D4" w14:textId="6C0ACDD3" w:rsidR="007865A2" w:rsidRPr="001F72A9" w:rsidRDefault="007865A2" w:rsidP="002146A6">
            <w:r w:rsidRPr="008E6227">
              <w:t>Install and layout stairs stringer.</w:t>
            </w:r>
          </w:p>
        </w:tc>
        <w:tc>
          <w:tcPr>
            <w:tcW w:w="1620" w:type="dxa"/>
            <w:vAlign w:val="center"/>
          </w:tcPr>
          <w:p w14:paraId="60D614B9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2855B3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A0000F" w14:textId="5691CD95" w:rsidR="007865A2" w:rsidRPr="001F72A9" w:rsidRDefault="007865A2" w:rsidP="002146A6">
            <w:r w:rsidRPr="008E6227">
              <w:t>1205</w:t>
            </w:r>
          </w:p>
        </w:tc>
        <w:tc>
          <w:tcPr>
            <w:tcW w:w="7650" w:type="dxa"/>
            <w:vAlign w:val="center"/>
          </w:tcPr>
          <w:p w14:paraId="6F2F0C7A" w14:textId="42B62485" w:rsidR="007865A2" w:rsidRPr="001F72A9" w:rsidRDefault="007865A2" w:rsidP="002146A6">
            <w:r w:rsidRPr="008E6227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434F29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D8BFE9" w14:textId="098C78D8" w:rsidR="007865A2" w:rsidRPr="001F72A9" w:rsidRDefault="007865A2" w:rsidP="002146A6">
            <w:r w:rsidRPr="008E6227">
              <w:t>1206</w:t>
            </w:r>
          </w:p>
        </w:tc>
        <w:tc>
          <w:tcPr>
            <w:tcW w:w="7650" w:type="dxa"/>
            <w:vAlign w:val="center"/>
          </w:tcPr>
          <w:p w14:paraId="68475616" w14:textId="6817EDA7" w:rsidR="007865A2" w:rsidRPr="001F72A9" w:rsidRDefault="007865A2" w:rsidP="002146A6">
            <w:r w:rsidRPr="008E6227">
              <w:t>Install a balustrade.</w:t>
            </w:r>
          </w:p>
        </w:tc>
        <w:tc>
          <w:tcPr>
            <w:tcW w:w="1620" w:type="dxa"/>
            <w:vAlign w:val="center"/>
          </w:tcPr>
          <w:p w14:paraId="13BE815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8DC099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7865A2">
        <w:t>Doors and Windo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B2FCDF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79C6EA8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B120A1" w14:textId="3AEF9183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1</w:t>
            </w:r>
          </w:p>
        </w:tc>
        <w:tc>
          <w:tcPr>
            <w:tcW w:w="7650" w:type="dxa"/>
            <w:vAlign w:val="center"/>
          </w:tcPr>
          <w:p w14:paraId="233D92B0" w14:textId="1D180134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Install a lock set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7C74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2149A3" w14:textId="4BED75C9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2</w:t>
            </w:r>
          </w:p>
        </w:tc>
        <w:tc>
          <w:tcPr>
            <w:tcW w:w="7650" w:type="dxa"/>
            <w:vAlign w:val="center"/>
          </w:tcPr>
          <w:p w14:paraId="1B12DC64" w14:textId="1329761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Hang an interior door.</w:t>
            </w:r>
          </w:p>
        </w:tc>
        <w:tc>
          <w:tcPr>
            <w:tcW w:w="1620" w:type="dxa"/>
            <w:vAlign w:val="center"/>
          </w:tcPr>
          <w:p w14:paraId="3D9DAA9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0299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DEE92" w14:textId="5E602A47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3</w:t>
            </w:r>
          </w:p>
        </w:tc>
        <w:tc>
          <w:tcPr>
            <w:tcW w:w="7650" w:type="dxa"/>
            <w:vAlign w:val="center"/>
          </w:tcPr>
          <w:p w14:paraId="22361F92" w14:textId="610B958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 xml:space="preserve">Cut and install molding. </w:t>
            </w:r>
          </w:p>
        </w:tc>
        <w:tc>
          <w:tcPr>
            <w:tcW w:w="1620" w:type="dxa"/>
            <w:vAlign w:val="center"/>
          </w:tcPr>
          <w:p w14:paraId="1165F74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6CC2FEA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BA6728" w14:textId="235BA561" w:rsidR="007865A2" w:rsidRPr="001F72A9" w:rsidRDefault="007865A2" w:rsidP="002146A6">
            <w:r w:rsidRPr="00C14BD4">
              <w:t>1304</w:t>
            </w:r>
          </w:p>
        </w:tc>
        <w:tc>
          <w:tcPr>
            <w:tcW w:w="7650" w:type="dxa"/>
            <w:vAlign w:val="center"/>
          </w:tcPr>
          <w:p w14:paraId="5B1411EB" w14:textId="096F2C7A" w:rsidR="007865A2" w:rsidRPr="001F72A9" w:rsidRDefault="007865A2" w:rsidP="002146A6">
            <w:r w:rsidRPr="00C14BD4">
              <w:t>Trim a door jamb.</w:t>
            </w:r>
          </w:p>
        </w:tc>
        <w:tc>
          <w:tcPr>
            <w:tcW w:w="1620" w:type="dxa"/>
            <w:vAlign w:val="center"/>
          </w:tcPr>
          <w:p w14:paraId="2C003A8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F7428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F48B9" w14:textId="618D7B16" w:rsidR="007865A2" w:rsidRPr="001F72A9" w:rsidRDefault="007865A2" w:rsidP="002146A6">
            <w:r w:rsidRPr="00C14BD4">
              <w:t>1305</w:t>
            </w:r>
          </w:p>
        </w:tc>
        <w:tc>
          <w:tcPr>
            <w:tcW w:w="7650" w:type="dxa"/>
            <w:vAlign w:val="center"/>
          </w:tcPr>
          <w:p w14:paraId="528599C7" w14:textId="2860EA8D" w:rsidR="007865A2" w:rsidRPr="001F72A9" w:rsidRDefault="007865A2" w:rsidP="002146A6">
            <w:r w:rsidRPr="00C14BD4">
              <w:t>Trim a window, stool, apron, casing, and extension jambs.</w:t>
            </w:r>
          </w:p>
        </w:tc>
        <w:tc>
          <w:tcPr>
            <w:tcW w:w="1620" w:type="dxa"/>
            <w:vAlign w:val="center"/>
          </w:tcPr>
          <w:p w14:paraId="6A69467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75148F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4E4FA9" w14:textId="54784F0A" w:rsidR="007865A2" w:rsidRPr="001F72A9" w:rsidRDefault="007865A2" w:rsidP="002146A6">
            <w:r w:rsidRPr="00C14BD4">
              <w:t>1306</w:t>
            </w:r>
          </w:p>
        </w:tc>
        <w:tc>
          <w:tcPr>
            <w:tcW w:w="7650" w:type="dxa"/>
            <w:vAlign w:val="center"/>
          </w:tcPr>
          <w:p w14:paraId="1552E4BB" w14:textId="2A1FE3EB" w:rsidR="007865A2" w:rsidRPr="001F72A9" w:rsidRDefault="007865A2" w:rsidP="002146A6">
            <w:r w:rsidRPr="00C14BD4">
              <w:t>Cut a gain for butt hinges and install butt hinges.</w:t>
            </w:r>
          </w:p>
        </w:tc>
        <w:tc>
          <w:tcPr>
            <w:tcW w:w="1620" w:type="dxa"/>
            <w:vAlign w:val="center"/>
          </w:tcPr>
          <w:p w14:paraId="281DA7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32FE46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67FDD3" w14:textId="16D9E680" w:rsidR="007865A2" w:rsidRPr="001F72A9" w:rsidRDefault="007865A2" w:rsidP="002146A6">
            <w:r w:rsidRPr="00C14BD4">
              <w:t>1307</w:t>
            </w:r>
          </w:p>
        </w:tc>
        <w:tc>
          <w:tcPr>
            <w:tcW w:w="7650" w:type="dxa"/>
            <w:vAlign w:val="center"/>
          </w:tcPr>
          <w:p w14:paraId="14814AF1" w14:textId="1E8BB367" w:rsidR="007865A2" w:rsidRPr="001F72A9" w:rsidRDefault="007865A2" w:rsidP="002146A6">
            <w:r w:rsidRPr="00C14BD4">
              <w:t>Cut a miter using a miter saw.</w:t>
            </w:r>
          </w:p>
        </w:tc>
        <w:tc>
          <w:tcPr>
            <w:tcW w:w="1620" w:type="dxa"/>
            <w:vAlign w:val="center"/>
          </w:tcPr>
          <w:p w14:paraId="3F24B75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05E2EAC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D15E92" w14:textId="513DDA57" w:rsidR="007865A2" w:rsidRPr="001F72A9" w:rsidRDefault="007865A2" w:rsidP="002146A6">
            <w:r w:rsidRPr="00C14BD4">
              <w:t>1308</w:t>
            </w:r>
          </w:p>
        </w:tc>
        <w:tc>
          <w:tcPr>
            <w:tcW w:w="7650" w:type="dxa"/>
            <w:vAlign w:val="center"/>
          </w:tcPr>
          <w:p w14:paraId="7E25F3AE" w14:textId="65C1FC30" w:rsidR="007865A2" w:rsidRPr="001F72A9" w:rsidRDefault="007865A2" w:rsidP="002146A6">
            <w:r w:rsidRPr="00C14BD4">
              <w:t xml:space="preserve">Set finish nails with a nail set. </w:t>
            </w:r>
          </w:p>
        </w:tc>
        <w:tc>
          <w:tcPr>
            <w:tcW w:w="1620" w:type="dxa"/>
            <w:vAlign w:val="center"/>
          </w:tcPr>
          <w:p w14:paraId="110268F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57CB77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E21947" w14:textId="5DF49B52" w:rsidR="007865A2" w:rsidRPr="00D11113" w:rsidRDefault="007865A2" w:rsidP="002146A6">
            <w:r w:rsidRPr="00C14BD4">
              <w:t>1309</w:t>
            </w:r>
          </w:p>
        </w:tc>
        <w:tc>
          <w:tcPr>
            <w:tcW w:w="7650" w:type="dxa"/>
            <w:vAlign w:val="center"/>
          </w:tcPr>
          <w:p w14:paraId="71F0C3C8" w14:textId="0BF7897C" w:rsidR="007865A2" w:rsidRPr="00D11113" w:rsidRDefault="007865A2" w:rsidP="002146A6">
            <w:r w:rsidRPr="00C14BD4">
              <w:t>Assemble miter joints by nailing.</w:t>
            </w:r>
          </w:p>
        </w:tc>
        <w:tc>
          <w:tcPr>
            <w:tcW w:w="1620" w:type="dxa"/>
            <w:vAlign w:val="center"/>
          </w:tcPr>
          <w:p w14:paraId="3C93CDC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69A5D808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30671">
        <w:t>In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2B3E7E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C30671" w:rsidRPr="00E60D07" w14:paraId="014EA4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405E71" w14:textId="6D7A3838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1</w:t>
            </w:r>
          </w:p>
        </w:tc>
        <w:tc>
          <w:tcPr>
            <w:tcW w:w="7650" w:type="dxa"/>
            <w:vAlign w:val="center"/>
          </w:tcPr>
          <w:p w14:paraId="4F73FA47" w14:textId="151BCF0F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Cut drywall with a utility knif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40061C5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17F2ED" w14:textId="32D3EB0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2</w:t>
            </w:r>
          </w:p>
        </w:tc>
        <w:tc>
          <w:tcPr>
            <w:tcW w:w="7650" w:type="dxa"/>
            <w:vAlign w:val="center"/>
          </w:tcPr>
          <w:p w14:paraId="4ECF47DD" w14:textId="3FBECA8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drywall board.</w:t>
            </w:r>
          </w:p>
        </w:tc>
        <w:tc>
          <w:tcPr>
            <w:tcW w:w="1620" w:type="dxa"/>
            <w:vAlign w:val="center"/>
          </w:tcPr>
          <w:p w14:paraId="0104BF7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74A241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7ABCCB" w14:textId="0C677D81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3</w:t>
            </w:r>
          </w:p>
        </w:tc>
        <w:tc>
          <w:tcPr>
            <w:tcW w:w="7650" w:type="dxa"/>
            <w:vAlign w:val="center"/>
          </w:tcPr>
          <w:p w14:paraId="10A97EEE" w14:textId="21C12263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metal corners prior to finishing drywall.</w:t>
            </w:r>
          </w:p>
        </w:tc>
        <w:tc>
          <w:tcPr>
            <w:tcW w:w="1620" w:type="dxa"/>
            <w:vAlign w:val="center"/>
          </w:tcPr>
          <w:p w14:paraId="5177395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16EEC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60948" w14:textId="02291596" w:rsidR="00C30671" w:rsidRPr="001F72A9" w:rsidRDefault="00C30671" w:rsidP="002146A6">
            <w:r w:rsidRPr="006B3CA5">
              <w:t>1404</w:t>
            </w:r>
          </w:p>
        </w:tc>
        <w:tc>
          <w:tcPr>
            <w:tcW w:w="7650" w:type="dxa"/>
            <w:vAlign w:val="center"/>
          </w:tcPr>
          <w:p w14:paraId="6FBED151" w14:textId="5F47AA57" w:rsidR="00C30671" w:rsidRPr="001F72A9" w:rsidRDefault="00C30671" w:rsidP="002146A6">
            <w:r w:rsidRPr="006B3CA5">
              <w:t>Tape and smooth drywall.</w:t>
            </w:r>
          </w:p>
        </w:tc>
        <w:tc>
          <w:tcPr>
            <w:tcW w:w="1620" w:type="dxa"/>
            <w:vAlign w:val="center"/>
          </w:tcPr>
          <w:p w14:paraId="0670F92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0ED74C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521B0F" w14:textId="58FDD816" w:rsidR="00C30671" w:rsidRPr="001F72A9" w:rsidRDefault="00C30671" w:rsidP="002146A6">
            <w:r w:rsidRPr="006B3CA5">
              <w:t>1405</w:t>
            </w:r>
          </w:p>
        </w:tc>
        <w:tc>
          <w:tcPr>
            <w:tcW w:w="7650" w:type="dxa"/>
            <w:vAlign w:val="center"/>
          </w:tcPr>
          <w:p w14:paraId="48E4F70D" w14:textId="453D86D4" w:rsidR="00C30671" w:rsidRPr="001F72A9" w:rsidRDefault="00C30671" w:rsidP="002146A6">
            <w:r w:rsidRPr="006B3CA5">
              <w:t>Cope an inside corner.</w:t>
            </w:r>
          </w:p>
        </w:tc>
        <w:tc>
          <w:tcPr>
            <w:tcW w:w="1620" w:type="dxa"/>
            <w:vAlign w:val="center"/>
          </w:tcPr>
          <w:p w14:paraId="12E6771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4F7C8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B174CD" w14:textId="5AF6D78B" w:rsidR="00C30671" w:rsidRPr="001F72A9" w:rsidRDefault="00C30671" w:rsidP="002146A6">
            <w:r w:rsidRPr="006B3CA5">
              <w:t>1406</w:t>
            </w:r>
          </w:p>
        </w:tc>
        <w:tc>
          <w:tcPr>
            <w:tcW w:w="7650" w:type="dxa"/>
            <w:vAlign w:val="center"/>
          </w:tcPr>
          <w:p w14:paraId="56DAD615" w14:textId="08C1EDC3" w:rsidR="00C30671" w:rsidRPr="001F72A9" w:rsidRDefault="00C30671" w:rsidP="002146A6">
            <w:r w:rsidRPr="006B3CA5">
              <w:t>Miter an outside corner.</w:t>
            </w:r>
          </w:p>
        </w:tc>
        <w:tc>
          <w:tcPr>
            <w:tcW w:w="1620" w:type="dxa"/>
            <w:vAlign w:val="center"/>
          </w:tcPr>
          <w:p w14:paraId="2453B5F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3C6D9D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EE5AAA" w14:textId="10F6CD58" w:rsidR="00C30671" w:rsidRPr="001F72A9" w:rsidRDefault="00C30671" w:rsidP="002146A6">
            <w:r w:rsidRPr="006B3CA5">
              <w:t>1407</w:t>
            </w:r>
          </w:p>
        </w:tc>
        <w:tc>
          <w:tcPr>
            <w:tcW w:w="7650" w:type="dxa"/>
            <w:vAlign w:val="center"/>
          </w:tcPr>
          <w:p w14:paraId="0E1924C5" w14:textId="455D12D4" w:rsidR="00C30671" w:rsidRPr="001F72A9" w:rsidRDefault="00C30671" w:rsidP="002146A6">
            <w:r w:rsidRPr="006B3CA5">
              <w:t>Install rubber baseboard trim.</w:t>
            </w:r>
          </w:p>
        </w:tc>
        <w:tc>
          <w:tcPr>
            <w:tcW w:w="1620" w:type="dxa"/>
            <w:vAlign w:val="center"/>
          </w:tcPr>
          <w:p w14:paraId="75A45A8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548300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52790E" w14:textId="32E6BA3C" w:rsidR="00C30671" w:rsidRPr="001F72A9" w:rsidRDefault="00C30671" w:rsidP="002146A6">
            <w:r w:rsidRPr="006B3CA5">
              <w:t>1408</w:t>
            </w:r>
          </w:p>
        </w:tc>
        <w:tc>
          <w:tcPr>
            <w:tcW w:w="7650" w:type="dxa"/>
            <w:vAlign w:val="center"/>
          </w:tcPr>
          <w:p w14:paraId="7AFAE3E0" w14:textId="414DC85B" w:rsidR="00C30671" w:rsidRPr="001F72A9" w:rsidRDefault="00C30671" w:rsidP="002146A6">
            <w:r w:rsidRPr="006B3CA5">
              <w:t>Repair suspended ceiling grids and tiles.</w:t>
            </w:r>
          </w:p>
        </w:tc>
        <w:tc>
          <w:tcPr>
            <w:tcW w:w="1620" w:type="dxa"/>
            <w:vAlign w:val="center"/>
          </w:tcPr>
          <w:p w14:paraId="060507C2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2B5199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DFE11F9" w14:textId="600C2FB0" w:rsidR="00C30671" w:rsidRPr="00D11113" w:rsidRDefault="00C30671" w:rsidP="002146A6">
            <w:r w:rsidRPr="006B3CA5">
              <w:t>1409</w:t>
            </w:r>
          </w:p>
        </w:tc>
        <w:tc>
          <w:tcPr>
            <w:tcW w:w="7650" w:type="dxa"/>
            <w:vAlign w:val="center"/>
          </w:tcPr>
          <w:p w14:paraId="7704666E" w14:textId="4E8E4A9A" w:rsidR="00C30671" w:rsidRPr="00D11113" w:rsidRDefault="00C30671" w:rsidP="002146A6">
            <w:r w:rsidRPr="006B3CA5">
              <w:t>Describe the installation of metal studs.</w:t>
            </w:r>
          </w:p>
        </w:tc>
        <w:tc>
          <w:tcPr>
            <w:tcW w:w="1620" w:type="dxa"/>
            <w:vAlign w:val="center"/>
          </w:tcPr>
          <w:p w14:paraId="7EDA762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090275F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C30671">
        <w:t>Ex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3AFDC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04192" w:rsidRPr="00E60D07" w14:paraId="746C51C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C85B6D" w14:textId="2A458A71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1</w:t>
            </w:r>
          </w:p>
        </w:tc>
        <w:tc>
          <w:tcPr>
            <w:tcW w:w="7650" w:type="dxa"/>
            <w:vAlign w:val="center"/>
          </w:tcPr>
          <w:p w14:paraId="69684986" w14:textId="5CB92F2E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Repair or replace siding componen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79801D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8ADABE" w14:textId="7A7787E5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2</w:t>
            </w:r>
          </w:p>
        </w:tc>
        <w:tc>
          <w:tcPr>
            <w:tcW w:w="7650" w:type="dxa"/>
            <w:vAlign w:val="center"/>
          </w:tcPr>
          <w:p w14:paraId="3BF6B0EC" w14:textId="1DD1234E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Repair and clean gutter spouting components.</w:t>
            </w:r>
          </w:p>
        </w:tc>
        <w:tc>
          <w:tcPr>
            <w:tcW w:w="1620" w:type="dxa"/>
            <w:vAlign w:val="center"/>
          </w:tcPr>
          <w:p w14:paraId="01EE17F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4EA1DF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E6C64D" w14:textId="00327ED0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3</w:t>
            </w:r>
          </w:p>
        </w:tc>
        <w:tc>
          <w:tcPr>
            <w:tcW w:w="7650" w:type="dxa"/>
            <w:vAlign w:val="center"/>
          </w:tcPr>
          <w:p w14:paraId="2A523E55" w14:textId="6FC2EB49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Identify wall frame members.</w:t>
            </w:r>
          </w:p>
        </w:tc>
        <w:tc>
          <w:tcPr>
            <w:tcW w:w="1620" w:type="dxa"/>
            <w:vAlign w:val="center"/>
          </w:tcPr>
          <w:p w14:paraId="302E0BD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63CE54C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3190D93" w14:textId="78A8F021" w:rsidR="00D04192" w:rsidRPr="001F72A9" w:rsidRDefault="00D04192" w:rsidP="002146A6">
            <w:r w:rsidRPr="00984785">
              <w:t>1504</w:t>
            </w:r>
          </w:p>
        </w:tc>
        <w:tc>
          <w:tcPr>
            <w:tcW w:w="7650" w:type="dxa"/>
            <w:vAlign w:val="center"/>
          </w:tcPr>
          <w:p w14:paraId="632A7EE4" w14:textId="1F7C2D95" w:rsidR="00D04192" w:rsidRPr="001F72A9" w:rsidRDefault="00D04192" w:rsidP="002146A6">
            <w:r w:rsidRPr="00984785">
              <w:t>Lay out, cut, and install wall frame members and wall openings.</w:t>
            </w:r>
          </w:p>
        </w:tc>
        <w:tc>
          <w:tcPr>
            <w:tcW w:w="1620" w:type="dxa"/>
            <w:vAlign w:val="center"/>
          </w:tcPr>
          <w:p w14:paraId="7052DD6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  <w:tr w:rsidR="00D04192" w:rsidRPr="00E60D07" w14:paraId="115ADB1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D981BA1" w14:textId="2634E2BA" w:rsidR="00D04192" w:rsidRPr="001F72A9" w:rsidRDefault="00D04192" w:rsidP="002146A6">
            <w:r w:rsidRPr="00984785">
              <w:t>1505</w:t>
            </w:r>
          </w:p>
        </w:tc>
        <w:tc>
          <w:tcPr>
            <w:tcW w:w="7650" w:type="dxa"/>
            <w:vAlign w:val="center"/>
          </w:tcPr>
          <w:p w14:paraId="4F68E38D" w14:textId="2B25072F" w:rsidR="00D04192" w:rsidRPr="001F72A9" w:rsidRDefault="00D04192" w:rsidP="002146A6">
            <w:r w:rsidRPr="00984785">
              <w:t xml:space="preserve">Install siding </w:t>
            </w:r>
            <w:proofErr w:type="spellStart"/>
            <w:r w:rsidRPr="00984785">
              <w:t>underlayments</w:t>
            </w:r>
            <w:proofErr w:type="spellEnd"/>
            <w:r w:rsidRPr="00984785">
              <w:t xml:space="preserve">, </w:t>
            </w:r>
            <w:proofErr w:type="spellStart"/>
            <w:r w:rsidRPr="00984785">
              <w:t>housewraps</w:t>
            </w:r>
            <w:proofErr w:type="spellEnd"/>
            <w:r w:rsidRPr="00984785">
              <w:t xml:space="preserve">, and flashings. </w:t>
            </w:r>
          </w:p>
        </w:tc>
        <w:tc>
          <w:tcPr>
            <w:tcW w:w="1620" w:type="dxa"/>
            <w:vAlign w:val="center"/>
          </w:tcPr>
          <w:p w14:paraId="05EE8001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BB62BC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47433">
        <w:t>Mason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0790065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128E297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7AE1F" w14:textId="5A60905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1</w:t>
            </w:r>
          </w:p>
        </w:tc>
        <w:tc>
          <w:tcPr>
            <w:tcW w:w="7650" w:type="dxa"/>
            <w:vAlign w:val="center"/>
          </w:tcPr>
          <w:p w14:paraId="76FF8777" w14:textId="636AE1AD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Practice safety while performing masonry work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5682D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DAB118" w14:textId="14DBACBC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2</w:t>
            </w:r>
          </w:p>
        </w:tc>
        <w:tc>
          <w:tcPr>
            <w:tcW w:w="7650" w:type="dxa"/>
            <w:vAlign w:val="center"/>
          </w:tcPr>
          <w:p w14:paraId="4AC8DC41" w14:textId="6E065BEA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Identify masonry tools.</w:t>
            </w:r>
          </w:p>
        </w:tc>
        <w:tc>
          <w:tcPr>
            <w:tcW w:w="1620" w:type="dxa"/>
            <w:vAlign w:val="center"/>
          </w:tcPr>
          <w:p w14:paraId="16B6913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15EE32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E61241" w14:textId="17FE20C7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3</w:t>
            </w:r>
          </w:p>
        </w:tc>
        <w:tc>
          <w:tcPr>
            <w:tcW w:w="7650" w:type="dxa"/>
            <w:vAlign w:val="center"/>
          </w:tcPr>
          <w:p w14:paraId="6656F82A" w14:textId="1E64DE06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C77D38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3CBE16" w14:textId="6DC7A077" w:rsidR="00D47433" w:rsidRPr="001F72A9" w:rsidRDefault="00D47433" w:rsidP="002146A6">
            <w:r w:rsidRPr="00CF2B5C">
              <w:lastRenderedPageBreak/>
              <w:t>1604</w:t>
            </w:r>
          </w:p>
        </w:tc>
        <w:tc>
          <w:tcPr>
            <w:tcW w:w="7650" w:type="dxa"/>
            <w:vAlign w:val="center"/>
          </w:tcPr>
          <w:p w14:paraId="75551BF2" w14:textId="783C3E24" w:rsidR="00D47433" w:rsidRPr="001F72A9" w:rsidRDefault="00D47433" w:rsidP="002146A6">
            <w:r w:rsidRPr="00CF2B5C">
              <w:t>Identify safety hazards to masonry workers.</w:t>
            </w:r>
          </w:p>
        </w:tc>
        <w:tc>
          <w:tcPr>
            <w:tcW w:w="1620" w:type="dxa"/>
            <w:vAlign w:val="center"/>
          </w:tcPr>
          <w:p w14:paraId="5D1DF77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6E220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FA4425" w14:textId="4B6A426C" w:rsidR="00D47433" w:rsidRPr="001F72A9" w:rsidRDefault="00D47433" w:rsidP="002146A6">
            <w:r w:rsidRPr="00CF2B5C">
              <w:t>1605</w:t>
            </w:r>
          </w:p>
        </w:tc>
        <w:tc>
          <w:tcPr>
            <w:tcW w:w="7650" w:type="dxa"/>
            <w:vAlign w:val="center"/>
          </w:tcPr>
          <w:p w14:paraId="7B152D6F" w14:textId="2BC359F2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767CEE0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2C4E56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058281" w14:textId="40629EEF" w:rsidR="00D47433" w:rsidRPr="001F72A9" w:rsidRDefault="00D47433" w:rsidP="002146A6">
            <w:r w:rsidRPr="00CF2B5C">
              <w:t>1606</w:t>
            </w:r>
          </w:p>
        </w:tc>
        <w:tc>
          <w:tcPr>
            <w:tcW w:w="7650" w:type="dxa"/>
            <w:vAlign w:val="center"/>
          </w:tcPr>
          <w:p w14:paraId="4A6C4496" w14:textId="74633B75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369011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6B28F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A0B5CB" w14:textId="268E9070" w:rsidR="00D47433" w:rsidRPr="001F72A9" w:rsidRDefault="00D47433" w:rsidP="002146A6">
            <w:r w:rsidRPr="00CF2B5C">
              <w:t>1607</w:t>
            </w:r>
          </w:p>
        </w:tc>
        <w:tc>
          <w:tcPr>
            <w:tcW w:w="7650" w:type="dxa"/>
            <w:vAlign w:val="center"/>
          </w:tcPr>
          <w:p w14:paraId="6E6B1ABE" w14:textId="4D44C3D9" w:rsidR="00D47433" w:rsidRPr="001F72A9" w:rsidRDefault="00D47433" w:rsidP="002146A6">
            <w:r w:rsidRPr="00CF2B5C">
              <w:t>Cut block and brick with a masonry hammer.</w:t>
            </w:r>
          </w:p>
        </w:tc>
        <w:tc>
          <w:tcPr>
            <w:tcW w:w="1620" w:type="dxa"/>
            <w:vAlign w:val="center"/>
          </w:tcPr>
          <w:p w14:paraId="1DEDCE6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A1D0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B2E5973" w14:textId="254A1979" w:rsidR="00D47433" w:rsidRPr="001F72A9" w:rsidRDefault="00D47433" w:rsidP="002146A6">
            <w:r w:rsidRPr="00CF2B5C">
              <w:t>1608</w:t>
            </w:r>
          </w:p>
        </w:tc>
        <w:tc>
          <w:tcPr>
            <w:tcW w:w="7650" w:type="dxa"/>
            <w:vAlign w:val="center"/>
          </w:tcPr>
          <w:p w14:paraId="4C2A6A64" w14:textId="2F6B69A3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240617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1B9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7BA8D" w14:textId="46C07186" w:rsidR="00D47433" w:rsidRPr="00D11113" w:rsidRDefault="00D47433" w:rsidP="002146A6">
            <w:r w:rsidRPr="00CF2B5C">
              <w:t>1609</w:t>
            </w:r>
          </w:p>
        </w:tc>
        <w:tc>
          <w:tcPr>
            <w:tcW w:w="7650" w:type="dxa"/>
            <w:vAlign w:val="center"/>
          </w:tcPr>
          <w:p w14:paraId="343C9D9F" w14:textId="5FCFFD51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477B3E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FD796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E75CCE" w14:textId="4935EBE2" w:rsidR="00D47433" w:rsidRPr="00D11113" w:rsidRDefault="00D47433" w:rsidP="002146A6">
            <w:r w:rsidRPr="00CF2B5C">
              <w:t>1610</w:t>
            </w:r>
          </w:p>
        </w:tc>
        <w:tc>
          <w:tcPr>
            <w:tcW w:w="7650" w:type="dxa"/>
            <w:vAlign w:val="center"/>
          </w:tcPr>
          <w:p w14:paraId="03E03A8F" w14:textId="34A726AD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4C332CC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16E0D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11CA22" w14:textId="0B839211" w:rsidR="00D47433" w:rsidRPr="00D11113" w:rsidRDefault="00D47433" w:rsidP="002146A6">
            <w:r w:rsidRPr="00CF2B5C">
              <w:t>1611</w:t>
            </w:r>
          </w:p>
        </w:tc>
        <w:tc>
          <w:tcPr>
            <w:tcW w:w="7650" w:type="dxa"/>
            <w:vAlign w:val="center"/>
          </w:tcPr>
          <w:p w14:paraId="178479BC" w14:textId="51875A23" w:rsidR="00D47433" w:rsidRPr="00D11113" w:rsidRDefault="00D47433" w:rsidP="002146A6">
            <w:r w:rsidRPr="00CF2B5C">
              <w:t>Strike off a block wall.</w:t>
            </w:r>
          </w:p>
        </w:tc>
        <w:tc>
          <w:tcPr>
            <w:tcW w:w="1620" w:type="dxa"/>
            <w:vAlign w:val="center"/>
          </w:tcPr>
          <w:p w14:paraId="503EDA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D280C7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25CBCC" w14:textId="5099C0E3" w:rsidR="00D47433" w:rsidRPr="00D11113" w:rsidRDefault="00D47433" w:rsidP="002146A6">
            <w:r w:rsidRPr="00CF2B5C">
              <w:t>1612</w:t>
            </w:r>
          </w:p>
        </w:tc>
        <w:tc>
          <w:tcPr>
            <w:tcW w:w="7650" w:type="dxa"/>
            <w:vAlign w:val="center"/>
          </w:tcPr>
          <w:p w14:paraId="32082BB3" w14:textId="3589ABF1" w:rsidR="00D47433" w:rsidRPr="00D11113" w:rsidRDefault="00D47433" w:rsidP="002146A6">
            <w:r w:rsidRPr="00CF2B5C">
              <w:t>Clean mortar from block and brick work.</w:t>
            </w:r>
          </w:p>
        </w:tc>
        <w:tc>
          <w:tcPr>
            <w:tcW w:w="1620" w:type="dxa"/>
            <w:vAlign w:val="center"/>
          </w:tcPr>
          <w:p w14:paraId="7E813CA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CF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34D86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ED0C35" w14:textId="7D961078" w:rsidR="00D47433" w:rsidRPr="00D11113" w:rsidRDefault="00D47433" w:rsidP="002146A6">
            <w:r w:rsidRPr="00CF2B5C">
              <w:t>1613</w:t>
            </w:r>
          </w:p>
        </w:tc>
        <w:tc>
          <w:tcPr>
            <w:tcW w:w="7650" w:type="dxa"/>
            <w:vAlign w:val="center"/>
          </w:tcPr>
          <w:p w14:paraId="00FA321D" w14:textId="0102B639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96122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0C4A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F67F8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AB18A0" w14:textId="6015481A" w:rsidR="00D47433" w:rsidRPr="00D11113" w:rsidRDefault="00D47433" w:rsidP="002146A6">
            <w:r w:rsidRPr="00CF2B5C">
              <w:t>1614</w:t>
            </w:r>
          </w:p>
        </w:tc>
        <w:tc>
          <w:tcPr>
            <w:tcW w:w="7650" w:type="dxa"/>
            <w:vAlign w:val="center"/>
          </w:tcPr>
          <w:p w14:paraId="0FDC6E72" w14:textId="2B7BEB68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685C7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DD3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C77E1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0BF664B" w14:textId="4C02D18B" w:rsidR="00D47433" w:rsidRPr="00D11113" w:rsidRDefault="00D47433" w:rsidP="002146A6">
            <w:r w:rsidRPr="00CF2B5C">
              <w:t>1615</w:t>
            </w:r>
          </w:p>
        </w:tc>
        <w:tc>
          <w:tcPr>
            <w:tcW w:w="7650" w:type="dxa"/>
            <w:vAlign w:val="center"/>
          </w:tcPr>
          <w:p w14:paraId="19C40ADD" w14:textId="232D9664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0E17BE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5C236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A512C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547A05" w14:textId="26EF4C74" w:rsidR="00D47433" w:rsidRPr="00D11113" w:rsidRDefault="00D47433" w:rsidP="002146A6">
            <w:r w:rsidRPr="00CF2B5C">
              <w:t>1616</w:t>
            </w:r>
          </w:p>
        </w:tc>
        <w:tc>
          <w:tcPr>
            <w:tcW w:w="7650" w:type="dxa"/>
            <w:vAlign w:val="center"/>
          </w:tcPr>
          <w:p w14:paraId="00D9F21A" w14:textId="4554B49D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4429929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92E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BFD32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8E875" w14:textId="5DA1C6E5" w:rsidR="00D47433" w:rsidRPr="00D11113" w:rsidRDefault="00D47433" w:rsidP="002146A6">
            <w:r w:rsidRPr="00CF2B5C">
              <w:t>1617</w:t>
            </w:r>
          </w:p>
        </w:tc>
        <w:tc>
          <w:tcPr>
            <w:tcW w:w="7650" w:type="dxa"/>
            <w:vAlign w:val="center"/>
          </w:tcPr>
          <w:p w14:paraId="5DEA8E18" w14:textId="2258338F" w:rsidR="00D47433" w:rsidRPr="00D11113" w:rsidRDefault="00D47433" w:rsidP="002146A6">
            <w:r w:rsidRPr="00CF2B5C">
              <w:t>Identify anchors for masonry repair jobs.</w:t>
            </w:r>
          </w:p>
        </w:tc>
        <w:tc>
          <w:tcPr>
            <w:tcW w:w="1620" w:type="dxa"/>
            <w:vAlign w:val="center"/>
          </w:tcPr>
          <w:p w14:paraId="0A5A14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D53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522D4A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47433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41894A2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A6D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F59D7A" w14:textId="2AB66F51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1</w:t>
            </w:r>
          </w:p>
        </w:tc>
        <w:tc>
          <w:tcPr>
            <w:tcW w:w="7650" w:type="dxa"/>
            <w:vAlign w:val="center"/>
          </w:tcPr>
          <w:p w14:paraId="61A73EF0" w14:textId="30C12B3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Build forms for a concrete slab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CA85BB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AA2396" w14:textId="7EF0C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2</w:t>
            </w:r>
          </w:p>
        </w:tc>
        <w:tc>
          <w:tcPr>
            <w:tcW w:w="7650" w:type="dxa"/>
            <w:vAlign w:val="center"/>
          </w:tcPr>
          <w:p w14:paraId="71240542" w14:textId="7A030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Mix concrete.</w:t>
            </w:r>
          </w:p>
        </w:tc>
        <w:tc>
          <w:tcPr>
            <w:tcW w:w="1620" w:type="dxa"/>
            <w:vAlign w:val="center"/>
          </w:tcPr>
          <w:p w14:paraId="0DEAB8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FB736D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D30718" w14:textId="5310579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3</w:t>
            </w:r>
          </w:p>
        </w:tc>
        <w:tc>
          <w:tcPr>
            <w:tcW w:w="7650" w:type="dxa"/>
            <w:vAlign w:val="center"/>
          </w:tcPr>
          <w:p w14:paraId="77C40F17" w14:textId="64291C10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Place a concrete slab.</w:t>
            </w:r>
          </w:p>
        </w:tc>
        <w:tc>
          <w:tcPr>
            <w:tcW w:w="1620" w:type="dxa"/>
            <w:vAlign w:val="center"/>
          </w:tcPr>
          <w:p w14:paraId="3783CA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E2B4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2BFB5CA" w14:textId="150B16B2" w:rsidR="00D47433" w:rsidRPr="001F72A9" w:rsidRDefault="00D47433" w:rsidP="002146A6">
            <w:r w:rsidRPr="00FC2A31">
              <w:t>1704</w:t>
            </w:r>
          </w:p>
        </w:tc>
        <w:tc>
          <w:tcPr>
            <w:tcW w:w="7650" w:type="dxa"/>
            <w:vAlign w:val="center"/>
          </w:tcPr>
          <w:p w14:paraId="7FADDE92" w14:textId="722A5EDF" w:rsidR="00D47433" w:rsidRPr="001F72A9" w:rsidRDefault="00D47433" w:rsidP="002146A6">
            <w:r w:rsidRPr="00FC2A31">
              <w:t>Float concrete.</w:t>
            </w:r>
          </w:p>
        </w:tc>
        <w:tc>
          <w:tcPr>
            <w:tcW w:w="1620" w:type="dxa"/>
            <w:vAlign w:val="center"/>
          </w:tcPr>
          <w:p w14:paraId="4C407F3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26A20B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4CCA1E" w14:textId="6C7D9124" w:rsidR="00D47433" w:rsidRPr="001F72A9" w:rsidRDefault="00D47433" w:rsidP="002146A6">
            <w:r w:rsidRPr="00FC2A31">
              <w:t>1705</w:t>
            </w:r>
          </w:p>
        </w:tc>
        <w:tc>
          <w:tcPr>
            <w:tcW w:w="7650" w:type="dxa"/>
            <w:vAlign w:val="center"/>
          </w:tcPr>
          <w:p w14:paraId="68F2A5D5" w14:textId="3A1DEBDF" w:rsidR="00D47433" w:rsidRPr="001F72A9" w:rsidRDefault="00D47433" w:rsidP="002146A6">
            <w:r w:rsidRPr="00FC2A31">
              <w:t>Finish concrete.</w:t>
            </w:r>
          </w:p>
        </w:tc>
        <w:tc>
          <w:tcPr>
            <w:tcW w:w="1620" w:type="dxa"/>
            <w:vAlign w:val="center"/>
          </w:tcPr>
          <w:p w14:paraId="3FD0BA6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DB83B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76160D" w14:textId="6510DF60" w:rsidR="00D47433" w:rsidRPr="001F72A9" w:rsidRDefault="00D47433" w:rsidP="002146A6">
            <w:r w:rsidRPr="00FC2A31">
              <w:t>1706</w:t>
            </w:r>
          </w:p>
        </w:tc>
        <w:tc>
          <w:tcPr>
            <w:tcW w:w="7650" w:type="dxa"/>
            <w:vAlign w:val="center"/>
          </w:tcPr>
          <w:p w14:paraId="4938B715" w14:textId="31FEDCD0" w:rsidR="00D47433" w:rsidRPr="001F72A9" w:rsidRDefault="00D47433" w:rsidP="002146A6">
            <w:r w:rsidRPr="00FC2A31">
              <w:t>Patch steps and walkways.</w:t>
            </w:r>
          </w:p>
        </w:tc>
        <w:tc>
          <w:tcPr>
            <w:tcW w:w="1620" w:type="dxa"/>
            <w:vAlign w:val="center"/>
          </w:tcPr>
          <w:p w14:paraId="1FD4699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E95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D6E253" w14:textId="0F3C7B28" w:rsidR="00D47433" w:rsidRPr="001F72A9" w:rsidRDefault="00D47433" w:rsidP="002146A6">
            <w:r w:rsidRPr="00FC2A31">
              <w:t>1707</w:t>
            </w:r>
          </w:p>
        </w:tc>
        <w:tc>
          <w:tcPr>
            <w:tcW w:w="7650" w:type="dxa"/>
            <w:vAlign w:val="center"/>
          </w:tcPr>
          <w:p w14:paraId="11B548B8" w14:textId="18A0C623" w:rsidR="00D47433" w:rsidRPr="001F72A9" w:rsidRDefault="00D47433" w:rsidP="002146A6">
            <w:r w:rsidRPr="00FC2A31">
              <w:t>Re-set masonry anchors.</w:t>
            </w:r>
          </w:p>
        </w:tc>
        <w:tc>
          <w:tcPr>
            <w:tcW w:w="1620" w:type="dxa"/>
            <w:vAlign w:val="center"/>
          </w:tcPr>
          <w:p w14:paraId="72B3880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5CE5308" w14:textId="77777777" w:rsidR="008F7FBA" w:rsidRDefault="008F7FBA" w:rsidP="001314D6">
      <w:pPr>
        <w:pStyle w:val="Heading2"/>
      </w:pPr>
    </w:p>
    <w:p w14:paraId="4662E056" w14:textId="77777777" w:rsidR="008F7FBA" w:rsidRDefault="008F7FBA" w:rsidP="001314D6">
      <w:pPr>
        <w:pStyle w:val="Heading2"/>
      </w:pPr>
    </w:p>
    <w:p w14:paraId="41DC344C" w14:textId="07544189" w:rsidR="001314D6" w:rsidRDefault="001314D6" w:rsidP="001314D6">
      <w:pPr>
        <w:pStyle w:val="Heading2"/>
      </w:pPr>
      <w:r>
        <w:lastRenderedPageBreak/>
        <w:t>1</w:t>
      </w:r>
      <w:r w:rsidR="00D47433">
        <w:t>8</w:t>
      </w:r>
      <w:r>
        <w:t xml:space="preserve">00 </w:t>
      </w:r>
      <w:r w:rsidR="00D47433">
        <w:t>Floor and Wall Ti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70B2EF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CB10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30BDAA9" w14:textId="731F63FE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1</w:t>
            </w:r>
          </w:p>
        </w:tc>
        <w:tc>
          <w:tcPr>
            <w:tcW w:w="7650" w:type="dxa"/>
            <w:vAlign w:val="center"/>
          </w:tcPr>
          <w:p w14:paraId="78D03C2A" w14:textId="7955584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Estimate the quantity of tile needed for a repair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4705F5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F0E051" w14:textId="61490ABA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2</w:t>
            </w:r>
          </w:p>
        </w:tc>
        <w:tc>
          <w:tcPr>
            <w:tcW w:w="7650" w:type="dxa"/>
            <w:vAlign w:val="center"/>
          </w:tcPr>
          <w:p w14:paraId="4FDA5DCA" w14:textId="4B26A526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tile terminology and applications.</w:t>
            </w:r>
          </w:p>
        </w:tc>
        <w:tc>
          <w:tcPr>
            <w:tcW w:w="1620" w:type="dxa"/>
            <w:vAlign w:val="center"/>
          </w:tcPr>
          <w:p w14:paraId="074CEA7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83F14C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606B2CD" w14:textId="579261C2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3</w:t>
            </w:r>
          </w:p>
        </w:tc>
        <w:tc>
          <w:tcPr>
            <w:tcW w:w="7650" w:type="dxa"/>
            <w:vAlign w:val="center"/>
          </w:tcPr>
          <w:p w14:paraId="4A06114D" w14:textId="63F2851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adhesives and mortars.</w:t>
            </w:r>
          </w:p>
        </w:tc>
        <w:tc>
          <w:tcPr>
            <w:tcW w:w="1620" w:type="dxa"/>
            <w:vAlign w:val="center"/>
          </w:tcPr>
          <w:p w14:paraId="65D2A4F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661D2A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0CD634" w14:textId="1C92B0F3" w:rsidR="00D47433" w:rsidRPr="001F72A9" w:rsidRDefault="00D47433" w:rsidP="002146A6">
            <w:r w:rsidRPr="00BD2C47">
              <w:t>1804</w:t>
            </w:r>
          </w:p>
        </w:tc>
        <w:tc>
          <w:tcPr>
            <w:tcW w:w="7650" w:type="dxa"/>
            <w:vAlign w:val="center"/>
          </w:tcPr>
          <w:p w14:paraId="728286C4" w14:textId="53EC79F2" w:rsidR="00D47433" w:rsidRPr="001F72A9" w:rsidRDefault="00D47433" w:rsidP="002146A6">
            <w:r w:rsidRPr="00BD2C47">
              <w:t>Use tile tool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FC28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DB38BF" w14:textId="07802597" w:rsidR="00D47433" w:rsidRPr="001F72A9" w:rsidRDefault="00D47433" w:rsidP="002146A6">
            <w:r w:rsidRPr="00BD2C47">
              <w:t>1805</w:t>
            </w:r>
          </w:p>
        </w:tc>
        <w:tc>
          <w:tcPr>
            <w:tcW w:w="7650" w:type="dxa"/>
            <w:vAlign w:val="center"/>
          </w:tcPr>
          <w:p w14:paraId="421CB654" w14:textId="5043B4D1" w:rsidR="00D47433" w:rsidRPr="001F72A9" w:rsidRDefault="00D47433" w:rsidP="002146A6">
            <w:r w:rsidRPr="00BD2C47">
              <w:t>Install various types of tile.</w:t>
            </w:r>
          </w:p>
        </w:tc>
        <w:tc>
          <w:tcPr>
            <w:tcW w:w="1620" w:type="dxa"/>
            <w:vAlign w:val="center"/>
          </w:tcPr>
          <w:p w14:paraId="628B7E2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3046E44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47433">
        <w:t>Residential Electrica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25A4379A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94BE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AF2CD8" w14:textId="699183D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1</w:t>
            </w:r>
          </w:p>
        </w:tc>
        <w:tc>
          <w:tcPr>
            <w:tcW w:w="7650" w:type="dxa"/>
            <w:vAlign w:val="center"/>
          </w:tcPr>
          <w:p w14:paraId="5C585CFE" w14:textId="38B9C15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Apply the National Electric Code (NEC) to common installation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E8EF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843E0A" w14:textId="72658272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2</w:t>
            </w:r>
          </w:p>
        </w:tc>
        <w:tc>
          <w:tcPr>
            <w:tcW w:w="7650" w:type="dxa"/>
            <w:vAlign w:val="center"/>
          </w:tcPr>
          <w:p w14:paraId="5C4CDEF2" w14:textId="28CF80E9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Practice electrical safety.</w:t>
            </w:r>
          </w:p>
        </w:tc>
        <w:tc>
          <w:tcPr>
            <w:tcW w:w="1620" w:type="dxa"/>
            <w:vAlign w:val="center"/>
          </w:tcPr>
          <w:p w14:paraId="0C11D7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781E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3A8BE7" w14:textId="49FDF445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3</w:t>
            </w:r>
          </w:p>
        </w:tc>
        <w:tc>
          <w:tcPr>
            <w:tcW w:w="7650" w:type="dxa"/>
            <w:vAlign w:val="center"/>
          </w:tcPr>
          <w:p w14:paraId="6715DFAD" w14:textId="041107CC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Use electrical tools.</w:t>
            </w:r>
          </w:p>
        </w:tc>
        <w:tc>
          <w:tcPr>
            <w:tcW w:w="1620" w:type="dxa"/>
            <w:vAlign w:val="center"/>
          </w:tcPr>
          <w:p w14:paraId="4D32E9F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2BC2A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47B36F" w14:textId="5FA91E6F" w:rsidR="00D47433" w:rsidRPr="001F72A9" w:rsidRDefault="00D47433" w:rsidP="002146A6">
            <w:r w:rsidRPr="00D41EA4">
              <w:t>1904</w:t>
            </w:r>
          </w:p>
        </w:tc>
        <w:tc>
          <w:tcPr>
            <w:tcW w:w="7650" w:type="dxa"/>
            <w:vAlign w:val="center"/>
          </w:tcPr>
          <w:p w14:paraId="4CBB5F6C" w14:textId="30BD78CC" w:rsidR="00D47433" w:rsidRPr="001F72A9" w:rsidRDefault="00D47433" w:rsidP="002146A6">
            <w:r w:rsidRPr="00D41EA4">
              <w:t>Interpret electrical drawings.</w:t>
            </w:r>
          </w:p>
        </w:tc>
        <w:tc>
          <w:tcPr>
            <w:tcW w:w="1620" w:type="dxa"/>
            <w:vAlign w:val="center"/>
          </w:tcPr>
          <w:p w14:paraId="4B4891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125844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EFEFA" w14:textId="19FAD58A" w:rsidR="00D47433" w:rsidRPr="001F72A9" w:rsidRDefault="00D47433" w:rsidP="002146A6">
            <w:r w:rsidRPr="00D41EA4">
              <w:t>1905</w:t>
            </w:r>
          </w:p>
        </w:tc>
        <w:tc>
          <w:tcPr>
            <w:tcW w:w="7650" w:type="dxa"/>
            <w:vAlign w:val="center"/>
          </w:tcPr>
          <w:p w14:paraId="05489085" w14:textId="6BABA308" w:rsidR="00D47433" w:rsidRPr="001F72A9" w:rsidRDefault="00D47433" w:rsidP="002146A6">
            <w:r w:rsidRPr="00D41EA4">
              <w:t>Identify common electrical symbols.</w:t>
            </w:r>
          </w:p>
        </w:tc>
        <w:tc>
          <w:tcPr>
            <w:tcW w:w="1620" w:type="dxa"/>
            <w:vAlign w:val="center"/>
          </w:tcPr>
          <w:p w14:paraId="4BDCEDA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71130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505191" w14:textId="649B7752" w:rsidR="00D47433" w:rsidRPr="001F72A9" w:rsidRDefault="00D47433" w:rsidP="002146A6">
            <w:r w:rsidRPr="00D41EA4">
              <w:t>1906</w:t>
            </w:r>
          </w:p>
        </w:tc>
        <w:tc>
          <w:tcPr>
            <w:tcW w:w="7650" w:type="dxa"/>
            <w:vAlign w:val="center"/>
          </w:tcPr>
          <w:p w14:paraId="2F55DCE0" w14:textId="3D91EA95" w:rsidR="00D47433" w:rsidRPr="001F72A9" w:rsidRDefault="00D47433" w:rsidP="002146A6">
            <w:r w:rsidRPr="00D41EA4">
              <w:t xml:space="preserve">Use a multimeter to identify alternating current and direct current. </w:t>
            </w:r>
          </w:p>
        </w:tc>
        <w:tc>
          <w:tcPr>
            <w:tcW w:w="1620" w:type="dxa"/>
            <w:vAlign w:val="center"/>
          </w:tcPr>
          <w:p w14:paraId="0C0755D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DDA254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C4407" w14:textId="554DC209" w:rsidR="00D47433" w:rsidRPr="001F72A9" w:rsidRDefault="00D47433" w:rsidP="002146A6">
            <w:r w:rsidRPr="00D41EA4">
              <w:t>1907</w:t>
            </w:r>
          </w:p>
        </w:tc>
        <w:tc>
          <w:tcPr>
            <w:tcW w:w="7650" w:type="dxa"/>
            <w:vAlign w:val="center"/>
          </w:tcPr>
          <w:p w14:paraId="197A7EF6" w14:textId="24BAB248" w:rsidR="00D47433" w:rsidRPr="001F72A9" w:rsidRDefault="00D47433" w:rsidP="002146A6">
            <w:r w:rsidRPr="00D41EA4">
              <w:t xml:space="preserve">Identify wire sizes </w:t>
            </w:r>
            <w:r w:rsidR="007129DB">
              <w:t>and</w:t>
            </w:r>
            <w:r w:rsidRPr="00D41EA4">
              <w:t xml:space="preserve"> ampacities.</w:t>
            </w:r>
          </w:p>
        </w:tc>
        <w:tc>
          <w:tcPr>
            <w:tcW w:w="1620" w:type="dxa"/>
            <w:vAlign w:val="center"/>
          </w:tcPr>
          <w:p w14:paraId="0B65629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BAA020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D5DDA6" w14:textId="091A8C8B" w:rsidR="00D47433" w:rsidRPr="001F72A9" w:rsidRDefault="00D47433" w:rsidP="002146A6">
            <w:r w:rsidRPr="00D41EA4">
              <w:t>1908</w:t>
            </w:r>
          </w:p>
        </w:tc>
        <w:tc>
          <w:tcPr>
            <w:tcW w:w="7650" w:type="dxa"/>
            <w:vAlign w:val="center"/>
          </w:tcPr>
          <w:p w14:paraId="4BA531F9" w14:textId="2316FF36" w:rsidR="00D47433" w:rsidRPr="001F72A9" w:rsidRDefault="00D47433" w:rsidP="002146A6">
            <w:r w:rsidRPr="00D41EA4">
              <w:t>Identify wire types.</w:t>
            </w:r>
          </w:p>
        </w:tc>
        <w:tc>
          <w:tcPr>
            <w:tcW w:w="1620" w:type="dxa"/>
            <w:vAlign w:val="center"/>
          </w:tcPr>
          <w:p w14:paraId="1B7B034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412F8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2CE3A9" w14:textId="44496F84" w:rsidR="00D47433" w:rsidRPr="00D11113" w:rsidRDefault="00D47433" w:rsidP="002146A6">
            <w:r w:rsidRPr="00D41EA4">
              <w:t>1909</w:t>
            </w:r>
          </w:p>
        </w:tc>
        <w:tc>
          <w:tcPr>
            <w:tcW w:w="7650" w:type="dxa"/>
            <w:vAlign w:val="center"/>
          </w:tcPr>
          <w:p w14:paraId="0C269208" w14:textId="5047FDEF" w:rsidR="00D47433" w:rsidRPr="00D11113" w:rsidRDefault="00D47433" w:rsidP="002146A6">
            <w:r w:rsidRPr="00D41EA4">
              <w:t>Use connectors/wire nuts to connect or splice wire.</w:t>
            </w:r>
          </w:p>
        </w:tc>
        <w:tc>
          <w:tcPr>
            <w:tcW w:w="1620" w:type="dxa"/>
            <w:vAlign w:val="center"/>
          </w:tcPr>
          <w:p w14:paraId="3EBCE2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1FF2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3964CD" w14:textId="74E591A3" w:rsidR="00D47433" w:rsidRPr="00D11113" w:rsidRDefault="00D47433" w:rsidP="002146A6">
            <w:r w:rsidRPr="00D41EA4">
              <w:t>1910</w:t>
            </w:r>
          </w:p>
        </w:tc>
        <w:tc>
          <w:tcPr>
            <w:tcW w:w="7650" w:type="dxa"/>
            <w:vAlign w:val="center"/>
          </w:tcPr>
          <w:p w14:paraId="64DD1118" w14:textId="261115EC" w:rsidR="00D47433" w:rsidRPr="00D11113" w:rsidRDefault="00D47433" w:rsidP="002146A6">
            <w:r w:rsidRPr="00D41EA4">
              <w:t>Dispose of fluorescent bulbs.</w:t>
            </w:r>
          </w:p>
        </w:tc>
        <w:tc>
          <w:tcPr>
            <w:tcW w:w="1620" w:type="dxa"/>
            <w:vAlign w:val="center"/>
          </w:tcPr>
          <w:p w14:paraId="0FE5B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2D6EB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0FDCA9" w14:textId="7882D460" w:rsidR="00D47433" w:rsidRPr="00D11113" w:rsidRDefault="00D47433" w:rsidP="002146A6">
            <w:r w:rsidRPr="00D41EA4">
              <w:t>1911</w:t>
            </w:r>
          </w:p>
        </w:tc>
        <w:tc>
          <w:tcPr>
            <w:tcW w:w="7650" w:type="dxa"/>
            <w:vAlign w:val="center"/>
          </w:tcPr>
          <w:p w14:paraId="7C912B70" w14:textId="4E1A5851" w:rsidR="00D47433" w:rsidRPr="00D11113" w:rsidRDefault="00D47433" w:rsidP="002146A6">
            <w:r w:rsidRPr="00D41EA4">
              <w:t>Change fluorescent bulbs.</w:t>
            </w:r>
          </w:p>
        </w:tc>
        <w:tc>
          <w:tcPr>
            <w:tcW w:w="1620" w:type="dxa"/>
            <w:vAlign w:val="center"/>
          </w:tcPr>
          <w:p w14:paraId="683C6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F470C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162CC4" w14:textId="63BAF590" w:rsidR="00D47433" w:rsidRPr="00D11113" w:rsidRDefault="00D47433" w:rsidP="002146A6">
            <w:r w:rsidRPr="00D41EA4">
              <w:t>1912</w:t>
            </w:r>
          </w:p>
        </w:tc>
        <w:tc>
          <w:tcPr>
            <w:tcW w:w="7650" w:type="dxa"/>
            <w:vAlign w:val="center"/>
          </w:tcPr>
          <w:p w14:paraId="1CC05CD5" w14:textId="166B82DC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1AB6142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8919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5068D7" w14:textId="3587FAD4" w:rsidR="00D47433" w:rsidRPr="00D11113" w:rsidRDefault="00D47433" w:rsidP="002146A6">
            <w:r w:rsidRPr="00D41EA4">
              <w:t>1913</w:t>
            </w:r>
          </w:p>
        </w:tc>
        <w:tc>
          <w:tcPr>
            <w:tcW w:w="7650" w:type="dxa"/>
            <w:vAlign w:val="center"/>
          </w:tcPr>
          <w:p w14:paraId="6BD2AF15" w14:textId="3CAE66BD" w:rsidR="00D47433" w:rsidRPr="00D11113" w:rsidRDefault="00D47433" w:rsidP="002146A6">
            <w:r w:rsidRPr="00D41EA4">
              <w:t>Reset an electric circuit breaker.</w:t>
            </w:r>
          </w:p>
        </w:tc>
        <w:tc>
          <w:tcPr>
            <w:tcW w:w="1620" w:type="dxa"/>
            <w:vAlign w:val="center"/>
          </w:tcPr>
          <w:p w14:paraId="0C93B49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F2A60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F441192" w14:textId="09A844B1" w:rsidR="00D47433" w:rsidRPr="00D11113" w:rsidRDefault="00D47433" w:rsidP="002146A6">
            <w:r w:rsidRPr="00D41EA4">
              <w:t>1914</w:t>
            </w:r>
          </w:p>
        </w:tc>
        <w:tc>
          <w:tcPr>
            <w:tcW w:w="7650" w:type="dxa"/>
            <w:vAlign w:val="center"/>
          </w:tcPr>
          <w:p w14:paraId="3162E9C1" w14:textId="17600096" w:rsidR="00D47433" w:rsidRPr="00D11113" w:rsidRDefault="00D47433" w:rsidP="002146A6">
            <w:r w:rsidRPr="00D41EA4">
              <w:t>Install a ground fault circuit interrupting outlet.</w:t>
            </w:r>
          </w:p>
        </w:tc>
        <w:tc>
          <w:tcPr>
            <w:tcW w:w="1620" w:type="dxa"/>
            <w:vAlign w:val="center"/>
          </w:tcPr>
          <w:p w14:paraId="3AAE512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E39F3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2FE1E0" w14:textId="59033C81" w:rsidR="00D47433" w:rsidRPr="00D11113" w:rsidRDefault="00D47433" w:rsidP="002146A6">
            <w:r w:rsidRPr="00D41EA4">
              <w:t>1915</w:t>
            </w:r>
          </w:p>
        </w:tc>
        <w:tc>
          <w:tcPr>
            <w:tcW w:w="7650" w:type="dxa"/>
            <w:vAlign w:val="center"/>
          </w:tcPr>
          <w:p w14:paraId="7DF91D6C" w14:textId="6C34FBAD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384E35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2B496" w14:textId="47A7FB62" w:rsidR="00D47433" w:rsidRPr="00D11113" w:rsidRDefault="00D47433" w:rsidP="002146A6">
            <w:r w:rsidRPr="00D41EA4">
              <w:t>1916</w:t>
            </w:r>
          </w:p>
        </w:tc>
        <w:tc>
          <w:tcPr>
            <w:tcW w:w="7650" w:type="dxa"/>
            <w:vAlign w:val="center"/>
          </w:tcPr>
          <w:p w14:paraId="2DC6B4A9" w14:textId="1263A8DC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3B0D8C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AA998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A516DCA" w14:textId="1451B3A0" w:rsidR="00D47433" w:rsidRPr="00D11113" w:rsidRDefault="00D47433" w:rsidP="002146A6">
            <w:r w:rsidRPr="00D41EA4">
              <w:t>1917</w:t>
            </w:r>
          </w:p>
        </w:tc>
        <w:tc>
          <w:tcPr>
            <w:tcW w:w="7650" w:type="dxa"/>
            <w:vAlign w:val="center"/>
          </w:tcPr>
          <w:p w14:paraId="40EDAAE3" w14:textId="114B1E99" w:rsidR="00D47433" w:rsidRPr="00D11113" w:rsidRDefault="00D47433" w:rsidP="002146A6">
            <w:r w:rsidRPr="00D41EA4">
              <w:t xml:space="preserve">Install </w:t>
            </w:r>
            <w:r w:rsidR="007129DB">
              <w:t xml:space="preserve">an </w:t>
            </w:r>
            <w:r w:rsidRPr="00D41EA4">
              <w:t>adjustable bar hanger.</w:t>
            </w:r>
          </w:p>
        </w:tc>
        <w:tc>
          <w:tcPr>
            <w:tcW w:w="1620" w:type="dxa"/>
            <w:vAlign w:val="center"/>
          </w:tcPr>
          <w:p w14:paraId="78C18B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0F6559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9B332B" w14:textId="3D59F3A2" w:rsidR="00D47433" w:rsidRPr="00D11113" w:rsidRDefault="00D47433" w:rsidP="002146A6">
            <w:r w:rsidRPr="00D41EA4">
              <w:lastRenderedPageBreak/>
              <w:t>1918</w:t>
            </w:r>
          </w:p>
        </w:tc>
        <w:tc>
          <w:tcPr>
            <w:tcW w:w="7650" w:type="dxa"/>
            <w:vAlign w:val="center"/>
          </w:tcPr>
          <w:p w14:paraId="5A06B40A" w14:textId="3EE45D33" w:rsidR="00D47433" w:rsidRPr="00D11113" w:rsidRDefault="00D47433" w:rsidP="002146A6">
            <w:r w:rsidRPr="00D41EA4">
              <w:t>Install a light fixture.</w:t>
            </w:r>
          </w:p>
        </w:tc>
        <w:tc>
          <w:tcPr>
            <w:tcW w:w="1620" w:type="dxa"/>
            <w:vAlign w:val="center"/>
          </w:tcPr>
          <w:p w14:paraId="4E35BF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F628A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8C13D" w14:textId="59D85514" w:rsidR="00D47433" w:rsidRPr="00D11113" w:rsidRDefault="00D47433" w:rsidP="002146A6">
            <w:r w:rsidRPr="00D41EA4">
              <w:t>1919</w:t>
            </w:r>
          </w:p>
        </w:tc>
        <w:tc>
          <w:tcPr>
            <w:tcW w:w="7650" w:type="dxa"/>
            <w:vAlign w:val="center"/>
          </w:tcPr>
          <w:p w14:paraId="12CA0593" w14:textId="5B44BB27" w:rsidR="00D47433" w:rsidRPr="00D11113" w:rsidRDefault="00D47433" w:rsidP="002146A6">
            <w:r w:rsidRPr="00D41EA4">
              <w:t>Install a duplex receptacle.</w:t>
            </w:r>
          </w:p>
        </w:tc>
        <w:tc>
          <w:tcPr>
            <w:tcW w:w="1620" w:type="dxa"/>
            <w:vAlign w:val="center"/>
          </w:tcPr>
          <w:p w14:paraId="6B4485A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16F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8B4827" w14:textId="76CCADAB" w:rsidR="00D47433" w:rsidRPr="00D11113" w:rsidRDefault="00D47433" w:rsidP="002146A6">
            <w:r w:rsidRPr="00D41EA4">
              <w:t>1920</w:t>
            </w:r>
          </w:p>
        </w:tc>
        <w:tc>
          <w:tcPr>
            <w:tcW w:w="7650" w:type="dxa"/>
            <w:vAlign w:val="center"/>
          </w:tcPr>
          <w:p w14:paraId="2F5BD404" w14:textId="252F658B" w:rsidR="00D47433" w:rsidRPr="00D11113" w:rsidRDefault="00D47433" w:rsidP="002146A6">
            <w:r w:rsidRPr="00D41EA4">
              <w:t>Install a single pole switch.</w:t>
            </w:r>
          </w:p>
        </w:tc>
        <w:tc>
          <w:tcPr>
            <w:tcW w:w="1620" w:type="dxa"/>
            <w:vAlign w:val="center"/>
          </w:tcPr>
          <w:p w14:paraId="70E15A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31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500C2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D102C3" w14:textId="2657590B" w:rsidR="00D47433" w:rsidRPr="00D11113" w:rsidRDefault="00D47433" w:rsidP="002146A6">
            <w:r w:rsidRPr="00D41EA4">
              <w:t>1921</w:t>
            </w:r>
          </w:p>
        </w:tc>
        <w:tc>
          <w:tcPr>
            <w:tcW w:w="7650" w:type="dxa"/>
            <w:vAlign w:val="center"/>
          </w:tcPr>
          <w:p w14:paraId="6F63D1C5" w14:textId="7FFFC2C6" w:rsidR="00D47433" w:rsidRPr="00D11113" w:rsidRDefault="00D47433" w:rsidP="002146A6">
            <w:r w:rsidRPr="00D41EA4">
              <w:t>Install a split wire duplex receptacle.</w:t>
            </w:r>
          </w:p>
        </w:tc>
        <w:tc>
          <w:tcPr>
            <w:tcW w:w="1620" w:type="dxa"/>
            <w:vAlign w:val="center"/>
          </w:tcPr>
          <w:p w14:paraId="6373782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D5B80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A00F0A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C530" w14:textId="11E02696" w:rsidR="00D47433" w:rsidRPr="00D11113" w:rsidRDefault="00D47433" w:rsidP="002146A6">
            <w:r w:rsidRPr="00D41EA4">
              <w:t>1922</w:t>
            </w:r>
          </w:p>
        </w:tc>
        <w:tc>
          <w:tcPr>
            <w:tcW w:w="7650" w:type="dxa"/>
            <w:vAlign w:val="center"/>
          </w:tcPr>
          <w:p w14:paraId="492978AF" w14:textId="5F34F752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707BE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331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7546E2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662931C" w14:textId="0E00F2CA" w:rsidR="00D47433" w:rsidRPr="00D11113" w:rsidRDefault="00D47433" w:rsidP="002146A6">
            <w:r w:rsidRPr="00D41EA4">
              <w:t>1923</w:t>
            </w:r>
          </w:p>
        </w:tc>
        <w:tc>
          <w:tcPr>
            <w:tcW w:w="7650" w:type="dxa"/>
            <w:vAlign w:val="center"/>
          </w:tcPr>
          <w:p w14:paraId="4EB26586" w14:textId="556ED55F" w:rsidR="00D47433" w:rsidRPr="00D11113" w:rsidRDefault="00D47433" w:rsidP="002146A6">
            <w:r w:rsidRPr="00D41EA4">
              <w:t>Install a recessed light.</w:t>
            </w:r>
          </w:p>
        </w:tc>
        <w:tc>
          <w:tcPr>
            <w:tcW w:w="1620" w:type="dxa"/>
            <w:vAlign w:val="center"/>
          </w:tcPr>
          <w:p w14:paraId="2CEDA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49C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D91E7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5090DB4" w14:textId="17FC7AE0" w:rsidR="00D47433" w:rsidRPr="00D11113" w:rsidRDefault="00D47433" w:rsidP="002146A6">
            <w:r w:rsidRPr="00D41EA4">
              <w:t>1924</w:t>
            </w:r>
          </w:p>
        </w:tc>
        <w:tc>
          <w:tcPr>
            <w:tcW w:w="7650" w:type="dxa"/>
            <w:vAlign w:val="center"/>
          </w:tcPr>
          <w:p w14:paraId="375F7F91" w14:textId="4C02A34A" w:rsidR="00D47433" w:rsidRPr="00D11113" w:rsidRDefault="00D47433" w:rsidP="002146A6">
            <w:r w:rsidRPr="00D41EA4">
              <w:t>Install outlet boxes.</w:t>
            </w:r>
          </w:p>
        </w:tc>
        <w:tc>
          <w:tcPr>
            <w:tcW w:w="1620" w:type="dxa"/>
            <w:vAlign w:val="center"/>
          </w:tcPr>
          <w:p w14:paraId="65ADBA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A4EA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5502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A309B3" w14:textId="1C3F2567" w:rsidR="00D47433" w:rsidRPr="00D11113" w:rsidRDefault="00D47433" w:rsidP="002146A6">
            <w:r w:rsidRPr="00D41EA4">
              <w:t>1925</w:t>
            </w:r>
          </w:p>
        </w:tc>
        <w:tc>
          <w:tcPr>
            <w:tcW w:w="7650" w:type="dxa"/>
            <w:vAlign w:val="center"/>
          </w:tcPr>
          <w:p w14:paraId="1CB7D924" w14:textId="3D8A99E3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4120DF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FDA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BFE0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3DD7A1" w14:textId="093E7F85" w:rsidR="00D47433" w:rsidRPr="00D11113" w:rsidRDefault="00D47433" w:rsidP="002146A6">
            <w:r w:rsidRPr="00D41EA4">
              <w:t>1926</w:t>
            </w:r>
          </w:p>
        </w:tc>
        <w:tc>
          <w:tcPr>
            <w:tcW w:w="7650" w:type="dxa"/>
            <w:vAlign w:val="center"/>
          </w:tcPr>
          <w:p w14:paraId="59861314" w14:textId="3DAED3EE" w:rsidR="00D47433" w:rsidRPr="00D11113" w:rsidRDefault="00D47433" w:rsidP="002146A6">
            <w:r w:rsidRPr="00D41EA4">
              <w:t>Install Romex to boxes.</w:t>
            </w:r>
          </w:p>
        </w:tc>
        <w:tc>
          <w:tcPr>
            <w:tcW w:w="1620" w:type="dxa"/>
            <w:vAlign w:val="center"/>
          </w:tcPr>
          <w:p w14:paraId="0796CD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45E71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4B980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BFA7099" w14:textId="7705174B" w:rsidR="00D47433" w:rsidRPr="00D11113" w:rsidRDefault="00D47433" w:rsidP="002146A6">
            <w:r w:rsidRPr="00D41EA4">
              <w:t>1927</w:t>
            </w:r>
          </w:p>
        </w:tc>
        <w:tc>
          <w:tcPr>
            <w:tcW w:w="7650" w:type="dxa"/>
            <w:vAlign w:val="center"/>
          </w:tcPr>
          <w:p w14:paraId="71BE5FAB" w14:textId="195B7D2D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2F6904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EDED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020C8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321176" w14:textId="65DDF499" w:rsidR="00D47433" w:rsidRPr="00D11113" w:rsidRDefault="00D47433" w:rsidP="002146A6">
            <w:r w:rsidRPr="00D41EA4">
              <w:t>1928</w:t>
            </w:r>
          </w:p>
        </w:tc>
        <w:tc>
          <w:tcPr>
            <w:tcW w:w="7650" w:type="dxa"/>
            <w:vAlign w:val="center"/>
          </w:tcPr>
          <w:p w14:paraId="5FD4A884" w14:textId="0EFD75D7" w:rsidR="00D47433" w:rsidRPr="00D11113" w:rsidRDefault="00D47433" w:rsidP="002146A6">
            <w:r w:rsidRPr="00D41EA4">
              <w:t>Install a three-way switch.</w:t>
            </w:r>
          </w:p>
        </w:tc>
        <w:tc>
          <w:tcPr>
            <w:tcW w:w="1620" w:type="dxa"/>
            <w:vAlign w:val="center"/>
          </w:tcPr>
          <w:p w14:paraId="7C51C92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00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0403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D73A3" w14:textId="2C9E6DEE" w:rsidR="00D47433" w:rsidRPr="00D11113" w:rsidRDefault="00D47433" w:rsidP="002146A6">
            <w:r w:rsidRPr="00D41EA4">
              <w:t>1929</w:t>
            </w:r>
          </w:p>
        </w:tc>
        <w:tc>
          <w:tcPr>
            <w:tcW w:w="7650" w:type="dxa"/>
            <w:vAlign w:val="center"/>
          </w:tcPr>
          <w:p w14:paraId="7FAA02BC" w14:textId="54EC1F79" w:rsidR="00D47433" w:rsidRPr="00D11113" w:rsidRDefault="00D47433" w:rsidP="002146A6">
            <w:r w:rsidRPr="00D41EA4">
              <w:t>Install a four-way switch.</w:t>
            </w:r>
          </w:p>
        </w:tc>
        <w:tc>
          <w:tcPr>
            <w:tcW w:w="1620" w:type="dxa"/>
            <w:vAlign w:val="center"/>
          </w:tcPr>
          <w:p w14:paraId="3837F44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A3767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C37189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4CF01D" w14:textId="018040E6" w:rsidR="00D47433" w:rsidRPr="00D11113" w:rsidRDefault="00D47433" w:rsidP="002146A6">
            <w:r w:rsidRPr="00D41EA4">
              <w:t>1930</w:t>
            </w:r>
          </w:p>
        </w:tc>
        <w:tc>
          <w:tcPr>
            <w:tcW w:w="7650" w:type="dxa"/>
            <w:vAlign w:val="center"/>
          </w:tcPr>
          <w:p w14:paraId="6AA46A04" w14:textId="30466629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08418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753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A0D0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9D9192" w14:textId="17CA0BFD" w:rsidR="00D47433" w:rsidRPr="00D11113" w:rsidRDefault="00D47433" w:rsidP="002146A6">
            <w:r w:rsidRPr="00D41EA4">
              <w:t>1931</w:t>
            </w:r>
          </w:p>
        </w:tc>
        <w:tc>
          <w:tcPr>
            <w:tcW w:w="7650" w:type="dxa"/>
            <w:vAlign w:val="center"/>
          </w:tcPr>
          <w:p w14:paraId="3DE669FA" w14:textId="3D3AA6C4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B7C70C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FFCE7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F18EA2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FA1344" w14:textId="0E1C71BA" w:rsidR="00D47433" w:rsidRPr="00D11113" w:rsidRDefault="00D47433" w:rsidP="002146A6">
            <w:r w:rsidRPr="00D41EA4">
              <w:t>1932</w:t>
            </w:r>
          </w:p>
        </w:tc>
        <w:tc>
          <w:tcPr>
            <w:tcW w:w="7650" w:type="dxa"/>
            <w:vAlign w:val="center"/>
          </w:tcPr>
          <w:p w14:paraId="19C202DA" w14:textId="7443B77F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2F4354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AD5EC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C7BF7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5B04A" w14:textId="64E3758D" w:rsidR="00D47433" w:rsidRPr="00D11113" w:rsidRDefault="00D47433" w:rsidP="002146A6">
            <w:r w:rsidRPr="00D41EA4">
              <w:t>1933</w:t>
            </w:r>
          </w:p>
        </w:tc>
        <w:tc>
          <w:tcPr>
            <w:tcW w:w="7650" w:type="dxa"/>
            <w:vAlign w:val="center"/>
          </w:tcPr>
          <w:p w14:paraId="2A98D20A" w14:textId="05218A27" w:rsidR="00D47433" w:rsidRPr="00D11113" w:rsidRDefault="00D47433" w:rsidP="002146A6">
            <w:r w:rsidRPr="00D41EA4">
              <w:t>Install old work boxes.</w:t>
            </w:r>
          </w:p>
        </w:tc>
        <w:tc>
          <w:tcPr>
            <w:tcW w:w="1620" w:type="dxa"/>
            <w:vAlign w:val="center"/>
          </w:tcPr>
          <w:p w14:paraId="43BE84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380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627FE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94990AE" w14:textId="72BDAB2B" w:rsidR="00D47433" w:rsidRPr="00D11113" w:rsidRDefault="00D47433" w:rsidP="002146A6">
            <w:r w:rsidRPr="00D41EA4">
              <w:t>1934</w:t>
            </w:r>
          </w:p>
        </w:tc>
        <w:tc>
          <w:tcPr>
            <w:tcW w:w="7650" w:type="dxa"/>
            <w:vAlign w:val="center"/>
          </w:tcPr>
          <w:p w14:paraId="36401125" w14:textId="715C88E1" w:rsidR="00D47433" w:rsidRPr="00D11113" w:rsidRDefault="00D47433" w:rsidP="002146A6">
            <w:r w:rsidRPr="00D41EA4">
              <w:t>Check and replace a 24-volt transformer.</w:t>
            </w:r>
          </w:p>
        </w:tc>
        <w:tc>
          <w:tcPr>
            <w:tcW w:w="1620" w:type="dxa"/>
            <w:vAlign w:val="center"/>
          </w:tcPr>
          <w:p w14:paraId="52DE792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DBB12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A013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65D62B" w14:textId="05FC0E1D" w:rsidR="00D47433" w:rsidRPr="00D11113" w:rsidRDefault="00D47433" w:rsidP="002146A6">
            <w:r w:rsidRPr="00D41EA4">
              <w:t>1935</w:t>
            </w:r>
          </w:p>
        </w:tc>
        <w:tc>
          <w:tcPr>
            <w:tcW w:w="7650" w:type="dxa"/>
            <w:vAlign w:val="center"/>
          </w:tcPr>
          <w:p w14:paraId="12D5F502" w14:textId="31B61114" w:rsidR="00D47433" w:rsidRPr="00D11113" w:rsidRDefault="00D47433" w:rsidP="002146A6">
            <w:r w:rsidRPr="00D41EA4">
              <w:t>Install circuit breakers.</w:t>
            </w:r>
          </w:p>
        </w:tc>
        <w:tc>
          <w:tcPr>
            <w:tcW w:w="1620" w:type="dxa"/>
            <w:vAlign w:val="center"/>
          </w:tcPr>
          <w:p w14:paraId="352508D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D12C5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990CC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9738D3" w14:textId="30B9FBFE" w:rsidR="00D47433" w:rsidRPr="00D11113" w:rsidRDefault="00D47433" w:rsidP="002146A6">
            <w:r w:rsidRPr="00D41EA4">
              <w:t>1936</w:t>
            </w:r>
          </w:p>
        </w:tc>
        <w:tc>
          <w:tcPr>
            <w:tcW w:w="7650" w:type="dxa"/>
            <w:vAlign w:val="center"/>
          </w:tcPr>
          <w:p w14:paraId="7F6BF581" w14:textId="6A04FCF0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6BB643A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D7BB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CEF8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5F53C7" w14:textId="5C686FD5" w:rsidR="00D47433" w:rsidRPr="00D11113" w:rsidRDefault="00D47433" w:rsidP="002146A6">
            <w:r w:rsidRPr="00D41EA4">
              <w:t>1937</w:t>
            </w:r>
          </w:p>
        </w:tc>
        <w:tc>
          <w:tcPr>
            <w:tcW w:w="7650" w:type="dxa"/>
            <w:vAlign w:val="center"/>
          </w:tcPr>
          <w:p w14:paraId="5C1DD7ED" w14:textId="2D9726C1" w:rsidR="00D47433" w:rsidRPr="00D11113" w:rsidRDefault="00D47433" w:rsidP="002146A6">
            <w:r w:rsidRPr="00D41EA4">
              <w:t>Perform proper grounding techniques.</w:t>
            </w:r>
          </w:p>
        </w:tc>
        <w:tc>
          <w:tcPr>
            <w:tcW w:w="1620" w:type="dxa"/>
            <w:vAlign w:val="center"/>
          </w:tcPr>
          <w:p w14:paraId="7FF188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17E59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116505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03CA24" w14:textId="1AB694EE" w:rsidR="00D47433" w:rsidRPr="00D11113" w:rsidRDefault="00D47433" w:rsidP="002146A6">
            <w:r w:rsidRPr="00D41EA4">
              <w:t>1938</w:t>
            </w:r>
          </w:p>
        </w:tc>
        <w:tc>
          <w:tcPr>
            <w:tcW w:w="7650" w:type="dxa"/>
            <w:vAlign w:val="center"/>
          </w:tcPr>
          <w:p w14:paraId="166EBDD8" w14:textId="697C27A1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3175B73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1EE0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24E23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396B2D" w14:textId="5B093C07" w:rsidR="00D47433" w:rsidRPr="00D11113" w:rsidRDefault="00D47433" w:rsidP="002146A6">
            <w:r w:rsidRPr="00D41EA4">
              <w:t>1939</w:t>
            </w:r>
          </w:p>
        </w:tc>
        <w:tc>
          <w:tcPr>
            <w:tcW w:w="7650" w:type="dxa"/>
            <w:vAlign w:val="center"/>
          </w:tcPr>
          <w:p w14:paraId="68D18499" w14:textId="0C50D201" w:rsidR="00D47433" w:rsidRPr="00D11113" w:rsidRDefault="00D47433" w:rsidP="002146A6">
            <w:r w:rsidRPr="00D41EA4">
              <w:t>Install low-voltage wiring.</w:t>
            </w:r>
          </w:p>
        </w:tc>
        <w:tc>
          <w:tcPr>
            <w:tcW w:w="1620" w:type="dxa"/>
            <w:vAlign w:val="center"/>
          </w:tcPr>
          <w:p w14:paraId="48D8C6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559B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61A45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FBE76C" w14:textId="139534B3" w:rsidR="00D47433" w:rsidRPr="00D11113" w:rsidRDefault="00D47433" w:rsidP="002146A6">
            <w:r w:rsidRPr="00D41EA4">
              <w:t>1940</w:t>
            </w:r>
          </w:p>
        </w:tc>
        <w:tc>
          <w:tcPr>
            <w:tcW w:w="7650" w:type="dxa"/>
            <w:vAlign w:val="center"/>
          </w:tcPr>
          <w:p w14:paraId="00EA0037" w14:textId="5E1383AD" w:rsidR="00D47433" w:rsidRPr="00D11113" w:rsidRDefault="00D47433" w:rsidP="002146A6">
            <w:r w:rsidRPr="00D41EA4">
              <w:t>Install coaxial cable for television reception.</w:t>
            </w:r>
          </w:p>
        </w:tc>
        <w:tc>
          <w:tcPr>
            <w:tcW w:w="1620" w:type="dxa"/>
            <w:vAlign w:val="center"/>
          </w:tcPr>
          <w:p w14:paraId="2C16F9A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3391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523E9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8FDDD" w14:textId="2DAF7D15" w:rsidR="00D47433" w:rsidRPr="00D11113" w:rsidRDefault="00D47433" w:rsidP="002146A6">
            <w:r w:rsidRPr="00D41EA4">
              <w:t>1941</w:t>
            </w:r>
          </w:p>
        </w:tc>
        <w:tc>
          <w:tcPr>
            <w:tcW w:w="7650" w:type="dxa"/>
            <w:vAlign w:val="center"/>
          </w:tcPr>
          <w:p w14:paraId="50AFD25D" w14:textId="09E19E24" w:rsidR="00D47433" w:rsidRPr="00D11113" w:rsidRDefault="00D47433" w:rsidP="002146A6">
            <w:r w:rsidRPr="00D41EA4">
              <w:t>Install cabling for computer workstations.</w:t>
            </w:r>
          </w:p>
        </w:tc>
        <w:tc>
          <w:tcPr>
            <w:tcW w:w="1620" w:type="dxa"/>
            <w:vAlign w:val="center"/>
          </w:tcPr>
          <w:p w14:paraId="042613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172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78160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3D8360" w14:textId="003F5C41" w:rsidR="00D47433" w:rsidRPr="00D11113" w:rsidRDefault="00D47433" w:rsidP="002146A6">
            <w:r w:rsidRPr="00D41EA4">
              <w:t>1942</w:t>
            </w:r>
          </w:p>
        </w:tc>
        <w:tc>
          <w:tcPr>
            <w:tcW w:w="7650" w:type="dxa"/>
            <w:vAlign w:val="center"/>
          </w:tcPr>
          <w:p w14:paraId="0DE5E7A6" w14:textId="19C2D500" w:rsidR="00D47433" w:rsidRPr="00D11113" w:rsidRDefault="00D47433" w:rsidP="002146A6">
            <w:r w:rsidRPr="00D41EA4">
              <w:t>Replace or install a ceiling fan.</w:t>
            </w:r>
          </w:p>
        </w:tc>
        <w:tc>
          <w:tcPr>
            <w:tcW w:w="1620" w:type="dxa"/>
            <w:vAlign w:val="center"/>
          </w:tcPr>
          <w:p w14:paraId="47F482D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BC95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CEAE0B1" w:rsidR="001314D6" w:rsidRDefault="00D47433" w:rsidP="001314D6">
      <w:pPr>
        <w:pStyle w:val="Heading2"/>
      </w:pPr>
      <w:r>
        <w:t>20</w:t>
      </w:r>
      <w:r w:rsidR="001314D6">
        <w:t xml:space="preserve">00 </w:t>
      </w:r>
      <w:r>
        <w:t>Residential Plumb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FCDBA3F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9BE8E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794819" w14:textId="417DB6A3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1</w:t>
            </w:r>
          </w:p>
        </w:tc>
        <w:tc>
          <w:tcPr>
            <w:tcW w:w="7650" w:type="dxa"/>
            <w:vAlign w:val="center"/>
          </w:tcPr>
          <w:p w14:paraId="7DCFC437" w14:textId="06357040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1EBC6D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419B8A" w14:textId="275806EC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lastRenderedPageBreak/>
              <w:t>2002</w:t>
            </w:r>
          </w:p>
        </w:tc>
        <w:tc>
          <w:tcPr>
            <w:tcW w:w="7650" w:type="dxa"/>
            <w:vAlign w:val="center"/>
          </w:tcPr>
          <w:p w14:paraId="6CF8BF84" w14:textId="7B450DA3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1DD828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0FCD87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391661" w14:textId="7A01C7A7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3</w:t>
            </w:r>
          </w:p>
        </w:tc>
        <w:tc>
          <w:tcPr>
            <w:tcW w:w="7650" w:type="dxa"/>
            <w:vAlign w:val="center"/>
          </w:tcPr>
          <w:p w14:paraId="521C5803" w14:textId="30EACD11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Interpret plumbing symbols.</w:t>
            </w:r>
          </w:p>
        </w:tc>
        <w:tc>
          <w:tcPr>
            <w:tcW w:w="1620" w:type="dxa"/>
            <w:vAlign w:val="center"/>
          </w:tcPr>
          <w:p w14:paraId="24693D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8D49F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08D073" w14:textId="6DB40BAA" w:rsidR="00D47433" w:rsidRPr="001F72A9" w:rsidRDefault="00D47433" w:rsidP="002146A6">
            <w:r w:rsidRPr="00E620BF">
              <w:t>2004</w:t>
            </w:r>
          </w:p>
        </w:tc>
        <w:tc>
          <w:tcPr>
            <w:tcW w:w="7650" w:type="dxa"/>
            <w:vAlign w:val="center"/>
          </w:tcPr>
          <w:p w14:paraId="1031C4B7" w14:textId="714FAA87" w:rsidR="00D47433" w:rsidRPr="001F72A9" w:rsidRDefault="00D47433" w:rsidP="002146A6">
            <w:r w:rsidRPr="00E620BF">
              <w:t>Interpret plumbing drawings.</w:t>
            </w:r>
          </w:p>
        </w:tc>
        <w:tc>
          <w:tcPr>
            <w:tcW w:w="1620" w:type="dxa"/>
            <w:vAlign w:val="center"/>
          </w:tcPr>
          <w:p w14:paraId="605465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CF5C90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E4780C" w14:textId="02555316" w:rsidR="00D47433" w:rsidRPr="001F72A9" w:rsidRDefault="00D47433" w:rsidP="002146A6">
            <w:r w:rsidRPr="00E620BF">
              <w:t>2005</w:t>
            </w:r>
          </w:p>
        </w:tc>
        <w:tc>
          <w:tcPr>
            <w:tcW w:w="7650" w:type="dxa"/>
            <w:vAlign w:val="center"/>
          </w:tcPr>
          <w:p w14:paraId="5ADE5546" w14:textId="0D085E0F" w:rsidR="00D47433" w:rsidRPr="001F72A9" w:rsidRDefault="00D47433" w:rsidP="002146A6">
            <w:r w:rsidRPr="00E620BF">
              <w:t>Identify types of pipes.</w:t>
            </w:r>
          </w:p>
        </w:tc>
        <w:tc>
          <w:tcPr>
            <w:tcW w:w="1620" w:type="dxa"/>
            <w:vAlign w:val="center"/>
          </w:tcPr>
          <w:p w14:paraId="1E7A545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CA643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EB8FC" w14:textId="354AEDB3" w:rsidR="00D47433" w:rsidRPr="001F72A9" w:rsidRDefault="00D47433" w:rsidP="002146A6">
            <w:r w:rsidRPr="00E620BF">
              <w:t>2006</w:t>
            </w:r>
          </w:p>
        </w:tc>
        <w:tc>
          <w:tcPr>
            <w:tcW w:w="7650" w:type="dxa"/>
            <w:vAlign w:val="center"/>
          </w:tcPr>
          <w:p w14:paraId="077B7D68" w14:textId="542C9284" w:rsidR="00D47433" w:rsidRPr="001F72A9" w:rsidRDefault="00D47433" w:rsidP="002146A6">
            <w:r w:rsidRPr="00E620BF">
              <w:t>Identify plumbing pipe fittings.</w:t>
            </w:r>
          </w:p>
        </w:tc>
        <w:tc>
          <w:tcPr>
            <w:tcW w:w="1620" w:type="dxa"/>
            <w:vAlign w:val="center"/>
          </w:tcPr>
          <w:p w14:paraId="2786BA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9B036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73FE14" w14:textId="39F0E536" w:rsidR="00D47433" w:rsidRPr="001F72A9" w:rsidRDefault="00D47433" w:rsidP="002146A6">
            <w:r w:rsidRPr="00E620BF">
              <w:t>2007</w:t>
            </w:r>
          </w:p>
        </w:tc>
        <w:tc>
          <w:tcPr>
            <w:tcW w:w="7650" w:type="dxa"/>
            <w:vAlign w:val="center"/>
          </w:tcPr>
          <w:p w14:paraId="23E72C85" w14:textId="4163E0C7" w:rsidR="00D47433" w:rsidRPr="001F72A9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76A3A95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99F817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DF27DF" w14:textId="022D4E4E" w:rsidR="00D47433" w:rsidRPr="001F72A9" w:rsidRDefault="00D47433" w:rsidP="002146A6">
            <w:r w:rsidRPr="00E620BF">
              <w:t>2008</w:t>
            </w:r>
          </w:p>
        </w:tc>
        <w:tc>
          <w:tcPr>
            <w:tcW w:w="7650" w:type="dxa"/>
            <w:vAlign w:val="center"/>
          </w:tcPr>
          <w:p w14:paraId="74093D1F" w14:textId="6B18FB4A" w:rsidR="00D47433" w:rsidRPr="001F72A9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217AC76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D0BAC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008761" w14:textId="386D23D8" w:rsidR="00D47433" w:rsidRPr="00D11113" w:rsidRDefault="00D47433" w:rsidP="002146A6">
            <w:r w:rsidRPr="00E620BF">
              <w:t>2009</w:t>
            </w:r>
          </w:p>
        </w:tc>
        <w:tc>
          <w:tcPr>
            <w:tcW w:w="7650" w:type="dxa"/>
            <w:vAlign w:val="center"/>
          </w:tcPr>
          <w:p w14:paraId="3156830F" w14:textId="4E04E6EA" w:rsidR="00D47433" w:rsidRPr="00D11113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5EEEA2B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AD76D9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8D63665" w14:textId="2D1B89DB" w:rsidR="00D47433" w:rsidRPr="00D11113" w:rsidRDefault="00D47433" w:rsidP="002146A6">
            <w:r w:rsidRPr="00E620BF">
              <w:t>2010</w:t>
            </w:r>
          </w:p>
        </w:tc>
        <w:tc>
          <w:tcPr>
            <w:tcW w:w="7650" w:type="dxa"/>
            <w:vAlign w:val="center"/>
          </w:tcPr>
          <w:p w14:paraId="0CF1998F" w14:textId="14847126" w:rsidR="00D47433" w:rsidRPr="00D11113" w:rsidRDefault="00D47433" w:rsidP="002146A6">
            <w:r w:rsidRPr="00E620BF">
              <w:t>Sweat solder copper pipe and fittings using propane, MAPP, or Prestolite gas.</w:t>
            </w:r>
          </w:p>
        </w:tc>
        <w:tc>
          <w:tcPr>
            <w:tcW w:w="1620" w:type="dxa"/>
            <w:vAlign w:val="center"/>
          </w:tcPr>
          <w:p w14:paraId="2B9CC6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DB9C9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88A8FD" w14:textId="37F5896F" w:rsidR="00D47433" w:rsidRPr="00D11113" w:rsidRDefault="00D47433" w:rsidP="002146A6">
            <w:r w:rsidRPr="00E620BF">
              <w:t>2011</w:t>
            </w:r>
          </w:p>
        </w:tc>
        <w:tc>
          <w:tcPr>
            <w:tcW w:w="7650" w:type="dxa"/>
            <w:vAlign w:val="center"/>
          </w:tcPr>
          <w:p w14:paraId="00C7D5A5" w14:textId="61A63DDD" w:rsidR="00D47433" w:rsidRPr="00D11113" w:rsidRDefault="00D47433" w:rsidP="002146A6">
            <w:r w:rsidRPr="00E620BF">
              <w:t>Install and replace copper pipe and fittings.</w:t>
            </w:r>
          </w:p>
        </w:tc>
        <w:tc>
          <w:tcPr>
            <w:tcW w:w="1620" w:type="dxa"/>
            <w:vAlign w:val="center"/>
          </w:tcPr>
          <w:p w14:paraId="0D5BC55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AEE0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4E3C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B6C6F5" w14:textId="41A03F9F" w:rsidR="00D47433" w:rsidRPr="00D11113" w:rsidRDefault="00D47433" w:rsidP="002146A6">
            <w:r w:rsidRPr="00E620BF">
              <w:t>2012</w:t>
            </w:r>
          </w:p>
        </w:tc>
        <w:tc>
          <w:tcPr>
            <w:tcW w:w="7650" w:type="dxa"/>
            <w:vAlign w:val="center"/>
          </w:tcPr>
          <w:p w14:paraId="0FFB872A" w14:textId="1108E2C1" w:rsidR="00D47433" w:rsidRPr="00D11113" w:rsidRDefault="00D47433" w:rsidP="002146A6">
            <w:r w:rsidRPr="00E620BF">
              <w:t>Solvent weld polyvinyl chloride</w:t>
            </w:r>
            <w:r w:rsidR="007129DB">
              <w:t xml:space="preserve"> (</w:t>
            </w:r>
            <w:r w:rsidR="007129DB" w:rsidRPr="00E620BF">
              <w:t>PVC</w:t>
            </w:r>
            <w:r w:rsidRPr="00E620BF">
              <w:t>) plastic pipe.</w:t>
            </w:r>
          </w:p>
        </w:tc>
        <w:tc>
          <w:tcPr>
            <w:tcW w:w="1620" w:type="dxa"/>
            <w:vAlign w:val="center"/>
          </w:tcPr>
          <w:p w14:paraId="3F7D07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0865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0F586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9B6DE6" w14:textId="3DD58880" w:rsidR="00D47433" w:rsidRPr="00D11113" w:rsidRDefault="00D47433" w:rsidP="002146A6">
            <w:r w:rsidRPr="00E620BF">
              <w:t>2013</w:t>
            </w:r>
          </w:p>
        </w:tc>
        <w:tc>
          <w:tcPr>
            <w:tcW w:w="7650" w:type="dxa"/>
            <w:vAlign w:val="center"/>
          </w:tcPr>
          <w:p w14:paraId="08D40CCA" w14:textId="43E263C0" w:rsidR="00D47433" w:rsidRPr="00D11113" w:rsidRDefault="00D47433" w:rsidP="002146A6">
            <w:r w:rsidRPr="00E620BF">
              <w:t>Install and repair PVC plastic pipe and fittings.</w:t>
            </w:r>
          </w:p>
        </w:tc>
        <w:tc>
          <w:tcPr>
            <w:tcW w:w="1620" w:type="dxa"/>
            <w:vAlign w:val="center"/>
          </w:tcPr>
          <w:p w14:paraId="49FB5B2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4C2B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F35CD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2C0EC1" w14:textId="5F19A101" w:rsidR="00D47433" w:rsidRPr="00D11113" w:rsidRDefault="00D47433" w:rsidP="002146A6">
            <w:r w:rsidRPr="00E620BF">
              <w:t>2014</w:t>
            </w:r>
          </w:p>
        </w:tc>
        <w:tc>
          <w:tcPr>
            <w:tcW w:w="7650" w:type="dxa"/>
            <w:vAlign w:val="center"/>
          </w:tcPr>
          <w:p w14:paraId="193EE3E6" w14:textId="541E9AA5" w:rsidR="00D47433" w:rsidRPr="00D11113" w:rsidRDefault="00D47433" w:rsidP="002146A6">
            <w:r w:rsidRPr="00E620BF">
              <w:t>Repair wastewater drains.</w:t>
            </w:r>
          </w:p>
        </w:tc>
        <w:tc>
          <w:tcPr>
            <w:tcW w:w="1620" w:type="dxa"/>
            <w:vAlign w:val="center"/>
          </w:tcPr>
          <w:p w14:paraId="1CB9A39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63BD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87DC2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741F72" w14:textId="12FDC33D" w:rsidR="00D47433" w:rsidRPr="00D11113" w:rsidRDefault="00D47433" w:rsidP="002146A6">
            <w:r w:rsidRPr="00E620BF">
              <w:t>2015</w:t>
            </w:r>
          </w:p>
        </w:tc>
        <w:tc>
          <w:tcPr>
            <w:tcW w:w="7650" w:type="dxa"/>
            <w:vAlign w:val="center"/>
          </w:tcPr>
          <w:p w14:paraId="6BE74548" w14:textId="351F9DD5" w:rsidR="00D47433" w:rsidRPr="00D11113" w:rsidRDefault="00D47433" w:rsidP="002146A6">
            <w:r w:rsidRPr="00E620BF">
              <w:t>Install</w:t>
            </w:r>
            <w:r w:rsidR="00CE40EF">
              <w:t>,</w:t>
            </w:r>
            <w:r w:rsidRPr="00E620BF">
              <w:t xml:space="preserve"> replace, and repair commodes.</w:t>
            </w:r>
          </w:p>
        </w:tc>
        <w:tc>
          <w:tcPr>
            <w:tcW w:w="1620" w:type="dxa"/>
            <w:vAlign w:val="center"/>
          </w:tcPr>
          <w:p w14:paraId="2259D8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D3EF1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05442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C1A508" w14:textId="6F83F143" w:rsidR="00D47433" w:rsidRPr="00D11113" w:rsidRDefault="00D47433" w:rsidP="002146A6">
            <w:r w:rsidRPr="00E620BF">
              <w:t>2016</w:t>
            </w:r>
          </w:p>
        </w:tc>
        <w:tc>
          <w:tcPr>
            <w:tcW w:w="7650" w:type="dxa"/>
            <w:vAlign w:val="center"/>
          </w:tcPr>
          <w:p w14:paraId="6DE4E9E3" w14:textId="33CB96CB" w:rsidR="00D47433" w:rsidRPr="00D11113" w:rsidRDefault="00D47433" w:rsidP="002146A6">
            <w:r w:rsidRPr="00E620BF">
              <w:t>Install lavatories and sinks.</w:t>
            </w:r>
          </w:p>
        </w:tc>
        <w:tc>
          <w:tcPr>
            <w:tcW w:w="1620" w:type="dxa"/>
            <w:vAlign w:val="center"/>
          </w:tcPr>
          <w:p w14:paraId="01ED9C5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932DE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433C8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5BA78E" w14:textId="2464C28A" w:rsidR="00D47433" w:rsidRPr="00D11113" w:rsidRDefault="00D47433" w:rsidP="002146A6">
            <w:r w:rsidRPr="00E620BF">
              <w:t>2017</w:t>
            </w:r>
          </w:p>
        </w:tc>
        <w:tc>
          <w:tcPr>
            <w:tcW w:w="7650" w:type="dxa"/>
            <w:vAlign w:val="center"/>
          </w:tcPr>
          <w:p w14:paraId="0A37E228" w14:textId="18F6D1D1" w:rsidR="00D47433" w:rsidRPr="00D11113" w:rsidRDefault="00D47433" w:rsidP="002146A6">
            <w:r w:rsidRPr="00E620BF">
              <w:t>Hook up water supply lines and wastewater lines.</w:t>
            </w:r>
          </w:p>
        </w:tc>
        <w:tc>
          <w:tcPr>
            <w:tcW w:w="1620" w:type="dxa"/>
            <w:vAlign w:val="center"/>
          </w:tcPr>
          <w:p w14:paraId="1CEBDDC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A77BC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12762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0BEE9F" w14:textId="2068112E" w:rsidR="00D47433" w:rsidRPr="00D11113" w:rsidRDefault="00D47433" w:rsidP="002146A6">
            <w:r w:rsidRPr="00E620BF">
              <w:t>2018</w:t>
            </w:r>
          </w:p>
        </w:tc>
        <w:tc>
          <w:tcPr>
            <w:tcW w:w="7650" w:type="dxa"/>
            <w:vAlign w:val="center"/>
          </w:tcPr>
          <w:p w14:paraId="51CE3702" w14:textId="5367DAB1" w:rsidR="00D47433" w:rsidRPr="00D11113" w:rsidRDefault="00D47433" w:rsidP="002146A6">
            <w:r w:rsidRPr="00E620BF">
              <w:t>Install or replace a garbage disposal unit.</w:t>
            </w:r>
          </w:p>
        </w:tc>
        <w:tc>
          <w:tcPr>
            <w:tcW w:w="1620" w:type="dxa"/>
            <w:vAlign w:val="center"/>
          </w:tcPr>
          <w:p w14:paraId="6F211B1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A547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B52F8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3F95E9" w14:textId="523D8EFE" w:rsidR="00D47433" w:rsidRPr="00D11113" w:rsidRDefault="00D47433" w:rsidP="002146A6">
            <w:r w:rsidRPr="00E620BF">
              <w:t>2019</w:t>
            </w:r>
          </w:p>
        </w:tc>
        <w:tc>
          <w:tcPr>
            <w:tcW w:w="7650" w:type="dxa"/>
            <w:vAlign w:val="center"/>
          </w:tcPr>
          <w:p w14:paraId="51670600" w14:textId="4FDC05CF" w:rsidR="00D47433" w:rsidRPr="00D11113" w:rsidRDefault="00D47433" w:rsidP="002146A6">
            <w:r w:rsidRPr="00E620BF">
              <w:t>Clean and/or replace wastewater traps and pipes.</w:t>
            </w:r>
          </w:p>
        </w:tc>
        <w:tc>
          <w:tcPr>
            <w:tcW w:w="1620" w:type="dxa"/>
            <w:vAlign w:val="center"/>
          </w:tcPr>
          <w:p w14:paraId="785E1FA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1AB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E1FD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0AF897" w14:textId="025F7FBC" w:rsidR="00D47433" w:rsidRPr="00D11113" w:rsidRDefault="00D47433" w:rsidP="002146A6">
            <w:r w:rsidRPr="00E620BF">
              <w:t>2020</w:t>
            </w:r>
          </w:p>
        </w:tc>
        <w:tc>
          <w:tcPr>
            <w:tcW w:w="7650" w:type="dxa"/>
            <w:vAlign w:val="center"/>
          </w:tcPr>
          <w:p w14:paraId="7DEF8E58" w14:textId="24B40DCA" w:rsidR="00D47433" w:rsidRPr="00D11113" w:rsidRDefault="00D47433" w:rsidP="002146A6">
            <w:r w:rsidRPr="00E620BF">
              <w:t>Replace and repair a faucet set.</w:t>
            </w:r>
          </w:p>
        </w:tc>
        <w:tc>
          <w:tcPr>
            <w:tcW w:w="1620" w:type="dxa"/>
            <w:vAlign w:val="center"/>
          </w:tcPr>
          <w:p w14:paraId="6A34CFD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626F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BBE2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9E764C" w14:textId="2A81C498" w:rsidR="00D47433" w:rsidRPr="00D11113" w:rsidRDefault="00D47433" w:rsidP="002146A6">
            <w:r w:rsidRPr="00E620BF">
              <w:t>2021</w:t>
            </w:r>
          </w:p>
        </w:tc>
        <w:tc>
          <w:tcPr>
            <w:tcW w:w="7650" w:type="dxa"/>
            <w:vAlign w:val="center"/>
          </w:tcPr>
          <w:p w14:paraId="472D2963" w14:textId="4F5FCD44" w:rsidR="00D47433" w:rsidRPr="00D11113" w:rsidRDefault="00D47433" w:rsidP="002146A6">
            <w:r w:rsidRPr="00E620BF">
              <w:t>Identify and replace valves.</w:t>
            </w:r>
          </w:p>
        </w:tc>
        <w:tc>
          <w:tcPr>
            <w:tcW w:w="1620" w:type="dxa"/>
            <w:vAlign w:val="center"/>
          </w:tcPr>
          <w:p w14:paraId="2A99846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78F0D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E1C6EA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0C0624" w14:textId="29527F93" w:rsidR="00D47433" w:rsidRPr="00D11113" w:rsidRDefault="00D47433" w:rsidP="002146A6">
            <w:r w:rsidRPr="00E620BF">
              <w:t>2022</w:t>
            </w:r>
          </w:p>
        </w:tc>
        <w:tc>
          <w:tcPr>
            <w:tcW w:w="7650" w:type="dxa"/>
            <w:vAlign w:val="center"/>
          </w:tcPr>
          <w:p w14:paraId="24549442" w14:textId="5CF4E405" w:rsidR="00D47433" w:rsidRPr="00D11113" w:rsidRDefault="00D47433" w:rsidP="002146A6">
            <w:r w:rsidRPr="00E620BF">
              <w:t>Use compression tools for copper pipe.</w:t>
            </w:r>
          </w:p>
        </w:tc>
        <w:tc>
          <w:tcPr>
            <w:tcW w:w="1620" w:type="dxa"/>
            <w:vAlign w:val="center"/>
          </w:tcPr>
          <w:p w14:paraId="5BC8612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43B8F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064B8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A8639F8" w14:textId="39DC87CE" w:rsidR="00D47433" w:rsidRPr="00D11113" w:rsidRDefault="00D47433" w:rsidP="002146A6">
            <w:r w:rsidRPr="00E620BF">
              <w:t>2023</w:t>
            </w:r>
          </w:p>
        </w:tc>
        <w:tc>
          <w:tcPr>
            <w:tcW w:w="7650" w:type="dxa"/>
            <w:vAlign w:val="center"/>
          </w:tcPr>
          <w:p w14:paraId="4A6AB137" w14:textId="5C52CA91" w:rsidR="00D47433" w:rsidRPr="00D11113" w:rsidRDefault="00D47433" w:rsidP="002146A6">
            <w:r w:rsidRPr="00E620BF">
              <w:t>Install and replace PEX pipe and fittings.</w:t>
            </w:r>
          </w:p>
        </w:tc>
        <w:tc>
          <w:tcPr>
            <w:tcW w:w="1620" w:type="dxa"/>
            <w:vAlign w:val="center"/>
          </w:tcPr>
          <w:p w14:paraId="7A1D67D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2498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30B5F558" w:rsidR="00D47433" w:rsidRDefault="00D47433" w:rsidP="00D47433">
      <w:pPr>
        <w:pStyle w:val="Heading2"/>
      </w:pPr>
      <w:r>
        <w:t>2100 Finish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DEF0D17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D1B1E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4CAD837" w14:textId="0BBE1FF6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1</w:t>
            </w:r>
          </w:p>
        </w:tc>
        <w:tc>
          <w:tcPr>
            <w:tcW w:w="7650" w:type="dxa"/>
            <w:vAlign w:val="center"/>
          </w:tcPr>
          <w:p w14:paraId="34D57F90" w14:textId="46D7A998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Protect furniture, materials</w:t>
            </w:r>
            <w:r w:rsidR="00CE40EF">
              <w:t>,</w:t>
            </w:r>
            <w:r w:rsidRPr="00594F76">
              <w:t xml:space="preserve"> and surrounding surfaces from overspray and paint spatter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F69D5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5A813" w14:textId="52A87B2B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2</w:t>
            </w:r>
          </w:p>
        </w:tc>
        <w:tc>
          <w:tcPr>
            <w:tcW w:w="7650" w:type="dxa"/>
            <w:vAlign w:val="center"/>
          </w:tcPr>
          <w:p w14:paraId="50BD9BB8" w14:textId="2FF39421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Tape door and window trim to protect from finishing materials.  </w:t>
            </w:r>
          </w:p>
        </w:tc>
        <w:tc>
          <w:tcPr>
            <w:tcW w:w="1620" w:type="dxa"/>
            <w:vAlign w:val="center"/>
          </w:tcPr>
          <w:p w14:paraId="150BD2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D01FCB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FFEB0E" w14:textId="31530D83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lastRenderedPageBreak/>
              <w:t>2103</w:t>
            </w:r>
          </w:p>
        </w:tc>
        <w:tc>
          <w:tcPr>
            <w:tcW w:w="7650" w:type="dxa"/>
            <w:vAlign w:val="center"/>
          </w:tcPr>
          <w:p w14:paraId="07E93724" w14:textId="01936455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Prepare a surface prior to applying a finish. </w:t>
            </w:r>
          </w:p>
        </w:tc>
        <w:tc>
          <w:tcPr>
            <w:tcW w:w="1620" w:type="dxa"/>
            <w:vAlign w:val="center"/>
          </w:tcPr>
          <w:p w14:paraId="18F5210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D8FE9D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9C9C6" w14:textId="64156243" w:rsidR="00D47433" w:rsidRPr="001F72A9" w:rsidRDefault="00D47433" w:rsidP="002146A6">
            <w:r w:rsidRPr="00594F76">
              <w:t>2104</w:t>
            </w:r>
          </w:p>
        </w:tc>
        <w:tc>
          <w:tcPr>
            <w:tcW w:w="7650" w:type="dxa"/>
            <w:vAlign w:val="center"/>
          </w:tcPr>
          <w:p w14:paraId="49CE6A5D" w14:textId="59A60FB3" w:rsidR="00D47433" w:rsidRPr="001F72A9" w:rsidRDefault="00D47433" w:rsidP="002146A6">
            <w:r w:rsidRPr="00594F76">
              <w:t>Stain wood surfaces with wiping oil stains.</w:t>
            </w:r>
          </w:p>
        </w:tc>
        <w:tc>
          <w:tcPr>
            <w:tcW w:w="1620" w:type="dxa"/>
            <w:vAlign w:val="center"/>
          </w:tcPr>
          <w:p w14:paraId="0ED3412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79F47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09CC7E" w14:textId="0D48EEA5" w:rsidR="00D47433" w:rsidRPr="001F72A9" w:rsidRDefault="00D47433" w:rsidP="002146A6">
            <w:r w:rsidRPr="00594F76">
              <w:t>2105</w:t>
            </w:r>
          </w:p>
        </w:tc>
        <w:tc>
          <w:tcPr>
            <w:tcW w:w="7650" w:type="dxa"/>
            <w:vAlign w:val="center"/>
          </w:tcPr>
          <w:p w14:paraId="23F6E866" w14:textId="60F5ADD9" w:rsidR="00D47433" w:rsidRPr="001F72A9" w:rsidRDefault="00D47433" w:rsidP="002146A6">
            <w:r w:rsidRPr="00594F76">
              <w:t>Apply a finish material with a brush and a roller.</w:t>
            </w:r>
          </w:p>
        </w:tc>
        <w:tc>
          <w:tcPr>
            <w:tcW w:w="1620" w:type="dxa"/>
            <w:vAlign w:val="center"/>
          </w:tcPr>
          <w:p w14:paraId="523E56B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12E8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76F388" w14:textId="4D27BCA7" w:rsidR="00D47433" w:rsidRPr="001F72A9" w:rsidRDefault="00D47433" w:rsidP="002146A6">
            <w:r w:rsidRPr="00594F76">
              <w:t>2106</w:t>
            </w:r>
          </w:p>
        </w:tc>
        <w:tc>
          <w:tcPr>
            <w:tcW w:w="7650" w:type="dxa"/>
            <w:vAlign w:val="center"/>
          </w:tcPr>
          <w:p w14:paraId="32696865" w14:textId="46D6353E" w:rsidR="00D47433" w:rsidRPr="001F72A9" w:rsidRDefault="00D47433" w:rsidP="002146A6">
            <w:r w:rsidRPr="00594F76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0025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C7CBED5" w14:textId="07DA48F7" w:rsidR="00D47433" w:rsidRPr="001F72A9" w:rsidRDefault="00D47433" w:rsidP="002146A6">
            <w:r w:rsidRPr="00594F76">
              <w:t>2107</w:t>
            </w:r>
          </w:p>
        </w:tc>
        <w:tc>
          <w:tcPr>
            <w:tcW w:w="7650" w:type="dxa"/>
            <w:vAlign w:val="center"/>
          </w:tcPr>
          <w:p w14:paraId="78B1A29B" w14:textId="65015B22" w:rsidR="00D47433" w:rsidRPr="001F72A9" w:rsidRDefault="00D47433" w:rsidP="002146A6">
            <w:r w:rsidRPr="00594F76">
              <w:t>Apply oil base paints.</w:t>
            </w:r>
          </w:p>
        </w:tc>
        <w:tc>
          <w:tcPr>
            <w:tcW w:w="1620" w:type="dxa"/>
            <w:vAlign w:val="center"/>
          </w:tcPr>
          <w:p w14:paraId="51B7FB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B16DB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737C5AF" w14:textId="0012186C" w:rsidR="00D47433" w:rsidRPr="00D11113" w:rsidRDefault="00D47433" w:rsidP="002146A6">
            <w:r w:rsidRPr="00594F76">
              <w:t>2108</w:t>
            </w:r>
          </w:p>
        </w:tc>
        <w:tc>
          <w:tcPr>
            <w:tcW w:w="7650" w:type="dxa"/>
            <w:vAlign w:val="center"/>
          </w:tcPr>
          <w:p w14:paraId="71A79041" w14:textId="513F9E62" w:rsidR="00D47433" w:rsidRPr="00D11113" w:rsidRDefault="00D47433" w:rsidP="002146A6">
            <w:r w:rsidRPr="00594F76">
              <w:t>Apply acrylic based paints.</w:t>
            </w:r>
          </w:p>
        </w:tc>
        <w:tc>
          <w:tcPr>
            <w:tcW w:w="1620" w:type="dxa"/>
            <w:vAlign w:val="center"/>
          </w:tcPr>
          <w:p w14:paraId="44560AF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19DA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84FD43" w14:textId="10ABE375" w:rsidR="00D47433" w:rsidRPr="00D11113" w:rsidRDefault="00D47433" w:rsidP="002146A6">
            <w:r w:rsidRPr="00594F76">
              <w:t>2109</w:t>
            </w:r>
          </w:p>
        </w:tc>
        <w:tc>
          <w:tcPr>
            <w:tcW w:w="7650" w:type="dxa"/>
            <w:vAlign w:val="center"/>
          </w:tcPr>
          <w:p w14:paraId="0BF4CBE9" w14:textId="2D41B60E" w:rsidR="00D47433" w:rsidRPr="00D11113" w:rsidRDefault="00D47433" w:rsidP="002146A6">
            <w:r w:rsidRPr="00594F76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31C4C3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B6C56B" w14:textId="79195876" w:rsidR="00D47433" w:rsidRPr="001F72A9" w:rsidRDefault="00D47433" w:rsidP="002146A6">
            <w:r w:rsidRPr="00594F76">
              <w:t>2110</w:t>
            </w:r>
          </w:p>
        </w:tc>
        <w:tc>
          <w:tcPr>
            <w:tcW w:w="7650" w:type="dxa"/>
            <w:vAlign w:val="center"/>
          </w:tcPr>
          <w:p w14:paraId="3AC0908F" w14:textId="769CE8D1" w:rsidR="00D47433" w:rsidRPr="001F72A9" w:rsidRDefault="00D47433" w:rsidP="002146A6">
            <w:r w:rsidRPr="00594F76">
              <w:t xml:space="preserve">Clean paint brushes and rollers. </w:t>
            </w:r>
          </w:p>
        </w:tc>
        <w:tc>
          <w:tcPr>
            <w:tcW w:w="1620" w:type="dxa"/>
            <w:vAlign w:val="center"/>
          </w:tcPr>
          <w:p w14:paraId="08768D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6904BF51" w:rsidR="00D47433" w:rsidRDefault="00D47433" w:rsidP="00D47433">
      <w:pPr>
        <w:pStyle w:val="Heading2"/>
      </w:pPr>
      <w:r>
        <w:t>22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FCAF035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6559081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7F4527" w14:textId="4D8C4B9E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1</w:t>
            </w:r>
          </w:p>
        </w:tc>
        <w:tc>
          <w:tcPr>
            <w:tcW w:w="7650" w:type="dxa"/>
            <w:vAlign w:val="center"/>
          </w:tcPr>
          <w:p w14:paraId="5D8CE58C" w14:textId="4F01E2CC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737A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9931E7" w14:textId="76EB4469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2</w:t>
            </w:r>
          </w:p>
        </w:tc>
        <w:tc>
          <w:tcPr>
            <w:tcW w:w="7650" w:type="dxa"/>
            <w:vAlign w:val="center"/>
          </w:tcPr>
          <w:p w14:paraId="471C3DF0" w14:textId="03C95ECF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3E2DA3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5F093" w14:textId="3B7214B0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3</w:t>
            </w:r>
          </w:p>
        </w:tc>
        <w:tc>
          <w:tcPr>
            <w:tcW w:w="7650" w:type="dxa"/>
            <w:vAlign w:val="center"/>
          </w:tcPr>
          <w:p w14:paraId="368B2BFE" w14:textId="18DA93A3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14237B0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A6DCC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D9AB0B" w14:textId="0A267BDD" w:rsidR="00D47433" w:rsidRPr="001F72A9" w:rsidRDefault="00D47433" w:rsidP="002146A6">
            <w:r w:rsidRPr="00DB2E1C">
              <w:t>2204</w:t>
            </w:r>
          </w:p>
        </w:tc>
        <w:tc>
          <w:tcPr>
            <w:tcW w:w="7650" w:type="dxa"/>
            <w:vAlign w:val="center"/>
          </w:tcPr>
          <w:p w14:paraId="6983C100" w14:textId="6E506535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E900E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7EE73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2C5B0" w14:textId="5DCBFB42" w:rsidR="00D47433" w:rsidRPr="001F72A9" w:rsidRDefault="00D47433" w:rsidP="002146A6">
            <w:r w:rsidRPr="00DB2E1C">
              <w:t>2205</w:t>
            </w:r>
          </w:p>
        </w:tc>
        <w:tc>
          <w:tcPr>
            <w:tcW w:w="7650" w:type="dxa"/>
            <w:vAlign w:val="center"/>
          </w:tcPr>
          <w:p w14:paraId="59A6E18E" w14:textId="59CAC7DB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227DEA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8F30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788C49" w14:textId="74300AF1" w:rsidR="00D47433" w:rsidRPr="001F72A9" w:rsidRDefault="00D47433" w:rsidP="002146A6">
            <w:r w:rsidRPr="00DB2E1C">
              <w:t>2206</w:t>
            </w:r>
          </w:p>
        </w:tc>
        <w:tc>
          <w:tcPr>
            <w:tcW w:w="7650" w:type="dxa"/>
            <w:vAlign w:val="center"/>
          </w:tcPr>
          <w:p w14:paraId="1BAA908F" w14:textId="6D2FA372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9786EB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30BC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46132B" w14:textId="6B05C826" w:rsidR="00D47433" w:rsidRPr="001F72A9" w:rsidRDefault="00D47433" w:rsidP="002146A6">
            <w:r w:rsidRPr="00DB2E1C">
              <w:t>2207</w:t>
            </w:r>
          </w:p>
        </w:tc>
        <w:tc>
          <w:tcPr>
            <w:tcW w:w="7650" w:type="dxa"/>
            <w:vAlign w:val="center"/>
          </w:tcPr>
          <w:p w14:paraId="4B5A4E2F" w14:textId="38E38E2A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62763A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952B6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C891D8" w14:textId="64BBA2FC" w:rsidR="00D47433" w:rsidRPr="001F72A9" w:rsidRDefault="00D47433" w:rsidP="002146A6">
            <w:r w:rsidRPr="00DB2E1C">
              <w:t>2208</w:t>
            </w:r>
          </w:p>
        </w:tc>
        <w:tc>
          <w:tcPr>
            <w:tcW w:w="7650" w:type="dxa"/>
            <w:vAlign w:val="center"/>
          </w:tcPr>
          <w:p w14:paraId="498FBEDF" w14:textId="7F989604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2A9A3B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FEE3A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5D983" w14:textId="1BC014E3" w:rsidR="00D47433" w:rsidRPr="00D11113" w:rsidRDefault="00D47433" w:rsidP="002146A6">
            <w:r w:rsidRPr="00DB2E1C">
              <w:t>2209</w:t>
            </w:r>
          </w:p>
        </w:tc>
        <w:tc>
          <w:tcPr>
            <w:tcW w:w="7650" w:type="dxa"/>
            <w:vAlign w:val="center"/>
          </w:tcPr>
          <w:p w14:paraId="7E064363" w14:textId="32EDFEA4" w:rsidR="00D47433" w:rsidRPr="00D11113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EA052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4648FC" w14:textId="6F4E9990" w:rsidR="00D47433" w:rsidRPr="00D11113" w:rsidRDefault="00D47433" w:rsidP="002146A6">
            <w:r w:rsidRPr="00DB2E1C">
              <w:t>2210</w:t>
            </w:r>
          </w:p>
        </w:tc>
        <w:tc>
          <w:tcPr>
            <w:tcW w:w="7650" w:type="dxa"/>
            <w:vAlign w:val="center"/>
          </w:tcPr>
          <w:p w14:paraId="636AC708" w14:textId="35662E29" w:rsidR="00D47433" w:rsidRPr="00D11113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3B6C6FE5" w:rsidR="00D47433" w:rsidRDefault="00D47433" w:rsidP="00D47433">
      <w:pPr>
        <w:pStyle w:val="Heading2"/>
      </w:pPr>
      <w:r>
        <w:t>2300 Portable Circula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4B631D2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22A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D48C19B" w14:textId="07D7B1F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1</w:t>
            </w:r>
          </w:p>
        </w:tc>
        <w:tc>
          <w:tcPr>
            <w:tcW w:w="7650" w:type="dxa"/>
            <w:vAlign w:val="center"/>
          </w:tcPr>
          <w:p w14:paraId="0B38289C" w14:textId="593467C7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Use a portable circular saw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9F317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1AD0CE" w14:textId="63BA347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2</w:t>
            </w:r>
          </w:p>
        </w:tc>
        <w:tc>
          <w:tcPr>
            <w:tcW w:w="7650" w:type="dxa"/>
            <w:vAlign w:val="center"/>
          </w:tcPr>
          <w:p w14:paraId="54C95197" w14:textId="1BE45939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Rip stock with a portable circular saw.</w:t>
            </w:r>
          </w:p>
        </w:tc>
        <w:tc>
          <w:tcPr>
            <w:tcW w:w="1620" w:type="dxa"/>
            <w:vAlign w:val="center"/>
          </w:tcPr>
          <w:p w14:paraId="4A4BF7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4743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DCA5BDA" w14:textId="7B51CB81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3</w:t>
            </w:r>
          </w:p>
        </w:tc>
        <w:tc>
          <w:tcPr>
            <w:tcW w:w="7650" w:type="dxa"/>
            <w:vAlign w:val="center"/>
          </w:tcPr>
          <w:p w14:paraId="27326308" w14:textId="6A42076D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Cut wood stock across its grain using a portable circular saw.</w:t>
            </w:r>
          </w:p>
        </w:tc>
        <w:tc>
          <w:tcPr>
            <w:tcW w:w="1620" w:type="dxa"/>
            <w:vAlign w:val="center"/>
          </w:tcPr>
          <w:p w14:paraId="530E038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28F66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E895B8" w14:textId="318E7706" w:rsidR="00D47433" w:rsidRPr="001F72A9" w:rsidRDefault="00D47433" w:rsidP="002146A6">
            <w:r w:rsidRPr="0080781A">
              <w:lastRenderedPageBreak/>
              <w:t>2304</w:t>
            </w:r>
          </w:p>
        </w:tc>
        <w:tc>
          <w:tcPr>
            <w:tcW w:w="7650" w:type="dxa"/>
            <w:vAlign w:val="center"/>
          </w:tcPr>
          <w:p w14:paraId="3DC4B086" w14:textId="5507283F" w:rsidR="00D47433" w:rsidRPr="001F72A9" w:rsidRDefault="00D47433" w:rsidP="002146A6">
            <w:r w:rsidRPr="0080781A">
              <w:t>Cut miters with a portable circular saw.</w:t>
            </w:r>
          </w:p>
        </w:tc>
        <w:tc>
          <w:tcPr>
            <w:tcW w:w="1620" w:type="dxa"/>
            <w:vAlign w:val="center"/>
          </w:tcPr>
          <w:p w14:paraId="3DB4E8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C7E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49627" w14:textId="25D3EAB1" w:rsidR="00D47433" w:rsidRPr="001F72A9" w:rsidRDefault="00D47433" w:rsidP="002146A6">
            <w:r w:rsidRPr="0080781A">
              <w:t>2305</w:t>
            </w:r>
          </w:p>
        </w:tc>
        <w:tc>
          <w:tcPr>
            <w:tcW w:w="7650" w:type="dxa"/>
            <w:vAlign w:val="center"/>
          </w:tcPr>
          <w:p w14:paraId="22112B83" w14:textId="0963C331" w:rsidR="00D47433" w:rsidRPr="001F72A9" w:rsidRDefault="00D47433" w:rsidP="002146A6">
            <w:r w:rsidRPr="0080781A">
              <w:t>Plunge cut with a portable circular saw.</w:t>
            </w:r>
          </w:p>
        </w:tc>
        <w:tc>
          <w:tcPr>
            <w:tcW w:w="1620" w:type="dxa"/>
            <w:vAlign w:val="center"/>
          </w:tcPr>
          <w:p w14:paraId="07BF162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43DD8929" w:rsidR="00D47433" w:rsidRDefault="00D47433" w:rsidP="00D47433">
      <w:pPr>
        <w:pStyle w:val="Heading2"/>
      </w:pPr>
      <w:r>
        <w:t>2400 Environmental Contro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5D7DC11D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553DFB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009796" w14:textId="03D8A55A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1</w:t>
            </w:r>
          </w:p>
        </w:tc>
        <w:tc>
          <w:tcPr>
            <w:tcW w:w="7650" w:type="dxa"/>
            <w:vAlign w:val="center"/>
          </w:tcPr>
          <w:p w14:paraId="4CC43F37" w14:textId="66821F19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Identify the scales on a thermometer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9D78E0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DC8052" w14:textId="16810B24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2</w:t>
            </w:r>
          </w:p>
        </w:tc>
        <w:tc>
          <w:tcPr>
            <w:tcW w:w="7650" w:type="dxa"/>
            <w:vAlign w:val="center"/>
          </w:tcPr>
          <w:p w14:paraId="37339ADD" w14:textId="459B956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RESERVED</w:t>
            </w:r>
          </w:p>
        </w:tc>
        <w:tc>
          <w:tcPr>
            <w:tcW w:w="1620" w:type="dxa"/>
            <w:vAlign w:val="center"/>
          </w:tcPr>
          <w:p w14:paraId="51C8D84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187E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703DF7" w14:textId="72DBAF6B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3</w:t>
            </w:r>
          </w:p>
        </w:tc>
        <w:tc>
          <w:tcPr>
            <w:tcW w:w="7650" w:type="dxa"/>
            <w:vAlign w:val="center"/>
          </w:tcPr>
          <w:p w14:paraId="66061900" w14:textId="52A7207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Define British Thermal Unit</w:t>
            </w:r>
            <w:r w:rsidR="00CE40EF">
              <w:t xml:space="preserve"> (</w:t>
            </w:r>
            <w:r w:rsidR="00CE40EF" w:rsidRPr="00F02BEA">
              <w:t>BTU</w:t>
            </w:r>
            <w:r w:rsidRPr="00F02BEA">
              <w:t>).</w:t>
            </w:r>
          </w:p>
        </w:tc>
        <w:tc>
          <w:tcPr>
            <w:tcW w:w="1620" w:type="dxa"/>
            <w:vAlign w:val="center"/>
          </w:tcPr>
          <w:p w14:paraId="12FA00E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425B1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1B35EAC" w14:textId="1B92666B" w:rsidR="00D47433" w:rsidRPr="001F72A9" w:rsidRDefault="00D47433" w:rsidP="002146A6">
            <w:r w:rsidRPr="00F02BEA">
              <w:t>2404</w:t>
            </w:r>
          </w:p>
        </w:tc>
        <w:tc>
          <w:tcPr>
            <w:tcW w:w="7650" w:type="dxa"/>
            <w:vAlign w:val="center"/>
          </w:tcPr>
          <w:p w14:paraId="59438D3A" w14:textId="0DC3C93B" w:rsidR="00D47433" w:rsidRPr="001F72A9" w:rsidRDefault="00D47433" w:rsidP="002146A6">
            <w:r w:rsidRPr="00F02BEA">
              <w:t>Describe types of heat transfer.</w:t>
            </w:r>
          </w:p>
        </w:tc>
        <w:tc>
          <w:tcPr>
            <w:tcW w:w="1620" w:type="dxa"/>
            <w:vAlign w:val="center"/>
          </w:tcPr>
          <w:p w14:paraId="0F8DD26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639F4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048AB9" w14:textId="7796988D" w:rsidR="00D47433" w:rsidRPr="001F72A9" w:rsidRDefault="00D47433" w:rsidP="002146A6">
            <w:r w:rsidRPr="00F02BEA">
              <w:t>2405</w:t>
            </w:r>
          </w:p>
        </w:tc>
        <w:tc>
          <w:tcPr>
            <w:tcW w:w="7650" w:type="dxa"/>
            <w:vAlign w:val="center"/>
          </w:tcPr>
          <w:p w14:paraId="1A4A8B63" w14:textId="035736EB" w:rsidR="00D47433" w:rsidRPr="001F72A9" w:rsidRDefault="00D47433" w:rsidP="002146A6">
            <w:r w:rsidRPr="00F02BEA">
              <w:t>Identify the components of a gas fuel heating system.</w:t>
            </w:r>
          </w:p>
        </w:tc>
        <w:tc>
          <w:tcPr>
            <w:tcW w:w="1620" w:type="dxa"/>
            <w:vAlign w:val="center"/>
          </w:tcPr>
          <w:p w14:paraId="38D226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C941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3489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563056" w14:textId="62B1B522" w:rsidR="00D47433" w:rsidRPr="001F72A9" w:rsidRDefault="00D47433" w:rsidP="002146A6">
            <w:r w:rsidRPr="00F02BEA">
              <w:t>2406</w:t>
            </w:r>
          </w:p>
        </w:tc>
        <w:tc>
          <w:tcPr>
            <w:tcW w:w="7650" w:type="dxa"/>
            <w:vAlign w:val="center"/>
          </w:tcPr>
          <w:p w14:paraId="6D891121" w14:textId="5A339C5A" w:rsidR="00D47433" w:rsidRPr="001F72A9" w:rsidRDefault="00D47433" w:rsidP="002146A6">
            <w:r w:rsidRPr="00F02BEA">
              <w:t>Identify the components of an oil fuel heating system.</w:t>
            </w:r>
          </w:p>
        </w:tc>
        <w:tc>
          <w:tcPr>
            <w:tcW w:w="1620" w:type="dxa"/>
            <w:vAlign w:val="center"/>
          </w:tcPr>
          <w:p w14:paraId="3E63208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42A3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AD2B6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822D19" w14:textId="312A4546" w:rsidR="00D47433" w:rsidRPr="001F72A9" w:rsidRDefault="00D47433" w:rsidP="002146A6">
            <w:r w:rsidRPr="00F02BEA">
              <w:t>2407</w:t>
            </w:r>
          </w:p>
        </w:tc>
        <w:tc>
          <w:tcPr>
            <w:tcW w:w="7650" w:type="dxa"/>
            <w:vAlign w:val="center"/>
          </w:tcPr>
          <w:p w14:paraId="0208F1A0" w14:textId="318928AA" w:rsidR="00D47433" w:rsidRPr="001F72A9" w:rsidRDefault="00D47433" w:rsidP="002146A6">
            <w:r w:rsidRPr="00F02BEA">
              <w:t xml:space="preserve">Describe filter replacement requirements for forced air systems </w:t>
            </w:r>
          </w:p>
        </w:tc>
        <w:tc>
          <w:tcPr>
            <w:tcW w:w="1620" w:type="dxa"/>
            <w:vAlign w:val="center"/>
          </w:tcPr>
          <w:p w14:paraId="2C2A3CE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013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FCCB6C1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93BDE" w14:textId="77777777" w:rsidR="00A254A8" w:rsidRDefault="00A254A8" w:rsidP="000733E4">
      <w:pPr>
        <w:spacing w:after="0" w:line="240" w:lineRule="auto"/>
      </w:pPr>
      <w:r>
        <w:separator/>
      </w:r>
    </w:p>
  </w:endnote>
  <w:endnote w:type="continuationSeparator" w:id="0">
    <w:p w14:paraId="62A7257D" w14:textId="77777777" w:rsidR="00A254A8" w:rsidRDefault="00A254A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1423DF1C" w:rsidR="009E2CAF" w:rsidRDefault="009E2CAF" w:rsidP="001D1F8D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A5F84">
          <w:t>Building/Property Maintenance</w:t>
        </w:r>
        <w:r w:rsidR="00FE0A58">
          <w:t xml:space="preserve"> &amp; Manager</w:t>
        </w:r>
        <w:r w:rsidRPr="002A5F84">
          <w:t xml:space="preserve"> CIP </w:t>
        </w:r>
        <w:proofErr w:type="gramStart"/>
        <w:r w:rsidRPr="002A5F84">
          <w:t>46.040</w:t>
        </w:r>
        <w:r w:rsidR="009608FC">
          <w:t>1</w:t>
        </w:r>
        <w:r>
          <w:rPr>
            <w:noProof/>
          </w:rPr>
          <w:t xml:space="preserve">  POS</w:t>
        </w:r>
        <w:proofErr w:type="gramEnd"/>
        <w:r>
          <w:rPr>
            <w:noProof/>
          </w:rPr>
          <w:t xml:space="preserve"> 24 Version D</w:t>
        </w:r>
        <w:r w:rsidR="001D1F8D">
          <w:rPr>
            <w:noProof/>
          </w:rPr>
          <w:tab/>
        </w:r>
        <w:r w:rsidR="001D1F8D">
          <w:rPr>
            <w:noProof/>
          </w:rPr>
          <w:fldChar w:fldCharType="begin"/>
        </w:r>
        <w:r w:rsidR="001D1F8D">
          <w:rPr>
            <w:noProof/>
          </w:rPr>
          <w:instrText xml:space="preserve"> PAGE   \* MERGEFORMAT </w:instrText>
        </w:r>
        <w:r w:rsidR="001D1F8D">
          <w:rPr>
            <w:noProof/>
          </w:rPr>
          <w:fldChar w:fldCharType="separate"/>
        </w:r>
        <w:r w:rsidR="001D1F8D">
          <w:rPr>
            <w:noProof/>
          </w:rPr>
          <w:t>1</w:t>
        </w:r>
        <w:r w:rsidR="001D1F8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6C792" w14:textId="77777777" w:rsidR="00A254A8" w:rsidRDefault="00A254A8" w:rsidP="000733E4">
      <w:pPr>
        <w:spacing w:after="0" w:line="240" w:lineRule="auto"/>
      </w:pPr>
      <w:r>
        <w:separator/>
      </w:r>
    </w:p>
  </w:footnote>
  <w:footnote w:type="continuationSeparator" w:id="0">
    <w:p w14:paraId="52FAC508" w14:textId="77777777" w:rsidR="00A254A8" w:rsidRDefault="00A254A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BFB1" w14:textId="77777777" w:rsidR="00455A93" w:rsidRPr="007A6840" w:rsidRDefault="00455A93" w:rsidP="00455A93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BB880" wp14:editId="6FB7B80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38438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4577F8EA" w14:textId="77777777" w:rsidR="00455A93" w:rsidRDefault="00455A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LY0M7SwsDBV0lEKTi0uzszPAykwqgUAsn8U/SwAAAA="/>
  </w:docVars>
  <w:rsids>
    <w:rsidRoot w:val="00E60D07"/>
    <w:rsid w:val="00033149"/>
    <w:rsid w:val="000377FD"/>
    <w:rsid w:val="0004084D"/>
    <w:rsid w:val="000733E4"/>
    <w:rsid w:val="000B2EFC"/>
    <w:rsid w:val="001314D6"/>
    <w:rsid w:val="00153EE8"/>
    <w:rsid w:val="001D1F8D"/>
    <w:rsid w:val="002146A6"/>
    <w:rsid w:val="00216F40"/>
    <w:rsid w:val="00217F98"/>
    <w:rsid w:val="00264B51"/>
    <w:rsid w:val="002A5F84"/>
    <w:rsid w:val="0033180A"/>
    <w:rsid w:val="003A2995"/>
    <w:rsid w:val="003A6945"/>
    <w:rsid w:val="00435A12"/>
    <w:rsid w:val="00455A93"/>
    <w:rsid w:val="00481622"/>
    <w:rsid w:val="004C2A92"/>
    <w:rsid w:val="005047EC"/>
    <w:rsid w:val="0050684F"/>
    <w:rsid w:val="0051356C"/>
    <w:rsid w:val="005271D1"/>
    <w:rsid w:val="005400BA"/>
    <w:rsid w:val="00547C10"/>
    <w:rsid w:val="00551DD2"/>
    <w:rsid w:val="0061561B"/>
    <w:rsid w:val="006704EF"/>
    <w:rsid w:val="006E0583"/>
    <w:rsid w:val="006F2192"/>
    <w:rsid w:val="007129DB"/>
    <w:rsid w:val="007865A2"/>
    <w:rsid w:val="007C61CD"/>
    <w:rsid w:val="007D3B61"/>
    <w:rsid w:val="007F79E0"/>
    <w:rsid w:val="008033D8"/>
    <w:rsid w:val="008413AD"/>
    <w:rsid w:val="008E2F3F"/>
    <w:rsid w:val="008F6DD3"/>
    <w:rsid w:val="008F7FBA"/>
    <w:rsid w:val="0093698E"/>
    <w:rsid w:val="00945C84"/>
    <w:rsid w:val="0096082B"/>
    <w:rsid w:val="009608FC"/>
    <w:rsid w:val="00963472"/>
    <w:rsid w:val="00967D2F"/>
    <w:rsid w:val="00987FD7"/>
    <w:rsid w:val="009B08CB"/>
    <w:rsid w:val="009E2CAF"/>
    <w:rsid w:val="00A254A8"/>
    <w:rsid w:val="00AB147A"/>
    <w:rsid w:val="00AB3959"/>
    <w:rsid w:val="00AD7047"/>
    <w:rsid w:val="00B123A9"/>
    <w:rsid w:val="00B82CCC"/>
    <w:rsid w:val="00BD2444"/>
    <w:rsid w:val="00C30671"/>
    <w:rsid w:val="00C36E47"/>
    <w:rsid w:val="00C54576"/>
    <w:rsid w:val="00CA1AFB"/>
    <w:rsid w:val="00CA5C5A"/>
    <w:rsid w:val="00CC6849"/>
    <w:rsid w:val="00CE40EF"/>
    <w:rsid w:val="00D04192"/>
    <w:rsid w:val="00D279D3"/>
    <w:rsid w:val="00D47433"/>
    <w:rsid w:val="00DD3EAA"/>
    <w:rsid w:val="00E034CB"/>
    <w:rsid w:val="00E31D6A"/>
    <w:rsid w:val="00E50587"/>
    <w:rsid w:val="00E60D07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D3B83"/>
    <w:rsid w:val="00FE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3D0C03-BE6B-4CAE-A81C-62926CD118F5}"/>
</file>

<file path=customXml/itemProps3.xml><?xml version="1.0" encoding="utf-8"?>
<ds:datastoreItem xmlns:ds="http://schemas.openxmlformats.org/officeDocument/2006/customXml" ds:itemID="{7DA714CB-8F13-4566-ADEC-4641EBBF407C}"/>
</file>

<file path=customXml/itemProps4.xml><?xml version="1.0" encoding="utf-8"?>
<ds:datastoreItem xmlns:ds="http://schemas.openxmlformats.org/officeDocument/2006/customXml" ds:itemID="{A98F22E6-7428-491F-8007-CE3EF06EF8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947</Words>
  <Characters>11103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401 Building Property Maintenance and Manager</dc:title>
  <dc:subject/>
  <dc:creator>Henry, Rachel</dc:creator>
  <cp:keywords/>
  <dc:description/>
  <cp:lastModifiedBy>Heimbach, Bunne</cp:lastModifiedBy>
  <cp:revision>2</cp:revision>
  <dcterms:created xsi:type="dcterms:W3CDTF">2022-04-18T17:43:00Z</dcterms:created>
  <dcterms:modified xsi:type="dcterms:W3CDTF">2022-04-1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